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eastAsia="宋体" w:hAnsi="Times New Roman" w:cs="Times New Roman"/>
          <w:b/>
          <w:bCs/>
          <w:kern w:val="0"/>
          <w:sz w:val="36"/>
          <w:szCs w:val="36"/>
        </w:rPr>
        <w:id w:val="1892070255"/>
        <w:docPartObj>
          <w:docPartGallery w:val="Cover Pages"/>
          <w:docPartUnique/>
        </w:docPartObj>
      </w:sdtPr>
      <w:sdtContent>
        <w:p w14:paraId="463C12D5" w14:textId="39303BB2" w:rsidR="00B142E4" w:rsidRPr="00881BCA" w:rsidRDefault="00B142E4" w:rsidP="00926836">
          <w:pPr>
            <w:ind w:firstLineChars="200" w:firstLine="723"/>
            <w:contextualSpacing/>
            <w:rPr>
              <w:rFonts w:ascii="Times New Roman" w:eastAsia="宋体" w:hAnsi="Times New Roman" w:cs="Times New Roman"/>
            </w:rPr>
          </w:pPr>
          <w:r w:rsidRPr="00881BCA">
            <w:rPr>
              <w:rFonts w:ascii="Times New Roman" w:eastAsia="宋体" w:hAnsi="Times New Roman" w:cs="Times New Roman"/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09AB46E8" wp14:editId="0ACBD76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组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矩形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矩形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96AECB1" id="组 149" o:spid="_x0000_s1026" style="position:absolute;left:0;text-align:left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">
                    <v:shape id="矩形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矩形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</w:p>
        <w:p w14:paraId="21B41DC0" w14:textId="410D74C2" w:rsidR="00950B00" w:rsidRPr="00B53B6A" w:rsidRDefault="00B53B6A" w:rsidP="00B53B6A">
          <w:pPr>
            <w:pStyle w:val="a7"/>
          </w:pPr>
          <w:r w:rsidRPr="00881BCA">
            <w:rPr>
              <w:rFonts w:ascii="Times New Roman" w:hAnsi="Times New Roman" w:cs="Times New Roman"/>
              <w:noProof/>
            </w:rPr>
            <w:t xml:space="preserve"> </w:t>
          </w:r>
        </w:p>
      </w:sdtContent>
    </w:sdt>
    <w:tbl>
      <w:tblPr>
        <w:tblpPr w:leftFromText="180" w:rightFromText="180" w:vertAnchor="text" w:horzAnchor="margin" w:tblpY="9431"/>
        <w:tblW w:w="0" w:type="auto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083"/>
        <w:gridCol w:w="1059"/>
        <w:gridCol w:w="3170"/>
        <w:gridCol w:w="1978"/>
      </w:tblGrid>
      <w:tr w:rsidR="00B53B6A" w14:paraId="7B237DD1" w14:textId="77777777" w:rsidTr="0013633B">
        <w:tc>
          <w:tcPr>
            <w:tcW w:w="208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980138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日期</w:t>
            </w:r>
          </w:p>
        </w:tc>
        <w:tc>
          <w:tcPr>
            <w:tcW w:w="1059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372A5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版本</w:t>
            </w:r>
          </w:p>
        </w:tc>
        <w:tc>
          <w:tcPr>
            <w:tcW w:w="3170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211B7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说明</w:t>
            </w:r>
          </w:p>
        </w:tc>
        <w:tc>
          <w:tcPr>
            <w:tcW w:w="1978" w:type="dxa"/>
            <w:tcBorders>
              <w:top w:val="single" w:sz="6" w:space="0" w:color="auto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50EE" w14:textId="77777777" w:rsidR="00B53B6A" w:rsidRDefault="00B53B6A" w:rsidP="0013633B">
            <w:pPr>
              <w:pStyle w:val="tabletext"/>
              <w:jc w:val="center"/>
            </w:pPr>
            <w:r>
              <w:rPr>
                <w:b/>
                <w:bCs/>
              </w:rPr>
              <w:t>作者</w:t>
            </w:r>
          </w:p>
        </w:tc>
      </w:tr>
      <w:tr w:rsidR="00B53B6A" w14:paraId="064D04C4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9EC672" w14:textId="6629EE4E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2022</w:t>
            </w:r>
            <w:r w:rsidRPr="0013633B">
              <w:rPr>
                <w:rFonts w:hint="eastAsia"/>
                <w:i w:val="0"/>
                <w:iCs w:val="0"/>
                <w:color w:val="auto"/>
              </w:rPr>
              <w:t>/</w:t>
            </w:r>
            <w:r w:rsidRPr="0013633B">
              <w:rPr>
                <w:i w:val="0"/>
                <w:iCs w:val="0"/>
                <w:color w:val="auto"/>
              </w:rPr>
              <w:t>1</w:t>
            </w:r>
            <w:r w:rsidR="008A2BB4">
              <w:rPr>
                <w:i w:val="0"/>
                <w:iCs w:val="0"/>
                <w:color w:val="auto"/>
              </w:rPr>
              <w:t>1/1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2FBF48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i w:val="0"/>
                <w:iCs w:val="0"/>
                <w:color w:val="auto"/>
              </w:rPr>
              <w:t>V1.0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CA0C05" w14:textId="02863354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初步完成</w:t>
            </w:r>
            <w:r w:rsidR="008A2BB4">
              <w:rPr>
                <w:rFonts w:hint="eastAsia"/>
                <w:i w:val="0"/>
                <w:iCs w:val="0"/>
                <w:color w:val="auto"/>
              </w:rPr>
              <w:t>详细软件</w:t>
            </w:r>
            <w:r w:rsidR="0013633B" w:rsidRPr="0013633B">
              <w:rPr>
                <w:rFonts w:hint="eastAsia"/>
                <w:i w:val="0"/>
                <w:iCs w:val="0"/>
                <w:color w:val="auto"/>
              </w:rPr>
              <w:t>开发计划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BCDA4" w14:textId="77777777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B53B6A" w14:paraId="7D45B32B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BC942A" w14:textId="204109D5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8CFB9C" w14:textId="6F440A03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D35D0" w14:textId="20BF8AFF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317F" w14:textId="2F7E70F1" w:rsidR="00B53B6A" w:rsidRPr="0013633B" w:rsidRDefault="00B53B6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B53B6A" w14:paraId="36883782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F7773F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6AB3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0241A7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D8F1E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  <w:tr w:rsidR="00B53B6A" w14:paraId="0CC44E3E" w14:textId="77777777" w:rsidTr="0013633B">
        <w:tc>
          <w:tcPr>
            <w:tcW w:w="2083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C64641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059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81DECA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317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4CC78C" w14:textId="77777777" w:rsidR="00B53B6A" w:rsidRDefault="00B53B6A" w:rsidP="0013633B">
            <w:pPr>
              <w:pStyle w:val="tabletext"/>
            </w:pPr>
            <w:r>
              <w:t> </w:t>
            </w:r>
          </w:p>
        </w:tc>
        <w:tc>
          <w:tcPr>
            <w:tcW w:w="1978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900960" w14:textId="77777777" w:rsidR="00B53B6A" w:rsidRDefault="00B53B6A" w:rsidP="0013633B">
            <w:pPr>
              <w:pStyle w:val="tabletext"/>
            </w:pPr>
            <w:r>
              <w:t> </w:t>
            </w:r>
          </w:p>
        </w:tc>
      </w:tr>
    </w:tbl>
    <w:p w14:paraId="7BBC3C52" w14:textId="3C450B98" w:rsidR="00B53B6A" w:rsidRDefault="008A2BB4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 w:rsidRPr="00881BCA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803F392" wp14:editId="40CC86DA">
                <wp:simplePos x="0" y="0"/>
                <wp:positionH relativeFrom="margin">
                  <wp:posOffset>-915670</wp:posOffset>
                </wp:positionH>
                <wp:positionV relativeFrom="margin">
                  <wp:posOffset>2613025</wp:posOffset>
                </wp:positionV>
                <wp:extent cx="7315200" cy="3638550"/>
                <wp:effectExtent l="0" t="0" r="0" b="5080"/>
                <wp:wrapSquare wrapText="bothSides"/>
                <wp:docPr id="154" name="文本框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0" cy="3638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3466A57" w14:textId="5B40A6CC" w:rsidR="00B142E4" w:rsidRPr="00881BCA" w:rsidRDefault="00000000">
                            <w:pPr>
                              <w:jc w:val="right"/>
                              <w:rPr>
                                <w:b/>
                                <w:bCs/>
                                <w:color w:val="4472C4" w:themeColor="accent1"/>
                                <w:sz w:val="64"/>
                                <w:szCs w:val="64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alias w:val="标题"/>
                                <w:tag w:val=""/>
                                <w:id w:val="630141079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 w:multiLine="1"/>
                              </w:sdtPr>
                              <w:sdtEndPr>
                                <w:rPr>
                                  <w:caps w:val="0"/>
                                </w:rPr>
                              </w:sdtEndPr>
                              <w:sdtContent>
                                <w:r w:rsidR="008A2BB4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详细</w:t>
                                </w:r>
                                <w:r w:rsidR="008A2BB4">
                                  <w:rPr>
                                    <w:rFonts w:hint="eastAsia"/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软件</w:t>
                                </w:r>
                                <w:r w:rsidR="00B142E4" w:rsidRPr="00881BCA">
                                  <w:rPr>
                                    <w:rFonts w:hint="eastAsia"/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开发</w:t>
                                </w:r>
                                <w:r w:rsidR="000811A1" w:rsidRPr="00881BCA">
                                  <w:rPr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计划</w:t>
                                </w:r>
                                <w:r w:rsidR="000811A1" w:rsidRPr="00881BCA">
                                  <w:rPr>
                                    <w:rFonts w:hint="eastAsia"/>
                                    <w:b/>
                                    <w:bCs/>
                                    <w:caps/>
                                    <w:color w:val="4472C4" w:themeColor="accent1"/>
                                    <w:sz w:val="64"/>
                                    <w:szCs w:val="64"/>
                                  </w:rPr>
                                  <w:t>书</w:t>
                                </w:r>
                              </w:sdtContent>
                            </w:sdt>
                          </w:p>
                          <w:p w14:paraId="4F6A7D1F" w14:textId="0574E869" w:rsidR="00B142E4" w:rsidRDefault="00000000">
                            <w:pPr>
                              <w:jc w:val="right"/>
                              <w:rPr>
                                <w:b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b/>
                                  <w:bC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alias w:val="副标题"/>
                                <w:tag w:val=""/>
                                <w:id w:val="1759551507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Content>
                                <w:r w:rsidR="000811A1" w:rsidRPr="00881BCA">
                                  <w:rPr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旅游</w:t>
                                </w:r>
                                <w:r w:rsidR="000811A1" w:rsidRPr="00881BCA">
                                  <w:rPr>
                                    <w:rFonts w:hint="eastAsia"/>
                                    <w:b/>
                                    <w:bC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t>信息管理系统</w:t>
                                </w:r>
                              </w:sdtContent>
                            </w:sdt>
                          </w:p>
                          <w:p w14:paraId="7104A722" w14:textId="60D92774" w:rsidR="00B53B6A" w:rsidRDefault="00000000" w:rsidP="00B53B6A">
                            <w:pPr>
                              <w:jc w:val="right"/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  <w:sdt>
                              <w:sdtPr>
                                <w:rPr>
                                  <w:color w:val="595959" w:themeColor="text1" w:themeTint="A6"/>
                                  <w:sz w:val="36"/>
                                  <w:szCs w:val="36"/>
                                </w:rPr>
                                <w:alias w:val="作者"/>
                                <w:tag w:val=""/>
                                <w:id w:val="78924399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Content>
                                <w:r w:rsidR="00B53B6A" w:rsidRPr="00881BCA">
                                  <w:rPr>
                                    <w:rFonts w:hint="eastAsia"/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  <w:t>T</w:t>
                                </w:r>
                                <w:r w:rsidR="00B53B6A" w:rsidRPr="00881BCA">
                                  <w:rPr>
                                    <w:color w:val="595959" w:themeColor="text1" w:themeTint="A6"/>
                                    <w:sz w:val="36"/>
                                    <w:szCs w:val="36"/>
                                  </w:rPr>
                                  <w:t>01组</w:t>
                                </w:r>
                              </w:sdtContent>
                            </w:sdt>
                          </w:p>
                          <w:p w14:paraId="05CB6B67" w14:textId="67E41539" w:rsidR="00B53B6A" w:rsidRDefault="00B53B6A" w:rsidP="00B53B6A">
                            <w:pPr>
                              <w:jc w:val="right"/>
                              <w:rPr>
                                <w:color w:val="595959" w:themeColor="text1" w:themeTint="A6"/>
                                <w:sz w:val="36"/>
                                <w:szCs w:val="36"/>
                              </w:rPr>
                            </w:pPr>
                          </w:p>
                          <w:p w14:paraId="37DA4CE1" w14:textId="53745A0D" w:rsidR="00B53B6A" w:rsidRDefault="00B53B6A" w:rsidP="00B53B6A">
                            <w:pPr>
                              <w:pStyle w:val="a7"/>
                              <w:jc w:val="both"/>
                            </w:pPr>
                          </w:p>
                          <w:p w14:paraId="31AF8336" w14:textId="35497AF8" w:rsidR="00B53B6A" w:rsidRDefault="00B53B6A" w:rsidP="00B53B6A">
                            <w:pPr>
                              <w:pStyle w:val="a7"/>
                              <w:jc w:val="both"/>
                            </w:pPr>
                          </w:p>
                          <w:p w14:paraId="5EFF5974" w14:textId="77777777" w:rsidR="00B53B6A" w:rsidRDefault="00B53B6A" w:rsidP="00B53B6A">
                            <w:pPr>
                              <w:pStyle w:val="a7"/>
                              <w:jc w:val="both"/>
                            </w:pPr>
                          </w:p>
                          <w:p w14:paraId="1DC40164" w14:textId="49AA141A" w:rsidR="00B53B6A" w:rsidRPr="00B53B6A" w:rsidRDefault="0013633B" w:rsidP="0013633B">
                            <w:pPr>
                              <w:pStyle w:val="a7"/>
                              <w:jc w:val="both"/>
                            </w:pPr>
                            <w:r>
                              <w:rPr>
                                <w:rFonts w:hint="eastAsia"/>
                              </w:rPr>
                              <w:t xml:space="preserve"> </w:t>
                            </w:r>
                            <w:r>
                              <w:t xml:space="preserve">         </w:t>
                            </w:r>
                            <w:r w:rsidR="00B53B6A">
                              <w:t>修订历史记录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94100</wp14:pctWidth>
                </wp14:sizeRelH>
                <wp14:sizeRelV relativeFrom="page">
                  <wp14:pctHeight>36300</wp14:pctHeight>
                </wp14:sizeRelV>
              </wp:anchor>
            </w:drawing>
          </mc:Choice>
          <mc:Fallback>
            <w:pict>
              <v:shapetype w14:anchorId="3803F392" id="_x0000_t202" coordsize="21600,21600" o:spt="202" path="m,l,21600r21600,l21600,xe">
                <v:stroke joinstyle="miter"/>
                <v:path gradientshapeok="t" o:connecttype="rect"/>
              </v:shapetype>
              <v:shape id="文本框 154" o:spid="_x0000_s1026" type="#_x0000_t202" style="position:absolute;margin-left:-72.1pt;margin-top:205.75pt;width:8in;height:286.5pt;z-index:251659264;visibility:visible;mso-wrap-style:square;mso-width-percent:941;mso-height-percent:363;mso-wrap-distance-left:9pt;mso-wrap-distance-top:0;mso-wrap-distance-right:9pt;mso-wrap-distance-bottom:0;mso-position-horizontal:absolute;mso-position-horizontal-relative:margin;mso-position-vertical:absolute;mso-position-vertical-relative:margin;mso-width-percent:941;mso-height-percent:36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" filled="f" stroked="f" strokeweight=".5pt">
                <v:textbox inset="126pt,0,54pt,0">
                  <w:txbxContent>
                    <w:p w14:paraId="53466A57" w14:textId="5B40A6CC" w:rsidR="00B142E4" w:rsidRPr="00881BCA" w:rsidRDefault="00000000">
                      <w:pPr>
                        <w:jc w:val="right"/>
                        <w:rPr>
                          <w:b/>
                          <w:bCs/>
                          <w:color w:val="4472C4" w:themeColor="accent1"/>
                          <w:sz w:val="64"/>
                          <w:szCs w:val="64"/>
                        </w:rPr>
                      </w:pPr>
                      <w:sdt>
                        <w:sdtPr>
                          <w:rPr>
                            <w:b/>
                            <w:bCs/>
                            <w:caps/>
                            <w:color w:val="4472C4" w:themeColor="accent1"/>
                            <w:sz w:val="64"/>
                            <w:szCs w:val="64"/>
                          </w:rPr>
                          <w:alias w:val="标题"/>
                          <w:tag w:val=""/>
                          <w:id w:val="63014107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r w:rsidR="008A2BB4">
                            <w:rPr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详细</w:t>
                          </w:r>
                          <w:r w:rsidR="008A2BB4">
                            <w:rPr>
                              <w:rFonts w:hint="eastAsia"/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软件</w:t>
                          </w:r>
                          <w:r w:rsidR="00B142E4" w:rsidRPr="00881BCA">
                            <w:rPr>
                              <w:rFonts w:hint="eastAsia"/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开发</w:t>
                          </w:r>
                          <w:r w:rsidR="000811A1" w:rsidRPr="00881BCA">
                            <w:rPr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计划</w:t>
                          </w:r>
                          <w:r w:rsidR="000811A1" w:rsidRPr="00881BCA">
                            <w:rPr>
                              <w:rFonts w:hint="eastAsia"/>
                              <w:b/>
                              <w:bCs/>
                              <w:caps/>
                              <w:color w:val="4472C4" w:themeColor="accent1"/>
                              <w:sz w:val="64"/>
                              <w:szCs w:val="64"/>
                            </w:rPr>
                            <w:t>书</w:t>
                          </w:r>
                        </w:sdtContent>
                      </w:sdt>
                    </w:p>
                    <w:p w14:paraId="4F6A7D1F" w14:textId="0574E869" w:rsidR="00B142E4" w:rsidRDefault="00000000">
                      <w:pPr>
                        <w:jc w:val="right"/>
                        <w:rPr>
                          <w:b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b/>
                            <w:bCs/>
                            <w:color w:val="404040" w:themeColor="text1" w:themeTint="BF"/>
                            <w:sz w:val="36"/>
                            <w:szCs w:val="36"/>
                          </w:rPr>
                          <w:alias w:val="副标题"/>
                          <w:tag w:val=""/>
                          <w:id w:val="1759551507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Content>
                          <w:r w:rsidR="000811A1" w:rsidRPr="00881BCA">
                            <w:rPr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  <w:t>旅游</w:t>
                          </w:r>
                          <w:r w:rsidR="000811A1" w:rsidRPr="00881BCA">
                            <w:rPr>
                              <w:rFonts w:hint="eastAsia"/>
                              <w:b/>
                              <w:bCs/>
                              <w:color w:val="404040" w:themeColor="text1" w:themeTint="BF"/>
                              <w:sz w:val="36"/>
                              <w:szCs w:val="36"/>
                            </w:rPr>
                            <w:t>信息管理系统</w:t>
                          </w:r>
                        </w:sdtContent>
                      </w:sdt>
                    </w:p>
                    <w:p w14:paraId="7104A722" w14:textId="60D92774" w:rsidR="00B53B6A" w:rsidRDefault="00000000" w:rsidP="00B53B6A">
                      <w:pPr>
                        <w:jc w:val="right"/>
                        <w:rPr>
                          <w:color w:val="595959" w:themeColor="text1" w:themeTint="A6"/>
                          <w:sz w:val="36"/>
                          <w:szCs w:val="36"/>
                        </w:rPr>
                      </w:pPr>
                      <w:sdt>
                        <w:sdtPr>
                          <w:rPr>
                            <w:color w:val="595959" w:themeColor="text1" w:themeTint="A6"/>
                            <w:sz w:val="36"/>
                            <w:szCs w:val="36"/>
                          </w:rPr>
                          <w:alias w:val="作者"/>
                          <w:tag w:val=""/>
                          <w:id w:val="78924399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r w:rsidR="00B53B6A" w:rsidRPr="00881BCA">
                            <w:rPr>
                              <w:rFonts w:hint="eastAsia"/>
                              <w:color w:val="595959" w:themeColor="text1" w:themeTint="A6"/>
                              <w:sz w:val="36"/>
                              <w:szCs w:val="36"/>
                            </w:rPr>
                            <w:t>T</w:t>
                          </w:r>
                          <w:r w:rsidR="00B53B6A" w:rsidRPr="00881BCA">
                            <w:rPr>
                              <w:color w:val="595959" w:themeColor="text1" w:themeTint="A6"/>
                              <w:sz w:val="36"/>
                              <w:szCs w:val="36"/>
                            </w:rPr>
                            <w:t>01组</w:t>
                          </w:r>
                        </w:sdtContent>
                      </w:sdt>
                    </w:p>
                    <w:p w14:paraId="05CB6B67" w14:textId="67E41539" w:rsidR="00B53B6A" w:rsidRDefault="00B53B6A" w:rsidP="00B53B6A">
                      <w:pPr>
                        <w:jc w:val="right"/>
                        <w:rPr>
                          <w:color w:val="595959" w:themeColor="text1" w:themeTint="A6"/>
                          <w:sz w:val="36"/>
                          <w:szCs w:val="36"/>
                        </w:rPr>
                      </w:pPr>
                    </w:p>
                    <w:p w14:paraId="37DA4CE1" w14:textId="53745A0D" w:rsidR="00B53B6A" w:rsidRDefault="00B53B6A" w:rsidP="00B53B6A">
                      <w:pPr>
                        <w:pStyle w:val="a7"/>
                        <w:jc w:val="both"/>
                      </w:pPr>
                    </w:p>
                    <w:p w14:paraId="31AF8336" w14:textId="35497AF8" w:rsidR="00B53B6A" w:rsidRDefault="00B53B6A" w:rsidP="00B53B6A">
                      <w:pPr>
                        <w:pStyle w:val="a7"/>
                        <w:jc w:val="both"/>
                      </w:pPr>
                    </w:p>
                    <w:p w14:paraId="5EFF5974" w14:textId="77777777" w:rsidR="00B53B6A" w:rsidRDefault="00B53B6A" w:rsidP="00B53B6A">
                      <w:pPr>
                        <w:pStyle w:val="a7"/>
                        <w:jc w:val="both"/>
                      </w:pPr>
                    </w:p>
                    <w:p w14:paraId="1DC40164" w14:textId="49AA141A" w:rsidR="00B53B6A" w:rsidRPr="00B53B6A" w:rsidRDefault="0013633B" w:rsidP="0013633B">
                      <w:pPr>
                        <w:pStyle w:val="a7"/>
                        <w:jc w:val="both"/>
                      </w:pPr>
                      <w:r>
                        <w:rPr>
                          <w:rFonts w:hint="eastAsia"/>
                        </w:rPr>
                        <w:t xml:space="preserve"> </w:t>
                      </w:r>
                      <w:r>
                        <w:t xml:space="preserve">         </w:t>
                      </w:r>
                      <w:r w:rsidR="00B53B6A">
                        <w:t>修订历史记录</w:t>
                      </w:r>
                    </w:p>
                  </w:txbxContent>
                </v:textbox>
                <w10:wrap type="square" anchorx="margin" anchory="margin"/>
              </v:shape>
            </w:pict>
          </mc:Fallback>
        </mc:AlternateContent>
      </w:r>
      <w:r w:rsidR="00B53B6A">
        <w:br w:type="page"/>
      </w:r>
    </w:p>
    <w:p w14:paraId="3AD02021" w14:textId="3F6480E0" w:rsidR="00950B00" w:rsidRDefault="00950B00" w:rsidP="00B53B6A">
      <w:pPr>
        <w:pStyle w:val="a7"/>
      </w:pPr>
      <w:r>
        <w:lastRenderedPageBreak/>
        <w:t>软件开发计划</w:t>
      </w:r>
    </w:p>
    <w:p w14:paraId="5D6D5C04" w14:textId="4BBC8A6F" w:rsidR="00950B00" w:rsidRDefault="00950B00" w:rsidP="00950B00">
      <w:pPr>
        <w:pStyle w:val="1"/>
      </w:pPr>
      <w:bookmarkStart w:id="0" w:name="1.__________________Introduction"/>
      <w:r>
        <w:t>1.</w:t>
      </w:r>
      <w:r>
        <w:rPr>
          <w:rFonts w:ascii="Times New Roman" w:hAnsi="Times New Roman" w:cs="Times New Roman"/>
          <w:sz w:val="14"/>
          <w:szCs w:val="14"/>
        </w:rPr>
        <w:t> 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简介</w:t>
      </w:r>
      <w:bookmarkEnd w:id="0"/>
    </w:p>
    <w:p w14:paraId="2365117C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1" w:name="1.1_______________Purpose"/>
      <w:r w:rsidRPr="0013633B">
        <w:rPr>
          <w:i w:val="0"/>
          <w:iCs w:val="0"/>
          <w:color w:val="auto"/>
        </w:rPr>
        <w:t>为了保证项目团队按时保质完成项目目标，使项目团队成员更好了解项目情况、项目工作开展的各个过程合理有序，有必要以文件化的形式，把对于在项目生命周期内的工作任务范围、各项工作的任务分解、项目团队组织结构、各团队成员的工作责任、团队内外沟通协作方式、开发进度、风险对策等内容以书面的方式描述，作为项目团队成员以及项目干系人之间的共识与约定，项目生命周期内的所有项目活动的行动基础，项目团队开展和检查项目工作的依据。</w:t>
      </w:r>
    </w:p>
    <w:p w14:paraId="775C784B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项目开发计划用于从总体上指导</w:t>
      </w:r>
      <w:r w:rsidRPr="0013633B">
        <w:rPr>
          <w:i w:val="0"/>
          <w:iCs w:val="0"/>
          <w:color w:val="auto"/>
        </w:rPr>
        <w:t>“</w:t>
      </w:r>
      <w:r w:rsidRPr="0013633B">
        <w:rPr>
          <w:i w:val="0"/>
          <w:iCs w:val="0"/>
          <w:color w:val="auto"/>
        </w:rPr>
        <w:t>基于</w:t>
      </w:r>
      <w:r w:rsidRPr="0013633B">
        <w:rPr>
          <w:i w:val="0"/>
          <w:iCs w:val="0"/>
          <w:color w:val="auto"/>
        </w:rPr>
        <w:t>Java</w:t>
      </w:r>
      <w:r w:rsidRPr="0013633B">
        <w:rPr>
          <w:i w:val="0"/>
          <w:iCs w:val="0"/>
          <w:color w:val="auto"/>
        </w:rPr>
        <w:t>语言和</w:t>
      </w:r>
      <w:r w:rsidRPr="0013633B">
        <w:rPr>
          <w:i w:val="0"/>
          <w:iCs w:val="0"/>
          <w:color w:val="auto"/>
        </w:rPr>
        <w:t>Oracle</w:t>
      </w:r>
      <w:r w:rsidRPr="0013633B">
        <w:rPr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”</w:t>
      </w:r>
      <w:r w:rsidRPr="0013633B">
        <w:rPr>
          <w:i w:val="0"/>
          <w:iCs w:val="0"/>
          <w:color w:val="auto"/>
        </w:rPr>
        <w:t>项目顺利进行并最终得到通过评审的项目产品。本项目开发计划面向项目组全体成员。</w:t>
      </w:r>
    </w:p>
    <w:p w14:paraId="2C7C7366" w14:textId="0D14446A" w:rsidR="00950B00" w:rsidRDefault="00950B00" w:rsidP="00950B00">
      <w:pPr>
        <w:pStyle w:val="2"/>
      </w:pPr>
      <w:r>
        <w:t>1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目的</w:t>
      </w:r>
      <w:bookmarkEnd w:id="1"/>
    </w:p>
    <w:p w14:paraId="5CA41220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bookmarkStart w:id="2" w:name="1.2_______________Scope"/>
      <w:r w:rsidRPr="0013633B">
        <w:rPr>
          <w:rFonts w:hint="eastAsia"/>
          <w:i w:val="0"/>
          <w:iCs w:val="0"/>
          <w:color w:val="auto"/>
        </w:rPr>
        <w:t>“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”的开发目的是方便旅行社的管理人员和导游管理信息、旅游路线、旅游方案等信息。</w:t>
      </w:r>
      <w:r w:rsidRPr="0013633B">
        <w:rPr>
          <w:i w:val="0"/>
          <w:iCs w:val="0"/>
          <w:color w:val="auto"/>
        </w:rPr>
        <w:t>项目周期为</w:t>
      </w:r>
      <w:r w:rsidRPr="0013633B">
        <w:rPr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个月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1D5847E5" w14:textId="77777777" w:rsidR="00B53B6A" w:rsidRPr="0013633B" w:rsidRDefault="00B53B6A" w:rsidP="0013633B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随着</w:t>
      </w:r>
      <w:r w:rsidRPr="0013633B">
        <w:rPr>
          <w:rFonts w:hint="eastAsia"/>
          <w:i w:val="0"/>
          <w:iCs w:val="0"/>
          <w:color w:val="auto"/>
        </w:rPr>
        <w:t>疫情防控常态化，旅游市场逐渐回暖，旅行社也应用信息化手段武装自己，方便管理人员和导游管理和查询相关信息，利用计算机技术提高工作效率。在这一背景下，开发旅游信息管理系统就孕育而生。市面上相似产品众多，功能五花八门，基于用户需求客制化开发软件是我们关注和努力的方向，为此我们也将与旅游业从业人员进行一些沟通以更好了解相关需求。</w:t>
      </w:r>
    </w:p>
    <w:p w14:paraId="3AFA1FEB" w14:textId="67B2264B" w:rsidR="00950B00" w:rsidRDefault="00950B00" w:rsidP="00950B00">
      <w:pPr>
        <w:pStyle w:val="2"/>
      </w:pPr>
      <w:r>
        <w:t>1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范围</w:t>
      </w:r>
      <w:bookmarkEnd w:id="2"/>
    </w:p>
    <w:p w14:paraId="28A75303" w14:textId="51AA0807" w:rsidR="00950B00" w:rsidRPr="0013633B" w:rsidRDefault="00B53B6A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该</w:t>
      </w:r>
      <w:r w:rsidR="0013633B" w:rsidRPr="0013633B">
        <w:rPr>
          <w:rFonts w:hint="eastAsia"/>
          <w:i w:val="0"/>
          <w:iCs w:val="0"/>
          <w:color w:val="auto"/>
        </w:rPr>
        <w:t>开发计划仅指导该旅游信息管理系统的开发、测试与验收。</w:t>
      </w:r>
    </w:p>
    <w:p w14:paraId="36286F5C" w14:textId="69C094E6" w:rsidR="00950B00" w:rsidRDefault="00950B00" w:rsidP="00950B00">
      <w:pPr>
        <w:pStyle w:val="2"/>
      </w:pPr>
      <w:bookmarkStart w:id="3" w:name="1.3_______________Definitions,_Acronyms_"/>
      <w:r>
        <w:t>1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定义、首字母缩写词和缩略语</w:t>
      </w:r>
      <w:bookmarkEnd w:id="3"/>
    </w:p>
    <w:p w14:paraId="6A788B63" w14:textId="1A700C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4" w:name="1.4_______________References"/>
      <w:r w:rsidRPr="0013633B">
        <w:rPr>
          <w:i w:val="0"/>
          <w:iCs w:val="0"/>
          <w:color w:val="auto"/>
        </w:rPr>
        <w:t>Orcale</w:t>
      </w:r>
      <w:r w:rsidRPr="0013633B">
        <w:rPr>
          <w:rFonts w:hint="eastAsia"/>
          <w:i w:val="0"/>
          <w:iCs w:val="0"/>
          <w:color w:val="auto"/>
        </w:rPr>
        <w:t>：系统服务器所使用的数据库关系系统（</w:t>
      </w:r>
      <w:r w:rsidRPr="0013633B">
        <w:rPr>
          <w:rFonts w:hint="eastAsia"/>
          <w:i w:val="0"/>
          <w:iCs w:val="0"/>
          <w:color w:val="auto"/>
        </w:rPr>
        <w:t>DBMS</w:t>
      </w:r>
      <w:r w:rsidRPr="0013633B">
        <w:rPr>
          <w:rFonts w:hint="eastAsia"/>
          <w:i w:val="0"/>
          <w:iCs w:val="0"/>
          <w:color w:val="auto"/>
        </w:rPr>
        <w:t>）</w:t>
      </w:r>
    </w:p>
    <w:p w14:paraId="2E86C930" w14:textId="772BCB29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SQL</w:t>
      </w:r>
      <w:r w:rsidRPr="0013633B">
        <w:rPr>
          <w:rFonts w:hint="eastAsia"/>
          <w:i w:val="0"/>
          <w:iCs w:val="0"/>
          <w:color w:val="auto"/>
        </w:rPr>
        <w:t>：</w:t>
      </w:r>
      <w:r w:rsidRPr="0013633B">
        <w:rPr>
          <w:i w:val="0"/>
          <w:iCs w:val="0"/>
          <w:color w:val="auto"/>
        </w:rPr>
        <w:t>Structured Query Language</w:t>
      </w:r>
      <w:r>
        <w:rPr>
          <w:rFonts w:hint="eastAsia"/>
          <w:i w:val="0"/>
          <w:iCs w:val="0"/>
          <w:color w:val="auto"/>
        </w:rPr>
        <w:t>，结构化查询语言，</w:t>
      </w:r>
      <w:r w:rsidRPr="0013633B">
        <w:rPr>
          <w:i w:val="0"/>
          <w:iCs w:val="0"/>
          <w:color w:val="auto"/>
        </w:rPr>
        <w:t>一种用于访问查询数据库的语言</w:t>
      </w:r>
    </w:p>
    <w:p w14:paraId="03E111B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事务流：数据进入模块后可能有多种路径进行处理。</w:t>
      </w:r>
    </w:p>
    <w:p w14:paraId="6C70E301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主键：数据库表中的关键域。值互不相同。</w:t>
      </w:r>
    </w:p>
    <w:p w14:paraId="41C19B8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外部主键：数据库表中与其他表主键关联的域。</w:t>
      </w:r>
    </w:p>
    <w:p w14:paraId="3B78F8D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ROLLBACK</w:t>
      </w:r>
      <w:r w:rsidRPr="0013633B">
        <w:rPr>
          <w:i w:val="0"/>
          <w:iCs w:val="0"/>
          <w:color w:val="auto"/>
        </w:rPr>
        <w:t>：数据库的错误恢复机制。</w:t>
      </w:r>
    </w:p>
    <w:p w14:paraId="2AEF25AD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缩写：系统：若未特别指出，统指本了吧了游戏平台。</w:t>
      </w:r>
    </w:p>
    <w:p w14:paraId="341641C5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UML</w:t>
      </w:r>
      <w:r w:rsidRPr="0013633B">
        <w:rPr>
          <w:i w:val="0"/>
          <w:iCs w:val="0"/>
          <w:color w:val="auto"/>
        </w:rPr>
        <w:t>：统一建模语言、是一套用来设计软件蓝图的标准建模语言，是一种从软件分析、设计到编写程序规范的标准化建模语言。</w:t>
      </w:r>
    </w:p>
    <w:p w14:paraId="16F90D6A" w14:textId="2C1987B9" w:rsidR="00950B00" w:rsidRDefault="00950B00" w:rsidP="00950B00">
      <w:pPr>
        <w:pStyle w:val="2"/>
      </w:pPr>
      <w:r>
        <w:t>1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引用</w:t>
      </w:r>
      <w:bookmarkEnd w:id="4"/>
    </w:p>
    <w:p w14:paraId="2F581F33" w14:textId="264B5125" w:rsidR="00950B00" w:rsidRDefault="00950B00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迭代计划</w:t>
      </w:r>
      <w:r w:rsidR="0013633B" w:rsidRPr="0013633B">
        <w:rPr>
          <w:rFonts w:hint="eastAsia"/>
          <w:i w:val="0"/>
          <w:iCs w:val="0"/>
          <w:color w:val="auto"/>
        </w:rPr>
        <w:t>-</w:t>
      </w:r>
      <w:r w:rsidR="0013633B" w:rsidRPr="0013633B">
        <w:rPr>
          <w:rFonts w:hint="eastAsia"/>
          <w:i w:val="0"/>
          <w:iCs w:val="0"/>
          <w:color w:val="auto"/>
        </w:rPr>
        <w:t>后附</w:t>
      </w:r>
    </w:p>
    <w:p w14:paraId="433173F3" w14:textId="6D383D2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5B3A0A24" w14:textId="3AF71D0A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186B0CDA" w14:textId="4FE20D41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5DD8D08C" w14:textId="7FE29BE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1C58464" w14:textId="4FE69FD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设计文档</w:t>
      </w:r>
    </w:p>
    <w:p w14:paraId="7174E1FE" w14:textId="7CF7316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软件测试设计</w:t>
      </w:r>
    </w:p>
    <w:p w14:paraId="09A366EC" w14:textId="0A86912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用户手册</w:t>
      </w:r>
    </w:p>
    <w:p w14:paraId="2EA8FF62" w14:textId="52D50C29" w:rsidR="00950B00" w:rsidRDefault="00950B00" w:rsidP="00950B00">
      <w:pPr>
        <w:pStyle w:val="2"/>
      </w:pPr>
      <w:bookmarkStart w:id="5" w:name="1.5_______________Overview"/>
      <w:r>
        <w:t>1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概述</w:t>
      </w:r>
      <w:bookmarkEnd w:id="5"/>
    </w:p>
    <w:p w14:paraId="1057CF30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6" w:name="2.__________________Project_Overview"/>
      <w:r w:rsidRPr="0013633B">
        <w:rPr>
          <w:i w:val="0"/>
          <w:iCs w:val="0"/>
          <w:color w:val="auto"/>
        </w:rPr>
        <w:t>文档格式要求按照我国</w:t>
      </w:r>
      <w:r w:rsidRPr="0013633B">
        <w:rPr>
          <w:i w:val="0"/>
          <w:iCs w:val="0"/>
          <w:color w:val="auto"/>
        </w:rPr>
        <w:t>GB/T8567-1988</w:t>
      </w:r>
      <w:r w:rsidRPr="0013633B">
        <w:rPr>
          <w:i w:val="0"/>
          <w:iCs w:val="0"/>
          <w:color w:val="auto"/>
        </w:rPr>
        <w:t>国家标准和</w:t>
      </w:r>
      <w:r w:rsidRPr="0013633B">
        <w:rPr>
          <w:i w:val="0"/>
          <w:iCs w:val="0"/>
          <w:color w:val="auto"/>
        </w:rPr>
        <w:t>IEEE/ANS1830-1993</w:t>
      </w:r>
      <w:r w:rsidRPr="0013633B">
        <w:rPr>
          <w:i w:val="0"/>
          <w:iCs w:val="0"/>
          <w:color w:val="auto"/>
        </w:rPr>
        <w:t>标准规范要求进行。包括以下文件：</w:t>
      </w:r>
    </w:p>
    <w:p w14:paraId="1BBF7F7E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项目开发文档范例</w:t>
      </w:r>
    </w:p>
    <w:p w14:paraId="1C8AD387" w14:textId="2EDA6638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工程国家标准文档</w:t>
      </w:r>
    </w:p>
    <w:p w14:paraId="14E191DA" w14:textId="23AD5AD2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需求说明书</w:t>
      </w:r>
    </w:p>
    <w:p w14:paraId="2CA50754" w14:textId="2A3027B4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软件需求说明书编写规范</w:t>
      </w:r>
    </w:p>
    <w:p w14:paraId="5268B54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书籍包括：</w:t>
      </w:r>
    </w:p>
    <w:p w14:paraId="65D43EB7" w14:textId="3BB9331C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朱少民，韩莹编著，人民邮电出版社</w:t>
      </w:r>
    </w:p>
    <w:p w14:paraId="1A76EAAB" w14:textId="4AEA95EF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《软件项目管理》</w:t>
      </w:r>
      <w:r w:rsidRPr="0013633B">
        <w:rPr>
          <w:i w:val="0"/>
          <w:iCs w:val="0"/>
          <w:color w:val="auto"/>
        </w:rPr>
        <w:t>Rajeev T Shandilya</w:t>
      </w:r>
      <w:r w:rsidRPr="0013633B">
        <w:rPr>
          <w:i w:val="0"/>
          <w:iCs w:val="0"/>
          <w:color w:val="auto"/>
        </w:rPr>
        <w:t>编著</w:t>
      </w:r>
      <w:r>
        <w:rPr>
          <w:rFonts w:hint="eastAsia"/>
          <w:i w:val="0"/>
          <w:iCs w:val="0"/>
          <w:color w:val="auto"/>
        </w:rPr>
        <w:t>，</w:t>
      </w:r>
      <w:r w:rsidRPr="0013633B">
        <w:rPr>
          <w:i w:val="0"/>
          <w:iCs w:val="0"/>
          <w:color w:val="auto"/>
        </w:rPr>
        <w:t>科学出版社</w:t>
      </w:r>
    </w:p>
    <w:p w14:paraId="7C6932B7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797E7A" w14:textId="6ACB8273" w:rsidR="00950B00" w:rsidRDefault="00950B00" w:rsidP="00950B00">
      <w:pPr>
        <w:pStyle w:val="1"/>
      </w:pPr>
      <w:r>
        <w:t>2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项目概述</w:t>
      </w:r>
      <w:bookmarkEnd w:id="6"/>
    </w:p>
    <w:p w14:paraId="62F5E922" w14:textId="6437DF8F" w:rsidR="00950B00" w:rsidRDefault="00950B00" w:rsidP="00950B00">
      <w:pPr>
        <w:pStyle w:val="2"/>
      </w:pPr>
      <w:bookmarkStart w:id="7" w:name="2.1_______________Project_Purpose,_Scope"/>
      <w:r>
        <w:t>2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目的、规模和目标</w:t>
      </w:r>
      <w:bookmarkEnd w:id="7"/>
    </w:p>
    <w:p w14:paraId="0B45539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8" w:name="2.2_______________Assumptions_and_Constr"/>
      <w:r w:rsidRPr="0013633B">
        <w:rPr>
          <w:rFonts w:hint="eastAsia"/>
          <w:i w:val="0"/>
          <w:iCs w:val="0"/>
          <w:color w:val="auto"/>
        </w:rPr>
        <w:t>旅游信息管理系统共设置系统管理员和导游两个角色，两者的角色和功能有一些相似之处，也存在诸多差异。</w:t>
      </w:r>
    </w:p>
    <w:p w14:paraId="7DA550C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管理员身份登录账号后的功能如下：</w:t>
      </w:r>
    </w:p>
    <w:p w14:paraId="4A19AD1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5612962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22187DD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209F6E41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55775A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报名情况；</w:t>
      </w:r>
    </w:p>
    <w:p w14:paraId="2CD072F7" w14:textId="531F4E58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730D6B6B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3D73B35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导游身份登录账号后的功能如下：</w:t>
      </w:r>
    </w:p>
    <w:p w14:paraId="0307330E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463E488C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5E71FFF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5676C203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24FDC7E8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36EAC874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6818D451" w14:textId="64DEE5D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1B9620E3" w14:textId="03893263" w:rsidR="00A05FB9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旅游信息管理系统</w:t>
      </w:r>
      <w:r w:rsidRPr="0013633B">
        <w:rPr>
          <w:i w:val="0"/>
          <w:iCs w:val="0"/>
          <w:color w:val="auto"/>
        </w:rPr>
        <w:t>采用目前比较流行的</w:t>
      </w:r>
      <w:r w:rsidRPr="0013633B">
        <w:rPr>
          <w:i w:val="0"/>
          <w:iCs w:val="0"/>
          <w:color w:val="auto"/>
        </w:rPr>
        <w:t>C/S</w:t>
      </w:r>
      <w:r w:rsidRPr="0013633B">
        <w:rPr>
          <w:i w:val="0"/>
          <w:iCs w:val="0"/>
          <w:color w:val="auto"/>
        </w:rPr>
        <w:t>模式，</w:t>
      </w:r>
      <w:r w:rsidRPr="0013633B">
        <w:rPr>
          <w:rFonts w:hint="eastAsia"/>
          <w:i w:val="0"/>
          <w:iCs w:val="0"/>
          <w:color w:val="auto"/>
        </w:rPr>
        <w:t>选择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为系统开发语言，</w:t>
      </w:r>
      <w:r w:rsidRPr="0013633B">
        <w:rPr>
          <w:rFonts w:hint="eastAsia"/>
          <w:i w:val="0"/>
          <w:iCs w:val="0"/>
          <w:color w:val="auto"/>
        </w:rPr>
        <w:t>Eclipse</w:t>
      </w:r>
      <w:r w:rsidRPr="0013633B">
        <w:rPr>
          <w:rFonts w:hint="eastAsia"/>
          <w:i w:val="0"/>
          <w:iCs w:val="0"/>
          <w:color w:val="auto"/>
        </w:rPr>
        <w:t>作</w:t>
      </w:r>
      <w:r w:rsidRPr="0013633B">
        <w:rPr>
          <w:i w:val="0"/>
          <w:iCs w:val="0"/>
          <w:color w:val="auto"/>
        </w:rPr>
        <w:t>为开发工具，后台数据库管理系统</w:t>
      </w:r>
      <w:r w:rsidRPr="0013633B">
        <w:rPr>
          <w:rFonts w:hint="eastAsia"/>
          <w:i w:val="0"/>
          <w:iCs w:val="0"/>
          <w:color w:val="auto"/>
        </w:rPr>
        <w:t>采</w:t>
      </w:r>
      <w:r w:rsidRPr="0013633B">
        <w:rPr>
          <w:i w:val="0"/>
          <w:iCs w:val="0"/>
          <w:color w:val="auto"/>
        </w:rPr>
        <w:t>用</w:t>
      </w:r>
      <w:r w:rsidRPr="0013633B">
        <w:rPr>
          <w:rFonts w:hint="eastAsia"/>
          <w:i w:val="0"/>
          <w:iCs w:val="0"/>
          <w:color w:val="auto"/>
        </w:rPr>
        <w:t>O</w:t>
      </w:r>
      <w:r w:rsidRPr="0013633B">
        <w:rPr>
          <w:i w:val="0"/>
          <w:iCs w:val="0"/>
          <w:color w:val="auto"/>
        </w:rPr>
        <w:t>racle 11g</w:t>
      </w:r>
      <w:r w:rsidRPr="0013633B">
        <w:rPr>
          <w:i w:val="0"/>
          <w:iCs w:val="0"/>
          <w:color w:val="auto"/>
        </w:rPr>
        <w:t>。</w:t>
      </w:r>
    </w:p>
    <w:p w14:paraId="415EA581" w14:textId="7777777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32787AA5" w14:textId="041B5281" w:rsidR="00950B00" w:rsidRDefault="00950B00" w:rsidP="00950B00">
      <w:pPr>
        <w:pStyle w:val="2"/>
      </w:pPr>
      <w:r>
        <w:t>2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假设与约束</w:t>
      </w:r>
      <w:bookmarkEnd w:id="8"/>
    </w:p>
    <w:p w14:paraId="54F7A84D" w14:textId="38DE0E4A" w:rsidR="004E12C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9" w:name="2.3_______________Project_Deliverables"/>
      <w:r>
        <w:rPr>
          <w:rFonts w:hint="eastAsia"/>
          <w:i w:val="0"/>
          <w:iCs w:val="0"/>
          <w:color w:val="auto"/>
        </w:rPr>
        <w:t>项目和其余文档必须在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前完成，</w:t>
      </w:r>
      <w:r w:rsidR="00070E5E">
        <w:rPr>
          <w:rFonts w:hint="eastAsia"/>
          <w:i w:val="0"/>
          <w:iCs w:val="0"/>
          <w:color w:val="auto"/>
        </w:rPr>
        <w:t>项目中间有若干文档需要在规定时间上交，期间做好版本控制。对于项目过程中可能出现的各种困难和障碍，</w:t>
      </w:r>
      <w:r w:rsidR="00230B85">
        <w:rPr>
          <w:rFonts w:hint="eastAsia"/>
          <w:i w:val="0"/>
          <w:iCs w:val="0"/>
          <w:color w:val="auto"/>
        </w:rPr>
        <w:t>首先是组内各位同学互相帮助，其次积极求助和解决。</w:t>
      </w:r>
    </w:p>
    <w:p w14:paraId="7C26DE4F" w14:textId="77777777" w:rsidR="004E12CB" w:rsidRPr="0013633B" w:rsidRDefault="004E12C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34A46F8" w14:textId="3C007135" w:rsidR="00950B00" w:rsidRDefault="004E12CB" w:rsidP="00950B00">
      <w:pPr>
        <w:pStyle w:val="2"/>
      </w:pPr>
      <w:r>
        <w:t>2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的可交付工件</w:t>
      </w:r>
      <w:bookmarkEnd w:id="9"/>
    </w:p>
    <w:p w14:paraId="43EC3123" w14:textId="791A479E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0" w:name="2.4_______________Evolution_of_the_Softw"/>
      <w:r>
        <w:rPr>
          <w:rFonts w:hint="eastAsia"/>
          <w:i w:val="0"/>
          <w:iCs w:val="0"/>
          <w:color w:val="auto"/>
        </w:rPr>
        <w:t>0.</w:t>
      </w:r>
      <w:r>
        <w:rPr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可运行使用的旅游信息管理系统</w:t>
      </w:r>
    </w:p>
    <w:p w14:paraId="5725F31D" w14:textId="77777777" w:rsidR="0013633B" w:rsidRPr="002606A5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2606A5">
        <w:rPr>
          <w:rFonts w:hint="eastAsia"/>
          <w:i w:val="0"/>
          <w:iCs w:val="0"/>
          <w:color w:val="auto"/>
        </w:rPr>
        <w:t>1</w:t>
      </w:r>
      <w:r w:rsidRPr="002606A5">
        <w:rPr>
          <w:i w:val="0"/>
          <w:iCs w:val="0"/>
          <w:color w:val="auto"/>
        </w:rPr>
        <w:t xml:space="preserve">. </w:t>
      </w:r>
      <w:r w:rsidRPr="002606A5">
        <w:rPr>
          <w:rFonts w:hint="eastAsia"/>
          <w:i w:val="0"/>
          <w:iCs w:val="0"/>
          <w:color w:val="auto"/>
        </w:rPr>
        <w:t>初始软件项目开发计划</w:t>
      </w:r>
    </w:p>
    <w:p w14:paraId="65EC92D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需求规约</w:t>
      </w:r>
    </w:p>
    <w:p w14:paraId="3FCA7D9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3</w:t>
      </w:r>
      <w:r w:rsidRPr="0013633B">
        <w:rPr>
          <w:i w:val="0"/>
          <w:iCs w:val="0"/>
          <w:color w:val="auto"/>
        </w:rPr>
        <w:t>.</w:t>
      </w:r>
      <w:r w:rsidRPr="0013633B">
        <w:rPr>
          <w:rFonts w:hint="eastAsia"/>
          <w:i w:val="0"/>
          <w:iCs w:val="0"/>
          <w:color w:val="auto"/>
        </w:rPr>
        <w:t xml:space="preserve"> </w:t>
      </w:r>
      <w:r w:rsidRPr="0013633B">
        <w:rPr>
          <w:rFonts w:hint="eastAsia"/>
          <w:i w:val="0"/>
          <w:iCs w:val="0"/>
          <w:color w:val="auto"/>
        </w:rPr>
        <w:t>用户界面原型设计</w:t>
      </w:r>
    </w:p>
    <w:p w14:paraId="56405C1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4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详细软件项目开发计划</w:t>
      </w:r>
    </w:p>
    <w:p w14:paraId="7E191F6A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软件测试计划</w:t>
      </w:r>
    </w:p>
    <w:p w14:paraId="24D70F89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6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配置管理计划</w:t>
      </w:r>
    </w:p>
    <w:p w14:paraId="697BAF2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7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设计文档</w:t>
      </w:r>
    </w:p>
    <w:p w14:paraId="48FAF702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8. </w:t>
      </w:r>
      <w:r w:rsidRPr="0013633B">
        <w:rPr>
          <w:rFonts w:hint="eastAsia"/>
          <w:i w:val="0"/>
          <w:iCs w:val="0"/>
          <w:color w:val="auto"/>
        </w:rPr>
        <w:t>软件测试设计</w:t>
      </w:r>
    </w:p>
    <w:p w14:paraId="5EE2D606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测试报告</w:t>
      </w:r>
    </w:p>
    <w:p w14:paraId="3F399D44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0. </w:t>
      </w:r>
      <w:r w:rsidRPr="0013633B">
        <w:rPr>
          <w:rFonts w:hint="eastAsia"/>
          <w:i w:val="0"/>
          <w:iCs w:val="0"/>
          <w:color w:val="auto"/>
        </w:rPr>
        <w:t>配置库</w:t>
      </w:r>
    </w:p>
    <w:p w14:paraId="20530190" w14:textId="65E7BF17" w:rsid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用户手册</w:t>
      </w:r>
    </w:p>
    <w:p w14:paraId="069ACA53" w14:textId="77777777" w:rsidR="0013633B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BD2C642" w14:textId="7B507404" w:rsidR="00950B00" w:rsidRDefault="0013633B" w:rsidP="00950B00">
      <w:pPr>
        <w:pStyle w:val="2"/>
      </w:pPr>
      <w:r>
        <w:t>2.4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软件开发计划的演进</w:t>
      </w:r>
      <w:bookmarkEnd w:id="10"/>
    </w:p>
    <w:p w14:paraId="587FC18D" w14:textId="77777777" w:rsidR="0013633B" w:rsidRDefault="0013633B" w:rsidP="00950B00">
      <w:pPr>
        <w:pStyle w:val="2"/>
      </w:pP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575"/>
        <w:gridCol w:w="1236"/>
        <w:gridCol w:w="3765"/>
      </w:tblGrid>
      <w:tr w:rsidR="0013633B" w:rsidRPr="0013633B" w14:paraId="4A292E9C" w14:textId="77777777" w:rsidTr="0013633B">
        <w:tc>
          <w:tcPr>
            <w:tcW w:w="2575" w:type="dxa"/>
          </w:tcPr>
          <w:p w14:paraId="06F37B48" w14:textId="77777777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11" w:name="3.__________________Project_Organization"/>
            <w:r w:rsidRPr="0013633B">
              <w:rPr>
                <w:rFonts w:hint="eastAsia"/>
                <w:i w:val="0"/>
                <w:iCs w:val="0"/>
                <w:color w:val="auto"/>
              </w:rPr>
              <w:t>日期</w:t>
            </w:r>
          </w:p>
        </w:tc>
        <w:tc>
          <w:tcPr>
            <w:tcW w:w="1236" w:type="dxa"/>
          </w:tcPr>
          <w:p w14:paraId="45CD22AB" w14:textId="2711287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版本</w:t>
            </w:r>
          </w:p>
        </w:tc>
        <w:tc>
          <w:tcPr>
            <w:tcW w:w="3765" w:type="dxa"/>
          </w:tcPr>
          <w:p w14:paraId="69B7C5B9" w14:textId="59E6295C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说明</w:t>
            </w:r>
          </w:p>
        </w:tc>
      </w:tr>
      <w:tr w:rsidR="0013633B" w:rsidRPr="0013633B" w14:paraId="07822F87" w14:textId="77777777" w:rsidTr="0013633B">
        <w:tc>
          <w:tcPr>
            <w:tcW w:w="2575" w:type="dxa"/>
          </w:tcPr>
          <w:p w14:paraId="28EDFFCC" w14:textId="02445D16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1</w:t>
            </w:r>
          </w:p>
        </w:tc>
        <w:tc>
          <w:tcPr>
            <w:tcW w:w="1236" w:type="dxa"/>
          </w:tcPr>
          <w:p w14:paraId="4D7B08E1" w14:textId="554841C5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0</w:t>
            </w:r>
          </w:p>
        </w:tc>
        <w:tc>
          <w:tcPr>
            <w:tcW w:w="3765" w:type="dxa"/>
          </w:tcPr>
          <w:p w14:paraId="04107C6E" w14:textId="2B971463" w:rsidR="0013633B" w:rsidRPr="0013633B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初始</w:t>
            </w:r>
            <w:r w:rsidR="0013633B">
              <w:rPr>
                <w:rFonts w:hint="eastAsia"/>
                <w:i w:val="0"/>
                <w:iCs w:val="0"/>
                <w:color w:val="auto"/>
              </w:rPr>
              <w:t>软件开发计划初稿</w:t>
            </w:r>
          </w:p>
        </w:tc>
      </w:tr>
      <w:tr w:rsidR="0013633B" w:rsidRPr="0013633B" w14:paraId="2FAB218B" w14:textId="77777777" w:rsidTr="0013633B">
        <w:tc>
          <w:tcPr>
            <w:tcW w:w="2575" w:type="dxa"/>
          </w:tcPr>
          <w:p w14:paraId="2865FDED" w14:textId="1094FE1A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6</w:t>
            </w:r>
          </w:p>
        </w:tc>
        <w:tc>
          <w:tcPr>
            <w:tcW w:w="1236" w:type="dxa"/>
          </w:tcPr>
          <w:p w14:paraId="6BCB2332" w14:textId="6AB25742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6B12148C" w14:textId="736D4C51" w:rsidR="0013633B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组员查看后提出修改建议并修改</w:t>
            </w:r>
          </w:p>
        </w:tc>
      </w:tr>
      <w:tr w:rsidR="008A2BB4" w:rsidRPr="0013633B" w14:paraId="70982B44" w14:textId="77777777" w:rsidTr="0013633B">
        <w:tc>
          <w:tcPr>
            <w:tcW w:w="2575" w:type="dxa"/>
          </w:tcPr>
          <w:p w14:paraId="564D925F" w14:textId="06D33C3A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022/10/9</w:t>
            </w:r>
          </w:p>
        </w:tc>
        <w:tc>
          <w:tcPr>
            <w:tcW w:w="1236" w:type="dxa"/>
          </w:tcPr>
          <w:p w14:paraId="78F53A93" w14:textId="201F7818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2.0</w:t>
            </w:r>
          </w:p>
        </w:tc>
        <w:tc>
          <w:tcPr>
            <w:tcW w:w="3765" w:type="dxa"/>
          </w:tcPr>
          <w:p w14:paraId="72D5011A" w14:textId="3869948A" w:rsidR="008A2BB4" w:rsidRPr="0013633B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初始软件开发计划终稿</w:t>
            </w:r>
          </w:p>
        </w:tc>
      </w:tr>
      <w:tr w:rsidR="008E03FA" w:rsidRPr="0013633B" w14:paraId="57D622CE" w14:textId="77777777" w:rsidTr="0013633B">
        <w:tc>
          <w:tcPr>
            <w:tcW w:w="2575" w:type="dxa"/>
          </w:tcPr>
          <w:p w14:paraId="594F7EBF" w14:textId="77777777" w:rsidR="008E03FA" w:rsidRDefault="008E03F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236" w:type="dxa"/>
          </w:tcPr>
          <w:p w14:paraId="59BE467E" w14:textId="77777777" w:rsidR="008E03FA" w:rsidRDefault="008E03FA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3765" w:type="dxa"/>
          </w:tcPr>
          <w:p w14:paraId="73A33932" w14:textId="77777777" w:rsidR="008E03FA" w:rsidRDefault="008E03FA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8A2BB4" w:rsidRPr="0013633B" w14:paraId="7800669D" w14:textId="77777777" w:rsidTr="0013633B">
        <w:tc>
          <w:tcPr>
            <w:tcW w:w="2575" w:type="dxa"/>
          </w:tcPr>
          <w:p w14:paraId="1E646FDE" w14:textId="7E0C1197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</w:t>
            </w:r>
            <w:r>
              <w:rPr>
                <w:rFonts w:hint="eastAsia"/>
                <w:i w:val="0"/>
                <w:iCs w:val="0"/>
                <w:color w:val="auto"/>
              </w:rPr>
              <w:t>/</w:t>
            </w:r>
            <w:r>
              <w:rPr>
                <w:i w:val="0"/>
                <w:iCs w:val="0"/>
                <w:color w:val="auto"/>
              </w:rPr>
              <w:t>11/1</w:t>
            </w:r>
          </w:p>
        </w:tc>
        <w:tc>
          <w:tcPr>
            <w:tcW w:w="1236" w:type="dxa"/>
          </w:tcPr>
          <w:p w14:paraId="0E245BD6" w14:textId="2A204EBC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0</w:t>
            </w:r>
          </w:p>
        </w:tc>
        <w:tc>
          <w:tcPr>
            <w:tcW w:w="3765" w:type="dxa"/>
          </w:tcPr>
          <w:p w14:paraId="23E3DF76" w14:textId="44C96642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详细软件开发计划初稿</w:t>
            </w:r>
          </w:p>
        </w:tc>
      </w:tr>
      <w:tr w:rsidR="008A2BB4" w:rsidRPr="0013633B" w14:paraId="35E147BD" w14:textId="77777777" w:rsidTr="0013633B">
        <w:tc>
          <w:tcPr>
            <w:tcW w:w="2575" w:type="dxa"/>
          </w:tcPr>
          <w:p w14:paraId="37C731A8" w14:textId="5A3CA3AD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</w:t>
            </w:r>
            <w:r>
              <w:rPr>
                <w:rFonts w:hint="eastAsia"/>
                <w:i w:val="0"/>
                <w:iCs w:val="0"/>
                <w:color w:val="auto"/>
              </w:rPr>
              <w:t>/</w:t>
            </w:r>
            <w:r>
              <w:rPr>
                <w:i w:val="0"/>
                <w:iCs w:val="0"/>
                <w:color w:val="auto"/>
              </w:rPr>
              <w:t>11/3</w:t>
            </w:r>
          </w:p>
        </w:tc>
        <w:tc>
          <w:tcPr>
            <w:tcW w:w="1236" w:type="dxa"/>
          </w:tcPr>
          <w:p w14:paraId="6FC8CBDA" w14:textId="786705F9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1</w:t>
            </w:r>
          </w:p>
        </w:tc>
        <w:tc>
          <w:tcPr>
            <w:tcW w:w="3765" w:type="dxa"/>
          </w:tcPr>
          <w:p w14:paraId="05415186" w14:textId="6C1A7727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组员查看后提出修改建议并修改</w:t>
            </w:r>
          </w:p>
        </w:tc>
      </w:tr>
      <w:tr w:rsidR="008A2BB4" w:rsidRPr="0013633B" w14:paraId="03D37744" w14:textId="77777777" w:rsidTr="0013633B">
        <w:tc>
          <w:tcPr>
            <w:tcW w:w="2575" w:type="dxa"/>
          </w:tcPr>
          <w:p w14:paraId="0D2F5538" w14:textId="2A4FC979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</w:t>
            </w:r>
            <w:r>
              <w:rPr>
                <w:rFonts w:hint="eastAsia"/>
                <w:i w:val="0"/>
                <w:iCs w:val="0"/>
                <w:color w:val="auto"/>
              </w:rPr>
              <w:t>/</w:t>
            </w:r>
            <w:r>
              <w:rPr>
                <w:i w:val="0"/>
                <w:iCs w:val="0"/>
                <w:color w:val="auto"/>
              </w:rPr>
              <w:t>11/6</w:t>
            </w:r>
          </w:p>
        </w:tc>
        <w:tc>
          <w:tcPr>
            <w:tcW w:w="1236" w:type="dxa"/>
          </w:tcPr>
          <w:p w14:paraId="6BE50B06" w14:textId="5F36493B" w:rsidR="008A2BB4" w:rsidRDefault="008A2BB4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1.2</w:t>
            </w:r>
          </w:p>
        </w:tc>
        <w:tc>
          <w:tcPr>
            <w:tcW w:w="3765" w:type="dxa"/>
          </w:tcPr>
          <w:p w14:paraId="4CE4E289" w14:textId="3D329D87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教师审阅并提出修改意见</w:t>
            </w:r>
          </w:p>
        </w:tc>
      </w:tr>
      <w:tr w:rsidR="008A2BB4" w:rsidRPr="0013633B" w14:paraId="767C2319" w14:textId="77777777" w:rsidTr="0013633B">
        <w:tc>
          <w:tcPr>
            <w:tcW w:w="2575" w:type="dxa"/>
          </w:tcPr>
          <w:p w14:paraId="788698EB" w14:textId="5615256A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2</w:t>
            </w:r>
            <w:r>
              <w:rPr>
                <w:i w:val="0"/>
                <w:iCs w:val="0"/>
                <w:color w:val="auto"/>
              </w:rPr>
              <w:t>022/11/9</w:t>
            </w:r>
          </w:p>
        </w:tc>
        <w:tc>
          <w:tcPr>
            <w:tcW w:w="1236" w:type="dxa"/>
          </w:tcPr>
          <w:p w14:paraId="5EA571AB" w14:textId="521A38AF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V</w:t>
            </w:r>
            <w:r>
              <w:rPr>
                <w:i w:val="0"/>
                <w:iCs w:val="0"/>
                <w:color w:val="auto"/>
              </w:rPr>
              <w:t>2.0</w:t>
            </w:r>
          </w:p>
        </w:tc>
        <w:tc>
          <w:tcPr>
            <w:tcW w:w="3765" w:type="dxa"/>
          </w:tcPr>
          <w:p w14:paraId="0C06A888" w14:textId="73F79056" w:rsidR="008A2BB4" w:rsidRDefault="008A2BB4" w:rsidP="008A2BB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详细软件开发计划终稿</w:t>
            </w:r>
          </w:p>
        </w:tc>
      </w:tr>
    </w:tbl>
    <w:p w14:paraId="1092C953" w14:textId="556BC762" w:rsidR="00950B00" w:rsidRDefault="0013633B" w:rsidP="00950B00">
      <w:pPr>
        <w:pStyle w:val="1"/>
      </w:pPr>
      <w:r>
        <w:lastRenderedPageBreak/>
        <w:t>3.</w:t>
      </w:r>
      <w:r>
        <w:rPr>
          <w:rFonts w:ascii="Times New Roman" w:hAnsi="Times New Roman" w:cs="Times New Roman"/>
          <w:sz w:val="14"/>
          <w:szCs w:val="14"/>
        </w:rPr>
        <w:t xml:space="preserve">   </w:t>
      </w:r>
      <w:r>
        <w:t>项目组织</w:t>
      </w:r>
      <w:bookmarkEnd w:id="11"/>
    </w:p>
    <w:p w14:paraId="6A423EA8" w14:textId="16B54448" w:rsidR="00950B00" w:rsidRDefault="00950B00" w:rsidP="00950B00">
      <w:pPr>
        <w:pStyle w:val="2"/>
      </w:pPr>
      <w:bookmarkStart w:id="12" w:name="3.1_______________Organizational_Structu"/>
      <w:r>
        <w:t>3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组织结构</w:t>
      </w:r>
      <w:bookmarkEnd w:id="12"/>
    </w:p>
    <w:p w14:paraId="3F7937D1" w14:textId="77777777" w:rsidR="0013633B" w:rsidRDefault="0013633B" w:rsidP="0013633B">
      <w:pPr>
        <w:pStyle w:val="2"/>
        <w:jc w:val="center"/>
      </w:pPr>
      <w:bookmarkStart w:id="13" w:name="3.2_______________External_Interfaces"/>
      <w:r>
        <w:rPr>
          <w:noProof/>
        </w:rPr>
        <w:drawing>
          <wp:inline distT="0" distB="0" distL="0" distR="0" wp14:anchorId="24DD972B" wp14:editId="4481AEE1">
            <wp:extent cx="3584927" cy="238506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7742" cy="2386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1EC24" w14:textId="3E1ED25E" w:rsidR="00950B00" w:rsidRDefault="00950B00" w:rsidP="00950B00">
      <w:pPr>
        <w:pStyle w:val="2"/>
      </w:pPr>
      <w:r>
        <w:t>3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外部接口</w:t>
      </w:r>
      <w:bookmarkEnd w:id="13"/>
    </w:p>
    <w:p w14:paraId="6B8CEA5B" w14:textId="4C196BB5" w:rsidR="00950B00" w:rsidRPr="0013633B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项目与文档完成后交由教师检查，通过</w:t>
      </w:r>
      <w:r w:rsidRPr="0013633B">
        <w:rPr>
          <w:rFonts w:hint="eastAsia"/>
          <w:i w:val="0"/>
          <w:iCs w:val="0"/>
          <w:color w:val="auto"/>
        </w:rPr>
        <w:t>QQ</w:t>
      </w:r>
      <w:r w:rsidRPr="0013633B">
        <w:rPr>
          <w:rFonts w:hint="eastAsia"/>
          <w:i w:val="0"/>
          <w:iCs w:val="0"/>
          <w:color w:val="auto"/>
        </w:rPr>
        <w:t>群及邮件可以联系。无其他外部接口。</w:t>
      </w:r>
    </w:p>
    <w:p w14:paraId="180797A0" w14:textId="03BB984E" w:rsidR="00950B00" w:rsidRDefault="00950B00" w:rsidP="00950B00">
      <w:pPr>
        <w:pStyle w:val="2"/>
      </w:pPr>
      <w:bookmarkStart w:id="14" w:name="3.3_______________Roles_and_Responsibili"/>
      <w:r>
        <w:t>3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角色与职责</w:t>
      </w:r>
      <w:bookmarkEnd w:id="14"/>
    </w:p>
    <w:p w14:paraId="4198978F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  <w:bookmarkStart w:id="15" w:name="4.__________________Management_Process"/>
      <w:r w:rsidRPr="0013633B">
        <w:rPr>
          <w:rFonts w:hint="eastAsia"/>
          <w:i w:val="0"/>
          <w:iCs w:val="0"/>
          <w:color w:val="auto"/>
        </w:rPr>
        <w:t>为完成旅游信息管理系统，经过前期组队和任务分工，我们的团队已经组建完成，主要角色有项目经理、系统分析员、设计员、测试经理、配置经理和界面设计员。项目组员对自己的职责和上下游均有了较为清晰的认识，如下表所示。</w:t>
      </w:r>
    </w:p>
    <w:p w14:paraId="15FB3227" w14:textId="77777777" w:rsidR="00A05FB9" w:rsidRPr="0013633B" w:rsidRDefault="00A05FB9" w:rsidP="0013633B">
      <w:pPr>
        <w:pStyle w:val="infoblue"/>
        <w:ind w:left="0" w:firstLine="420"/>
        <w:rPr>
          <w:i w:val="0"/>
          <w:iCs w:val="0"/>
          <w:color w:val="auto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5182"/>
      </w:tblGrid>
      <w:tr w:rsidR="00A05FB9" w:rsidRPr="0013633B" w14:paraId="1A677242" w14:textId="77777777" w:rsidTr="00F11F3B">
        <w:tc>
          <w:tcPr>
            <w:tcW w:w="1413" w:type="dxa"/>
            <w:vAlign w:val="center"/>
          </w:tcPr>
          <w:p w14:paraId="60BFB68B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姓名</w:t>
            </w:r>
          </w:p>
        </w:tc>
        <w:tc>
          <w:tcPr>
            <w:tcW w:w="1701" w:type="dxa"/>
            <w:vAlign w:val="center"/>
          </w:tcPr>
          <w:p w14:paraId="35CACB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角色</w:t>
            </w:r>
          </w:p>
        </w:tc>
        <w:tc>
          <w:tcPr>
            <w:tcW w:w="5182" w:type="dxa"/>
            <w:vAlign w:val="center"/>
          </w:tcPr>
          <w:p w14:paraId="3FDCF31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职责描述</w:t>
            </w:r>
          </w:p>
        </w:tc>
      </w:tr>
      <w:tr w:rsidR="00A05FB9" w:rsidRPr="0013633B" w14:paraId="36F41A18" w14:textId="77777777" w:rsidTr="00F11F3B">
        <w:tc>
          <w:tcPr>
            <w:tcW w:w="1413" w:type="dxa"/>
            <w:vAlign w:val="center"/>
          </w:tcPr>
          <w:p w14:paraId="0D9715D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  <w:tc>
          <w:tcPr>
            <w:tcW w:w="1701" w:type="dxa"/>
            <w:vAlign w:val="center"/>
          </w:tcPr>
          <w:p w14:paraId="782D6DA2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经理</w:t>
            </w:r>
          </w:p>
        </w:tc>
        <w:tc>
          <w:tcPr>
            <w:tcW w:w="5182" w:type="dxa"/>
            <w:vAlign w:val="center"/>
          </w:tcPr>
          <w:p w14:paraId="01D3D73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统筹项目进度，确保项目能按时保质交付，负责撰写初始软件项目开发计划和详细软件项目开发计划</w:t>
            </w:r>
          </w:p>
        </w:tc>
      </w:tr>
      <w:tr w:rsidR="00A05FB9" w:rsidRPr="0013633B" w14:paraId="647FA6CE" w14:textId="77777777" w:rsidTr="00F11F3B">
        <w:tc>
          <w:tcPr>
            <w:tcW w:w="1413" w:type="dxa"/>
            <w:vAlign w:val="center"/>
          </w:tcPr>
          <w:p w14:paraId="4D99DEA4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张仕易</w:t>
            </w:r>
          </w:p>
        </w:tc>
        <w:tc>
          <w:tcPr>
            <w:tcW w:w="1701" w:type="dxa"/>
            <w:vAlign w:val="center"/>
          </w:tcPr>
          <w:p w14:paraId="22FF14D8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系统分析员</w:t>
            </w:r>
          </w:p>
        </w:tc>
        <w:tc>
          <w:tcPr>
            <w:tcW w:w="5182" w:type="dxa"/>
            <w:vAlign w:val="center"/>
          </w:tcPr>
          <w:p w14:paraId="2ECF5F16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完成项目需求分析，撰写项目需求规约</w:t>
            </w:r>
          </w:p>
        </w:tc>
      </w:tr>
      <w:tr w:rsidR="00A05FB9" w:rsidRPr="0013633B" w14:paraId="53A420B4" w14:textId="77777777" w:rsidTr="00F11F3B">
        <w:tc>
          <w:tcPr>
            <w:tcW w:w="1413" w:type="dxa"/>
            <w:vAlign w:val="center"/>
          </w:tcPr>
          <w:p w14:paraId="102F288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孟娇</w:t>
            </w:r>
          </w:p>
        </w:tc>
        <w:tc>
          <w:tcPr>
            <w:tcW w:w="1701" w:type="dxa"/>
            <w:vAlign w:val="center"/>
          </w:tcPr>
          <w:p w14:paraId="7C33321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员</w:t>
            </w:r>
          </w:p>
        </w:tc>
        <w:tc>
          <w:tcPr>
            <w:tcW w:w="5182" w:type="dxa"/>
            <w:vAlign w:val="center"/>
          </w:tcPr>
          <w:p w14:paraId="53147A49" w14:textId="53090028" w:rsidR="00A05FB9" w:rsidRPr="0013633B" w:rsidRDefault="0013633B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根据项目需求分析以及计划进行项目初步设计，并编写设计文档。</w:t>
            </w:r>
          </w:p>
        </w:tc>
      </w:tr>
      <w:tr w:rsidR="00A05FB9" w:rsidRPr="0013633B" w14:paraId="4AA94535" w14:textId="77777777" w:rsidTr="00F11F3B">
        <w:tc>
          <w:tcPr>
            <w:tcW w:w="1413" w:type="dxa"/>
            <w:vAlign w:val="center"/>
          </w:tcPr>
          <w:p w14:paraId="5A877F97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陈明惠</w:t>
            </w:r>
          </w:p>
        </w:tc>
        <w:tc>
          <w:tcPr>
            <w:tcW w:w="1701" w:type="dxa"/>
            <w:vAlign w:val="center"/>
          </w:tcPr>
          <w:p w14:paraId="1B36BAC5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测试经理</w:t>
            </w:r>
          </w:p>
        </w:tc>
        <w:tc>
          <w:tcPr>
            <w:tcW w:w="5182" w:type="dxa"/>
            <w:vAlign w:val="center"/>
          </w:tcPr>
          <w:p w14:paraId="1DA7D529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对软件进行测试，完成软件测试计划、软件测试设计、测试报告等文档</w:t>
            </w:r>
          </w:p>
        </w:tc>
      </w:tr>
      <w:tr w:rsidR="00A05FB9" w:rsidRPr="0013633B" w14:paraId="05364A90" w14:textId="77777777" w:rsidTr="00F11F3B">
        <w:tc>
          <w:tcPr>
            <w:tcW w:w="1413" w:type="dxa"/>
            <w:vAlign w:val="center"/>
          </w:tcPr>
          <w:p w14:paraId="5AD0EEC0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王景</w:t>
            </w:r>
          </w:p>
        </w:tc>
        <w:tc>
          <w:tcPr>
            <w:tcW w:w="1701" w:type="dxa"/>
            <w:vAlign w:val="center"/>
          </w:tcPr>
          <w:p w14:paraId="1C641631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配置经理</w:t>
            </w:r>
          </w:p>
        </w:tc>
        <w:tc>
          <w:tcPr>
            <w:tcW w:w="5182" w:type="dxa"/>
            <w:vAlign w:val="center"/>
          </w:tcPr>
          <w:p w14:paraId="46B4127E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项目文件版本控制，撰写配置管理计划，管理配置库</w:t>
            </w:r>
          </w:p>
        </w:tc>
      </w:tr>
      <w:tr w:rsidR="00A05FB9" w14:paraId="273CD561" w14:textId="77777777" w:rsidTr="00F11F3B">
        <w:tc>
          <w:tcPr>
            <w:tcW w:w="1413" w:type="dxa"/>
            <w:vAlign w:val="center"/>
          </w:tcPr>
          <w:p w14:paraId="0ED7212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殷志谦</w:t>
            </w:r>
          </w:p>
        </w:tc>
        <w:tc>
          <w:tcPr>
            <w:tcW w:w="1701" w:type="dxa"/>
            <w:vAlign w:val="center"/>
          </w:tcPr>
          <w:p w14:paraId="6E206AED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界面设计员</w:t>
            </w:r>
          </w:p>
        </w:tc>
        <w:tc>
          <w:tcPr>
            <w:tcW w:w="5182" w:type="dxa"/>
            <w:vAlign w:val="center"/>
          </w:tcPr>
          <w:p w14:paraId="6CB2ED0C" w14:textId="77777777" w:rsidR="00A05FB9" w:rsidRPr="0013633B" w:rsidRDefault="00A05FB9" w:rsidP="0013633B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设计用户界面原型，撰写用户手册</w:t>
            </w:r>
          </w:p>
        </w:tc>
      </w:tr>
    </w:tbl>
    <w:p w14:paraId="6765740E" w14:textId="77777777" w:rsidR="00FC68DF" w:rsidRDefault="00FC68DF" w:rsidP="00FE5CBF">
      <w:pPr>
        <w:pStyle w:val="1"/>
        <w:ind w:left="0" w:firstLine="0"/>
      </w:pPr>
    </w:p>
    <w:p w14:paraId="0EC85D41" w14:textId="7707200C" w:rsidR="00950B00" w:rsidRDefault="00FE5CBF" w:rsidP="00FE5CBF">
      <w:pPr>
        <w:pStyle w:val="1"/>
        <w:ind w:left="0" w:firstLine="0"/>
      </w:pPr>
      <w:r>
        <w:rPr>
          <w:rFonts w:hint="eastAsia"/>
        </w:rPr>
        <w:t>4</w:t>
      </w:r>
      <w:r w:rsidR="00950B00">
        <w:t>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 w:rsidR="00950B00">
        <w:rPr>
          <w:rFonts w:ascii="Times New Roman" w:hAnsi="Times New Roman" w:cs="Times New Roman"/>
          <w:sz w:val="14"/>
          <w:szCs w:val="14"/>
        </w:rPr>
        <w:t xml:space="preserve"> </w:t>
      </w:r>
      <w:r w:rsidR="00950B00">
        <w:t>管理流程</w:t>
      </w:r>
      <w:bookmarkEnd w:id="15"/>
    </w:p>
    <w:p w14:paraId="37AE32E6" w14:textId="77BCC69A" w:rsidR="00950B00" w:rsidRDefault="00950B00" w:rsidP="00950B00">
      <w:pPr>
        <w:pStyle w:val="2"/>
      </w:pPr>
      <w:bookmarkStart w:id="16" w:name="4.1_______________Project_Estimates"/>
      <w:r>
        <w:t>4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估计</w:t>
      </w:r>
      <w:bookmarkEnd w:id="16"/>
    </w:p>
    <w:p w14:paraId="57DD3CFC" w14:textId="0687715B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bookmarkStart w:id="17" w:name="4.2_______________Project_Plan"/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6</w:t>
      </w:r>
      <w:r w:rsidRPr="00FC68DF">
        <w:rPr>
          <w:rFonts w:hint="eastAsia"/>
          <w:i w:val="0"/>
          <w:iCs w:val="0"/>
          <w:color w:val="auto"/>
        </w:rPr>
        <w:t>日，完成软件项目开发计划、项目原型、软件需求规约</w:t>
      </w:r>
    </w:p>
    <w:p w14:paraId="15146BDB" w14:textId="16BF2314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20</w:t>
      </w:r>
      <w:r w:rsidRPr="00FC68DF">
        <w:rPr>
          <w:rFonts w:hint="eastAsia"/>
          <w:i w:val="0"/>
          <w:iCs w:val="0"/>
          <w:color w:val="auto"/>
        </w:rPr>
        <w:t>日，完成测试计划和配置计划</w:t>
      </w:r>
    </w:p>
    <w:p w14:paraId="3DB173A2" w14:textId="3C6F32DC" w:rsidR="00FE5CBF" w:rsidRPr="00FC68DF" w:rsidRDefault="00FE5CBF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lastRenderedPageBreak/>
        <w:t>1</w:t>
      </w:r>
      <w:r w:rsidR="005C260B"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月</w:t>
      </w:r>
      <w:r w:rsidR="005C260B" w:rsidRPr="00FC68DF">
        <w:rPr>
          <w:rFonts w:hint="eastAsia"/>
          <w:i w:val="0"/>
          <w:iCs w:val="0"/>
          <w:color w:val="auto"/>
        </w:rPr>
        <w:t>4</w:t>
      </w:r>
      <w:r w:rsidR="005C260B" w:rsidRPr="00FC68DF">
        <w:rPr>
          <w:rFonts w:hint="eastAsia"/>
          <w:i w:val="0"/>
          <w:iCs w:val="0"/>
          <w:color w:val="auto"/>
        </w:rPr>
        <w:t>日，完成设计文档</w:t>
      </w:r>
    </w:p>
    <w:p w14:paraId="10FF07C1" w14:textId="56666B24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0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4</w:t>
      </w:r>
      <w:r w:rsidRPr="00FC68DF">
        <w:rPr>
          <w:rFonts w:hint="eastAsia"/>
          <w:i w:val="0"/>
          <w:iCs w:val="0"/>
          <w:color w:val="auto"/>
        </w:rPr>
        <w:t>日至</w:t>
      </w:r>
      <w:r w:rsidR="008A2BB4">
        <w:rPr>
          <w:rFonts w:hint="eastAsia"/>
          <w:i w:val="0"/>
          <w:iCs w:val="0"/>
          <w:color w:val="auto"/>
        </w:rPr>
        <w:t>1</w:t>
      </w:r>
      <w:r w:rsidR="008A2BB4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7</w:t>
      </w:r>
      <w:r w:rsidRPr="00FC68DF">
        <w:rPr>
          <w:rFonts w:hint="eastAsia"/>
          <w:i w:val="0"/>
          <w:iCs w:val="0"/>
          <w:color w:val="auto"/>
        </w:rPr>
        <w:t>日，编码及测试工作，边开发边测试，期间完善相关文档，包括设计文档、测试文档和用户手册</w:t>
      </w:r>
    </w:p>
    <w:p w14:paraId="1E71FDF5" w14:textId="73709F92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7</w:t>
      </w:r>
      <w:r w:rsidRPr="00FC68DF">
        <w:rPr>
          <w:rFonts w:hint="eastAsia"/>
          <w:i w:val="0"/>
          <w:iCs w:val="0"/>
          <w:color w:val="auto"/>
        </w:rPr>
        <w:t>日，完成测试设计</w:t>
      </w:r>
    </w:p>
    <w:p w14:paraId="42A6AAFC" w14:textId="5D265F2F" w:rsidR="005C260B" w:rsidRPr="00FC68DF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日，完成测试报告</w:t>
      </w:r>
    </w:p>
    <w:p w14:paraId="241E6930" w14:textId="17F5A2E8" w:rsidR="005C260B" w:rsidRDefault="005C260B" w:rsidP="00FC68DF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8</w:t>
      </w:r>
      <w:r w:rsidRPr="00FC68DF">
        <w:rPr>
          <w:rFonts w:hint="eastAsia"/>
          <w:i w:val="0"/>
          <w:iCs w:val="0"/>
          <w:color w:val="auto"/>
        </w:rPr>
        <w:t>日，完成用户手册和</w:t>
      </w:r>
      <w:r w:rsidR="00FC68DF" w:rsidRPr="00FC68DF">
        <w:rPr>
          <w:rFonts w:hint="eastAsia"/>
          <w:i w:val="0"/>
          <w:iCs w:val="0"/>
          <w:color w:val="auto"/>
        </w:rPr>
        <w:t>程序调试，进行程序验收</w:t>
      </w:r>
    </w:p>
    <w:p w14:paraId="45775F79" w14:textId="77777777" w:rsidR="00665DB9" w:rsidRPr="00FC68DF" w:rsidRDefault="00665DB9" w:rsidP="00FC68DF">
      <w:pPr>
        <w:pStyle w:val="infoblue"/>
        <w:ind w:left="0" w:firstLine="420"/>
        <w:rPr>
          <w:i w:val="0"/>
          <w:iCs w:val="0"/>
          <w:color w:val="auto"/>
        </w:rPr>
      </w:pPr>
    </w:p>
    <w:p w14:paraId="1E446E6E" w14:textId="5D79863B" w:rsidR="00950B00" w:rsidRDefault="00FE5CBF" w:rsidP="00950B00">
      <w:pPr>
        <w:pStyle w:val="2"/>
      </w:pPr>
      <w:r>
        <w:t>4.2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r>
        <w:t>项目计划</w:t>
      </w:r>
      <w:bookmarkEnd w:id="17"/>
    </w:p>
    <w:p w14:paraId="424D4295" w14:textId="40DE7B71" w:rsidR="00950B00" w:rsidRDefault="00950B00" w:rsidP="00950B00">
      <w:pPr>
        <w:pStyle w:val="3"/>
      </w:pPr>
      <w:bookmarkStart w:id="18" w:name="4.2.1__________Phase_Plan"/>
      <w:r>
        <w:t>4.2.1</w:t>
      </w:r>
      <w:r w:rsidR="0013633B">
        <w:rPr>
          <w:rFonts w:hint="eastAsia"/>
        </w:rPr>
        <w:t>.1</w:t>
      </w:r>
      <w:r w:rsidRPr="0013633B">
        <w:t>      </w:t>
      </w:r>
      <w:bookmarkEnd w:id="18"/>
      <w:r w:rsidR="0013633B" w:rsidRPr="0013633B">
        <w:rPr>
          <w:rFonts w:hint="eastAsia"/>
        </w:rPr>
        <w:t>总体计划</w:t>
      </w:r>
    </w:p>
    <w:p w14:paraId="42F1F7E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1. </w:t>
      </w:r>
      <w:r w:rsidRPr="0013633B">
        <w:rPr>
          <w:rFonts w:hint="eastAsia"/>
          <w:i w:val="0"/>
          <w:iCs w:val="0"/>
          <w:color w:val="auto"/>
        </w:rPr>
        <w:t>制定并迭代</w:t>
      </w:r>
      <w:r w:rsidRPr="0013633B">
        <w:rPr>
          <w:i w:val="0"/>
          <w:iCs w:val="0"/>
          <w:color w:val="auto"/>
        </w:rPr>
        <w:t>项目开发计划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57BF30B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2. </w:t>
      </w:r>
      <w:r w:rsidRPr="0013633B">
        <w:rPr>
          <w:i w:val="0"/>
          <w:iCs w:val="0"/>
          <w:color w:val="auto"/>
        </w:rPr>
        <w:t>进行计划跟踪与监控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5CBC4B8C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3. </w:t>
      </w:r>
      <w:r w:rsidRPr="0013633B">
        <w:rPr>
          <w:i w:val="0"/>
          <w:iCs w:val="0"/>
          <w:color w:val="auto"/>
        </w:rPr>
        <w:t>工作产品及时进行</w:t>
      </w:r>
      <w:r w:rsidRPr="0013633B">
        <w:rPr>
          <w:rFonts w:hint="eastAsia"/>
          <w:i w:val="0"/>
          <w:iCs w:val="0"/>
          <w:color w:val="auto"/>
        </w:rPr>
        <w:t>版本</w:t>
      </w:r>
      <w:r w:rsidRPr="0013633B">
        <w:rPr>
          <w:i w:val="0"/>
          <w:iCs w:val="0"/>
          <w:color w:val="auto"/>
        </w:rPr>
        <w:t>管理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3EAB11C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4. </w:t>
      </w:r>
      <w:r w:rsidRPr="0013633B">
        <w:rPr>
          <w:rFonts w:hint="eastAsia"/>
          <w:i w:val="0"/>
          <w:iCs w:val="0"/>
          <w:color w:val="auto"/>
        </w:rPr>
        <w:t>按计划进行需求规约、用户界面原型设计、软件设计等工作；</w:t>
      </w:r>
    </w:p>
    <w:p w14:paraId="43D4CF10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5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制定测试计划；</w:t>
      </w:r>
    </w:p>
    <w:p w14:paraId="56186A42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6. </w:t>
      </w:r>
      <w:r w:rsidRPr="0013633B">
        <w:rPr>
          <w:i w:val="0"/>
          <w:iCs w:val="0"/>
          <w:color w:val="auto"/>
        </w:rPr>
        <w:t>提交测试部门评测开发产品</w:t>
      </w:r>
      <w:r w:rsidRPr="0013633B">
        <w:rPr>
          <w:rFonts w:hint="eastAsia"/>
          <w:i w:val="0"/>
          <w:iCs w:val="0"/>
          <w:color w:val="auto"/>
        </w:rPr>
        <w:t>，并提交测试报告；</w:t>
      </w:r>
    </w:p>
    <w:p w14:paraId="01B150D4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 xml:space="preserve">7. </w:t>
      </w:r>
      <w:r w:rsidRPr="0013633B">
        <w:rPr>
          <w:i w:val="0"/>
          <w:iCs w:val="0"/>
          <w:color w:val="auto"/>
        </w:rPr>
        <w:t>交付最终工作产品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0A76893F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8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rFonts w:hint="eastAsia"/>
          <w:i w:val="0"/>
          <w:iCs w:val="0"/>
          <w:color w:val="auto"/>
        </w:rPr>
        <w:t>撰写用户手册等文档；</w:t>
      </w:r>
    </w:p>
    <w:p w14:paraId="007BDA29" w14:textId="77777777" w:rsidR="008C678E" w:rsidRPr="0013633B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i w:val="0"/>
          <w:iCs w:val="0"/>
          <w:color w:val="auto"/>
        </w:rPr>
        <w:t xml:space="preserve">. </w:t>
      </w:r>
      <w:r w:rsidRPr="0013633B">
        <w:rPr>
          <w:i w:val="0"/>
          <w:iCs w:val="0"/>
          <w:color w:val="auto"/>
        </w:rPr>
        <w:t>项目实施总结</w:t>
      </w:r>
      <w:r w:rsidRPr="0013633B">
        <w:rPr>
          <w:rFonts w:hint="eastAsia"/>
          <w:i w:val="0"/>
          <w:iCs w:val="0"/>
          <w:color w:val="auto"/>
        </w:rPr>
        <w:t>；</w:t>
      </w:r>
    </w:p>
    <w:p w14:paraId="2A6CF7B5" w14:textId="66A4A93A" w:rsidR="008C678E" w:rsidRDefault="008C678E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1</w:t>
      </w:r>
      <w:r w:rsidRPr="0013633B">
        <w:rPr>
          <w:i w:val="0"/>
          <w:iCs w:val="0"/>
          <w:color w:val="auto"/>
        </w:rPr>
        <w:t>0</w:t>
      </w:r>
      <w:r w:rsidRPr="0013633B">
        <w:rPr>
          <w:rFonts w:hint="eastAsia"/>
          <w:i w:val="0"/>
          <w:iCs w:val="0"/>
          <w:color w:val="auto"/>
        </w:rPr>
        <w:t>．</w:t>
      </w:r>
      <w:r w:rsidRPr="0013633B">
        <w:rPr>
          <w:i w:val="0"/>
          <w:iCs w:val="0"/>
          <w:color w:val="auto"/>
        </w:rPr>
        <w:t>项目验收。</w:t>
      </w:r>
    </w:p>
    <w:p w14:paraId="55FD0F9A" w14:textId="4D0AF271" w:rsidR="0069587C" w:rsidRPr="0013633B" w:rsidRDefault="0069587C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69587C">
        <w:rPr>
          <w:i w:val="0"/>
          <w:iCs w:val="0"/>
          <w:noProof/>
          <w:color w:val="auto"/>
        </w:rPr>
        <w:drawing>
          <wp:inline distT="0" distB="0" distL="0" distR="0" wp14:anchorId="3803AE8B" wp14:editId="066259D4">
            <wp:extent cx="5274310" cy="257683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6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E7DC0E" w14:textId="45A91274" w:rsidR="008C678E" w:rsidRDefault="0013633B" w:rsidP="00950B00">
      <w:pPr>
        <w:pStyle w:val="3"/>
      </w:pPr>
      <w:r>
        <w:rPr>
          <w:rFonts w:hint="eastAsia"/>
        </w:rPr>
        <w:t>4.2.1.2</w:t>
      </w:r>
      <w:r>
        <w:t xml:space="preserve">  </w:t>
      </w:r>
      <w:r>
        <w:rPr>
          <w:rFonts w:hint="eastAsia"/>
        </w:rPr>
        <w:t>阶段计划</w:t>
      </w:r>
    </w:p>
    <w:p w14:paraId="7A6F2CE9" w14:textId="3A222C0E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19" w:name="4.2.2__________Iteration_Objectives"/>
      <w:r w:rsidRPr="00A67173">
        <w:rPr>
          <w:i w:val="0"/>
          <w:iCs w:val="0"/>
          <w:color w:val="auto"/>
        </w:rPr>
        <w:t>1</w:t>
      </w:r>
      <w:r w:rsidRPr="00A67173">
        <w:rPr>
          <w:rFonts w:hint="eastAsia"/>
          <w:i w:val="0"/>
          <w:iCs w:val="0"/>
          <w:color w:val="auto"/>
        </w:rPr>
        <w:t>开发过程</w:t>
      </w:r>
    </w:p>
    <w:p w14:paraId="161AD65E" w14:textId="7FDBF79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2022</w:t>
      </w:r>
      <w:r>
        <w:rPr>
          <w:rFonts w:hint="eastAsia"/>
          <w:i w:val="0"/>
          <w:iCs w:val="0"/>
          <w:color w:val="auto"/>
        </w:rPr>
        <w:t>年</w:t>
      </w:r>
      <w:r>
        <w:rPr>
          <w:rFonts w:hint="eastAsia"/>
          <w:i w:val="0"/>
          <w:iCs w:val="0"/>
          <w:color w:val="auto"/>
        </w:rPr>
        <w:t>9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>
        <w:rPr>
          <w:rFonts w:hint="eastAsia"/>
          <w:i w:val="0"/>
          <w:iCs w:val="0"/>
          <w:color w:val="auto"/>
        </w:rPr>
        <w:t>日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，</w:t>
      </w:r>
      <w:r w:rsidRPr="00A67173">
        <w:rPr>
          <w:rFonts w:hint="eastAsia"/>
          <w:i w:val="0"/>
          <w:iCs w:val="0"/>
          <w:color w:val="auto"/>
        </w:rPr>
        <w:t>撰写项目开发计划</w:t>
      </w:r>
      <w:r w:rsidR="000F35C0">
        <w:rPr>
          <w:rFonts w:hint="eastAsia"/>
          <w:i w:val="0"/>
          <w:iCs w:val="0"/>
          <w:color w:val="auto"/>
        </w:rPr>
        <w:t>，交由组员查阅和审核，并提出修改建议。</w:t>
      </w:r>
      <w:r w:rsidRPr="00A67173">
        <w:rPr>
          <w:i w:val="0"/>
          <w:iCs w:val="0"/>
          <w:color w:val="auto"/>
        </w:rPr>
        <w:t xml:space="preserve"> </w:t>
      </w:r>
    </w:p>
    <w:p w14:paraId="1E9E8108" w14:textId="5AE92B1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lastRenderedPageBreak/>
        <w:t>1.1</w:t>
      </w:r>
      <w:r w:rsidRPr="00A67173">
        <w:rPr>
          <w:rFonts w:hint="eastAsia"/>
          <w:i w:val="0"/>
          <w:iCs w:val="0"/>
          <w:color w:val="auto"/>
        </w:rPr>
        <w:t>需求分析</w:t>
      </w:r>
    </w:p>
    <w:p w14:paraId="41C8E22D" w14:textId="149ABEC0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需求分析是整个设计中重要的一环，当可行性分析完成，项目立项，确定开发角色后，从</w:t>
      </w:r>
      <w:r w:rsidRPr="00A67173">
        <w:rPr>
          <w:i w:val="0"/>
          <w:iCs w:val="0"/>
          <w:color w:val="auto"/>
        </w:rPr>
        <w:t>9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2</w:t>
      </w:r>
      <w:r w:rsidRPr="00A67173">
        <w:rPr>
          <w:rFonts w:hint="eastAsia"/>
          <w:i w:val="0"/>
          <w:iCs w:val="0"/>
          <w:color w:val="auto"/>
        </w:rPr>
        <w:t>开始</w:t>
      </w:r>
      <w:r>
        <w:rPr>
          <w:rFonts w:hint="eastAsia"/>
          <w:i w:val="0"/>
          <w:iCs w:val="0"/>
          <w:color w:val="auto"/>
        </w:rPr>
        <w:t>至</w:t>
      </w:r>
      <w:r>
        <w:rPr>
          <w:rFonts w:hint="eastAsia"/>
          <w:i w:val="0"/>
          <w:iCs w:val="0"/>
          <w:color w:val="auto"/>
        </w:rPr>
        <w:t>10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6</w:t>
      </w:r>
      <w:r>
        <w:rPr>
          <w:rFonts w:hint="eastAsia"/>
          <w:i w:val="0"/>
          <w:iCs w:val="0"/>
          <w:color w:val="auto"/>
        </w:rPr>
        <w:t>日</w:t>
      </w:r>
      <w:r w:rsidRPr="00A67173">
        <w:rPr>
          <w:rFonts w:hint="eastAsia"/>
          <w:i w:val="0"/>
          <w:iCs w:val="0"/>
          <w:color w:val="auto"/>
        </w:rPr>
        <w:t>，有关的设计开发人员与相关业务人员共同对业务流程、管理方式进行分析，并进行资料的收集、整理。在完成了对有关数据信息的收集、归纳和分析整理后，确定了用户需求，对软件必须完成的功能进行了定义，在此基础上完成了数据定义，建立了数据字典。</w:t>
      </w:r>
      <w:r>
        <w:rPr>
          <w:rFonts w:hint="eastAsia"/>
          <w:i w:val="0"/>
          <w:iCs w:val="0"/>
          <w:color w:val="auto"/>
        </w:rPr>
        <w:t>同时，</w:t>
      </w:r>
      <w:r w:rsidRPr="00A67173">
        <w:rPr>
          <w:rFonts w:hint="eastAsia"/>
          <w:i w:val="0"/>
          <w:iCs w:val="0"/>
          <w:color w:val="auto"/>
        </w:rPr>
        <w:t>进行软件界面原型设计。</w:t>
      </w:r>
      <w:r>
        <w:rPr>
          <w:rFonts w:hint="eastAsia"/>
          <w:i w:val="0"/>
          <w:iCs w:val="0"/>
          <w:color w:val="auto"/>
        </w:rPr>
        <w:t>期间，举行多次线上研讨会共同讨论需求。</w:t>
      </w:r>
    </w:p>
    <w:p w14:paraId="5299C31F" w14:textId="26AF9F3F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2</w:t>
      </w:r>
      <w:r w:rsidRPr="00A67173">
        <w:rPr>
          <w:rFonts w:hint="eastAsia"/>
          <w:i w:val="0"/>
          <w:iCs w:val="0"/>
          <w:color w:val="auto"/>
        </w:rPr>
        <w:t>系统设计</w:t>
      </w:r>
    </w:p>
    <w:p w14:paraId="6FDF4FE1" w14:textId="65887FE9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>
        <w:rPr>
          <w:rFonts w:hint="eastAsia"/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7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Pr="00A67173">
        <w:rPr>
          <w:i w:val="0"/>
          <w:iCs w:val="0"/>
          <w:color w:val="auto"/>
        </w:rPr>
        <w:t>1</w:t>
      </w:r>
      <w:r w:rsidR="00F47157">
        <w:rPr>
          <w:rFonts w:hint="eastAsia"/>
          <w:i w:val="0"/>
          <w:iCs w:val="0"/>
          <w:color w:val="auto"/>
        </w:rPr>
        <w:t>3</w:t>
      </w:r>
      <w:r w:rsidRPr="00A67173">
        <w:rPr>
          <w:rFonts w:hint="eastAsia"/>
          <w:i w:val="0"/>
          <w:iCs w:val="0"/>
          <w:color w:val="auto"/>
        </w:rPr>
        <w:t>日，完成对整个系统的分析设计，对概念模型、存储模式、完整性控制、存取权限等进行了定义，对系统功能各模块进行了详细设计、定义了数据库总体结构、编码命名规范。</w:t>
      </w:r>
    </w:p>
    <w:p w14:paraId="65085FD9" w14:textId="65C480F2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3</w:t>
      </w:r>
      <w:r w:rsidRPr="00A67173">
        <w:rPr>
          <w:rFonts w:hint="eastAsia"/>
          <w:i w:val="0"/>
          <w:iCs w:val="0"/>
          <w:color w:val="auto"/>
        </w:rPr>
        <w:t>编码及测试阶段</w:t>
      </w:r>
    </w:p>
    <w:p w14:paraId="0D520471" w14:textId="509CA8D4" w:rsidR="00A67173" w:rsidRPr="00A67173" w:rsidRDefault="00A67173" w:rsidP="000A2532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0</w:t>
      </w:r>
      <w:r w:rsidRPr="00A67173">
        <w:rPr>
          <w:rFonts w:hint="eastAsia"/>
          <w:i w:val="0"/>
          <w:iCs w:val="0"/>
          <w:color w:val="auto"/>
        </w:rPr>
        <w:t>月</w:t>
      </w:r>
      <w:r w:rsidR="00F47157">
        <w:rPr>
          <w:rFonts w:hint="eastAsia"/>
          <w:i w:val="0"/>
          <w:iCs w:val="0"/>
          <w:color w:val="auto"/>
        </w:rPr>
        <w:t>14</w:t>
      </w:r>
      <w:r w:rsidRPr="00A67173">
        <w:rPr>
          <w:rFonts w:hint="eastAsia"/>
          <w:i w:val="0"/>
          <w:iCs w:val="0"/>
          <w:color w:val="auto"/>
        </w:rPr>
        <w:t>日开始至</w:t>
      </w:r>
      <w:r w:rsidR="000E379A">
        <w:rPr>
          <w:rFonts w:hint="eastAsia"/>
          <w:i w:val="0"/>
          <w:iCs w:val="0"/>
          <w:color w:val="auto"/>
        </w:rPr>
        <w:t>12</w:t>
      </w:r>
      <w:r w:rsidR="000E379A">
        <w:rPr>
          <w:rFonts w:hint="eastAsia"/>
          <w:i w:val="0"/>
          <w:iCs w:val="0"/>
          <w:color w:val="auto"/>
        </w:rPr>
        <w:t>月</w:t>
      </w:r>
      <w:r w:rsidR="000E379A">
        <w:rPr>
          <w:rFonts w:hint="eastAsia"/>
          <w:i w:val="0"/>
          <w:iCs w:val="0"/>
          <w:color w:val="auto"/>
        </w:rPr>
        <w:t>1</w:t>
      </w:r>
      <w:r w:rsidRPr="00A67173">
        <w:rPr>
          <w:rFonts w:hint="eastAsia"/>
          <w:i w:val="0"/>
          <w:iCs w:val="0"/>
          <w:color w:val="auto"/>
        </w:rPr>
        <w:t>日，完成程序设计和系统测试，完成了数据库建立及程序的编制调试。为了避免错误积累，采用边开发边测试的基本模式，对每个模块专人进行单独测试，系统联调及系统测试，对系统处理逻辑、例外处理能力、容错能力等进行大规模的测试，对发现的问题进行彻底纠正。</w:t>
      </w:r>
      <w:r w:rsidR="000A2532">
        <w:rPr>
          <w:rFonts w:hint="eastAsia"/>
          <w:i w:val="0"/>
          <w:iCs w:val="0"/>
          <w:color w:val="auto"/>
        </w:rPr>
        <w:t>（为了减轻测试经理的工作压力，两两结对，开发和测试相互帮助对方）</w:t>
      </w:r>
    </w:p>
    <w:p w14:paraId="1E811927" w14:textId="428D4A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4</w:t>
      </w:r>
      <w:r w:rsidRPr="00A67173">
        <w:rPr>
          <w:rFonts w:hint="eastAsia"/>
          <w:i w:val="0"/>
          <w:iCs w:val="0"/>
          <w:color w:val="auto"/>
        </w:rPr>
        <w:t>文档、产品部署</w:t>
      </w:r>
    </w:p>
    <w:p w14:paraId="59AEA630" w14:textId="64DEF13A" w:rsid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rFonts w:hint="eastAsia"/>
          <w:i w:val="0"/>
          <w:iCs w:val="0"/>
          <w:color w:val="auto"/>
        </w:rPr>
        <w:t>从</w:t>
      </w:r>
      <w:r w:rsidRPr="00A67173">
        <w:rPr>
          <w:i w:val="0"/>
          <w:iCs w:val="0"/>
          <w:color w:val="auto"/>
        </w:rPr>
        <w:t>11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1</w:t>
      </w:r>
      <w:r w:rsidR="000E379A">
        <w:rPr>
          <w:rFonts w:hint="eastAsia"/>
          <w:i w:val="0"/>
          <w:iCs w:val="0"/>
          <w:color w:val="auto"/>
        </w:rPr>
        <w:t>0</w:t>
      </w:r>
      <w:r w:rsidRPr="00A67173">
        <w:rPr>
          <w:rFonts w:hint="eastAsia"/>
          <w:i w:val="0"/>
          <w:iCs w:val="0"/>
          <w:color w:val="auto"/>
        </w:rPr>
        <w:t>日开始至</w:t>
      </w:r>
      <w:r w:rsidRPr="00A67173">
        <w:rPr>
          <w:i w:val="0"/>
          <w:iCs w:val="0"/>
          <w:color w:val="auto"/>
        </w:rPr>
        <w:t>1</w:t>
      </w:r>
      <w:r w:rsidR="000A2532">
        <w:rPr>
          <w:rFonts w:hint="eastAsia"/>
          <w:i w:val="0"/>
          <w:iCs w:val="0"/>
          <w:color w:val="auto"/>
        </w:rPr>
        <w:t>2</w:t>
      </w:r>
      <w:r w:rsidRPr="00A67173">
        <w:rPr>
          <w:rFonts w:hint="eastAsia"/>
          <w:i w:val="0"/>
          <w:iCs w:val="0"/>
          <w:color w:val="auto"/>
        </w:rPr>
        <w:t>月</w:t>
      </w:r>
      <w:r w:rsidR="000A2532">
        <w:rPr>
          <w:rFonts w:hint="eastAsia"/>
          <w:i w:val="0"/>
          <w:iCs w:val="0"/>
          <w:color w:val="auto"/>
        </w:rPr>
        <w:t>4</w:t>
      </w:r>
      <w:r w:rsidRPr="00A67173">
        <w:rPr>
          <w:rFonts w:hint="eastAsia"/>
          <w:i w:val="0"/>
          <w:iCs w:val="0"/>
          <w:color w:val="auto"/>
        </w:rPr>
        <w:t>日，编写各类文档</w:t>
      </w:r>
      <w:r w:rsidR="000A2532">
        <w:rPr>
          <w:rFonts w:hint="eastAsia"/>
          <w:i w:val="0"/>
          <w:iCs w:val="0"/>
          <w:color w:val="auto"/>
        </w:rPr>
        <w:t>，撰写用户手册</w:t>
      </w:r>
      <w:r w:rsidRPr="00A67173">
        <w:rPr>
          <w:rFonts w:hint="eastAsia"/>
          <w:i w:val="0"/>
          <w:iCs w:val="0"/>
          <w:color w:val="auto"/>
        </w:rPr>
        <w:t>，系统投入运行阶段。</w:t>
      </w:r>
    </w:p>
    <w:p w14:paraId="1FE31A67" w14:textId="5769FFEB" w:rsidR="003316E4" w:rsidRP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同期进行最后的修改和测试，用户手册同步修改，直至</w:t>
      </w: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8</w:t>
      </w:r>
      <w:r>
        <w:rPr>
          <w:rFonts w:hint="eastAsia"/>
          <w:i w:val="0"/>
          <w:iCs w:val="0"/>
          <w:color w:val="auto"/>
        </w:rPr>
        <w:t>日程序验收。</w:t>
      </w:r>
    </w:p>
    <w:p w14:paraId="1C2A620C" w14:textId="46A9B4C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r w:rsidRPr="00A67173">
        <w:rPr>
          <w:i w:val="0"/>
          <w:iCs w:val="0"/>
          <w:color w:val="auto"/>
        </w:rPr>
        <w:t>1.5</w:t>
      </w:r>
      <w:r w:rsidRPr="00A67173">
        <w:rPr>
          <w:rFonts w:hint="eastAsia"/>
          <w:i w:val="0"/>
          <w:iCs w:val="0"/>
          <w:color w:val="auto"/>
        </w:rPr>
        <w:t>项目总结</w:t>
      </w:r>
    </w:p>
    <w:p w14:paraId="1C2575D4" w14:textId="4E93017C" w:rsidR="00A67173" w:rsidRDefault="003316E4" w:rsidP="00A6717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验收后，</w:t>
      </w:r>
      <w:r w:rsidR="000F35C0">
        <w:rPr>
          <w:rFonts w:hint="eastAsia"/>
          <w:i w:val="0"/>
          <w:iCs w:val="0"/>
          <w:color w:val="auto"/>
        </w:rPr>
        <w:t>根据教师建议修改和完善，并反思总结我们的工作。</w:t>
      </w:r>
      <w:r w:rsidR="00A67173" w:rsidRPr="00A67173">
        <w:rPr>
          <w:rFonts w:hint="eastAsia"/>
          <w:i w:val="0"/>
          <w:iCs w:val="0"/>
          <w:color w:val="auto"/>
        </w:rPr>
        <w:t>项目结束后用一周左右时间，对项目研发、部署等开发过程中的问题、经验教训总结备案，以利于项目经验的积累和开发进</w:t>
      </w:r>
      <w:r w:rsidR="008444AD">
        <w:rPr>
          <w:rFonts w:hint="eastAsia"/>
          <w:i w:val="0"/>
          <w:iCs w:val="0"/>
          <w:color w:val="auto"/>
        </w:rPr>
        <w:t>程</w:t>
      </w:r>
      <w:r w:rsidR="00A67173" w:rsidRPr="00A67173">
        <w:rPr>
          <w:rFonts w:hint="eastAsia"/>
          <w:i w:val="0"/>
          <w:iCs w:val="0"/>
          <w:color w:val="auto"/>
        </w:rPr>
        <w:t>的缩短。</w:t>
      </w:r>
    </w:p>
    <w:p w14:paraId="6AD4C74D" w14:textId="77777777" w:rsidR="00665DB9" w:rsidRPr="00A67173" w:rsidRDefault="00665DB9" w:rsidP="00A67173">
      <w:pPr>
        <w:pStyle w:val="infoblue"/>
        <w:ind w:left="0" w:firstLine="420"/>
        <w:rPr>
          <w:i w:val="0"/>
          <w:iCs w:val="0"/>
          <w:color w:val="auto"/>
        </w:rPr>
      </w:pPr>
    </w:p>
    <w:p w14:paraId="393FDABE" w14:textId="56405D2D" w:rsidR="00FD7153" w:rsidRDefault="00950B00" w:rsidP="00FD7153">
      <w:pPr>
        <w:pStyle w:val="3"/>
      </w:pPr>
      <w:r>
        <w:t>4.2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迭代目标</w:t>
      </w:r>
      <w:bookmarkEnd w:id="19"/>
    </w:p>
    <w:p w14:paraId="0E6B9FFD" w14:textId="3B961EB4" w:rsidR="008A2BB4" w:rsidRDefault="008A2BB4" w:rsidP="008A2BB4">
      <w:pPr>
        <w:pStyle w:val="infoblue"/>
        <w:ind w:left="0" w:firstLine="420"/>
        <w:rPr>
          <w:i w:val="0"/>
          <w:iCs w:val="0"/>
          <w:color w:val="auto"/>
        </w:rPr>
      </w:pPr>
      <w:r w:rsidRPr="008A2BB4">
        <w:rPr>
          <w:rFonts w:hint="eastAsia"/>
          <w:i w:val="0"/>
          <w:iCs w:val="0"/>
          <w:color w:val="auto"/>
        </w:rPr>
        <w:t>根据《初始软件开发计划》</w:t>
      </w:r>
      <w:r>
        <w:rPr>
          <w:rFonts w:hint="eastAsia"/>
          <w:i w:val="0"/>
          <w:iCs w:val="0"/>
          <w:color w:val="auto"/>
        </w:rPr>
        <w:t>，</w:t>
      </w:r>
      <w:r w:rsidRPr="008A2BB4">
        <w:rPr>
          <w:rFonts w:hint="eastAsia"/>
          <w:i w:val="0"/>
          <w:iCs w:val="0"/>
          <w:color w:val="auto"/>
        </w:rPr>
        <w:t>对</w:t>
      </w:r>
      <w:r>
        <w:rPr>
          <w:rFonts w:hint="eastAsia"/>
          <w:i w:val="0"/>
          <w:iCs w:val="0"/>
          <w:color w:val="auto"/>
        </w:rPr>
        <w:t>迭代目标进行进一步细化。</w:t>
      </w:r>
    </w:p>
    <w:tbl>
      <w:tblPr>
        <w:tblW w:w="8359" w:type="dxa"/>
        <w:tblBorders>
          <w:top w:val="single" w:sz="4" w:space="0" w:color="B1BBCC"/>
          <w:left w:val="single" w:sz="4" w:space="0" w:color="B1BBCC"/>
          <w:bottom w:val="single" w:sz="4" w:space="0" w:color="B1BBCC"/>
          <w:right w:val="single" w:sz="4" w:space="0" w:color="B1BBCC"/>
        </w:tblBorders>
        <w:tblCellMar>
          <w:top w:w="12" w:type="dxa"/>
          <w:left w:w="12" w:type="dxa"/>
          <w:bottom w:w="12" w:type="dxa"/>
          <w:right w:w="12" w:type="dxa"/>
        </w:tblCellMar>
        <w:tblLook w:val="04A0" w:firstRow="1" w:lastRow="0" w:firstColumn="1" w:lastColumn="0" w:noHBand="0" w:noVBand="1"/>
      </w:tblPr>
      <w:tblGrid>
        <w:gridCol w:w="2972"/>
        <w:gridCol w:w="1418"/>
        <w:gridCol w:w="1984"/>
        <w:gridCol w:w="1985"/>
      </w:tblGrid>
      <w:tr w:rsidR="000E379A" w:rsidRPr="000E379A" w14:paraId="1FA9585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57CD170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bookmarkStart w:id="20" w:name="4.2.3__________Releases"/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任务名称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71F8BB5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工期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E37A5A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开始时间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DFE3E8"/>
            <w:vAlign w:val="center"/>
            <w:hideMark/>
          </w:tcPr>
          <w:p w14:paraId="67DA3E7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Segoe UI"/>
                <w:kern w:val="0"/>
                <w:sz w:val="18"/>
                <w:szCs w:val="18"/>
              </w:rPr>
            </w:pPr>
            <w:r w:rsidRPr="000E379A">
              <w:rPr>
                <w:rFonts w:ascii="宋体" w:eastAsia="宋体" w:hAnsi="宋体" w:cs="微软雅黑"/>
                <w:color w:val="363636"/>
                <w:kern w:val="0"/>
                <w:sz w:val="18"/>
                <w:szCs w:val="18"/>
                <w:shd w:val="clear" w:color="auto" w:fill="DFE3E8"/>
              </w:rPr>
              <w:t>完成时间</w:t>
            </w:r>
          </w:p>
        </w:tc>
      </w:tr>
      <w:tr w:rsidR="000E379A" w:rsidRPr="000E379A" w14:paraId="2A419A3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1E5E1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配置开发环境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0B734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652B1C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1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7BF01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20日</w:t>
            </w:r>
          </w:p>
        </w:tc>
      </w:tr>
      <w:tr w:rsidR="000E379A" w:rsidRPr="000E379A" w14:paraId="3B8D69B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0B41AA" w14:textId="45459BB1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统一开发工具，安装编译器、数据库、PLSQL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E2FD1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14F9C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1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C03D7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18日</w:t>
            </w:r>
          </w:p>
        </w:tc>
      </w:tr>
      <w:tr w:rsidR="000E379A" w:rsidRPr="000E379A" w14:paraId="68142FDD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9220AF" w14:textId="1F43F976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配置JDBC，连接数据库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CFCBFA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750464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19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DA3D90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0日</w:t>
            </w:r>
          </w:p>
        </w:tc>
      </w:tr>
      <w:tr w:rsidR="000E379A" w:rsidRPr="000E379A" w14:paraId="02F185B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A1F679" w14:textId="63256236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环境配置 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79861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198C8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0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2FDF2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0日</w:t>
            </w:r>
          </w:p>
        </w:tc>
      </w:tr>
      <w:tr w:rsidR="000E379A" w:rsidRPr="000E379A" w14:paraId="57196600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6F3DA8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414468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8E2E48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365616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E379A" w:rsidRPr="000E379A" w14:paraId="14A4EBA4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E52AE4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数据库结构设计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4F44C0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14565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2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42411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0月31日</w:t>
            </w:r>
          </w:p>
        </w:tc>
      </w:tr>
      <w:tr w:rsidR="000E379A" w:rsidRPr="000E379A" w14:paraId="6C4CAE9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332C58" w14:textId="7E87ADDD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确定数据库各表字段、类型及约束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F38F95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C37D5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1AC458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6日</w:t>
            </w:r>
          </w:p>
        </w:tc>
      </w:tr>
      <w:tr w:rsidR="000E379A" w:rsidRPr="000E379A" w14:paraId="61ECA36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C2E38C" w14:textId="1231879A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建立表，添加约束、触发器并添加一些数据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A0515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5C7A0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27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C1294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31日</w:t>
            </w:r>
          </w:p>
        </w:tc>
      </w:tr>
      <w:tr w:rsidR="000E379A" w:rsidRPr="000E379A" w14:paraId="41C43C9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AFFFAE" w14:textId="01694584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数据库设计 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F08C3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407AF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3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BB27A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0月31日</w:t>
            </w:r>
          </w:p>
        </w:tc>
      </w:tr>
      <w:tr w:rsidR="000E379A" w:rsidRPr="000E379A" w14:paraId="1EE5860D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140CB8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lastRenderedPageBreak/>
              <w:t>第一阶段开发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CCDE9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84644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07E9A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6E88F24E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43194B" w14:textId="6EE998DF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登录界面、登录功能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2E352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8B9EA0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5374E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4ACF344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BCC7E87" w14:textId="3EE1420A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一阶段开发 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1EDA4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A8E2C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311F33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7日</w:t>
            </w:r>
          </w:p>
        </w:tc>
      </w:tr>
      <w:tr w:rsidR="000E379A" w:rsidRPr="000E379A" w14:paraId="5C70920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C11139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62AC48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1C3627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5FA531C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E379A" w:rsidRPr="000E379A" w14:paraId="01B8917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72071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第一阶段测试、第二阶段开发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86789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CBEE2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67D013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4日</w:t>
            </w:r>
          </w:p>
        </w:tc>
      </w:tr>
      <w:tr w:rsidR="000E379A" w:rsidRPr="000E379A" w14:paraId="0103DA2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70A90D" w14:textId="0C1BD37C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测试登录功能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1237A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ED088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66C481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</w:tr>
      <w:tr w:rsidR="000E379A" w:rsidRPr="000E379A" w14:paraId="10A5C45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4D8550F" w14:textId="4660D612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管理旅游线路功能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A43F74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C72BFB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932275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</w:tr>
      <w:tr w:rsidR="000E379A" w:rsidRPr="000E379A" w14:paraId="2812295B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06934C" w14:textId="0622BE8B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/>
                <w:color w:val="000000"/>
                <w:kern w:val="0"/>
                <w:sz w:val="22"/>
              </w:rPr>
              <w:t>完成管理导游功能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04D868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2FB50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64187C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</w:tr>
      <w:tr w:rsidR="000E379A" w:rsidRPr="000E379A" w14:paraId="7041736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6D09D9" w14:textId="5C04DDE9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/>
                <w:color w:val="000000"/>
                <w:kern w:val="0"/>
                <w:sz w:val="22"/>
              </w:rPr>
              <w:t>一阶段测试、二阶段开发完成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D1FA38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1D10F6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49372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4日</w:t>
            </w:r>
          </w:p>
        </w:tc>
      </w:tr>
      <w:tr w:rsidR="000E379A" w:rsidRPr="000E379A" w14:paraId="71825D6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70BBDA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8764A9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D19385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B920F4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b/>
                <w:bCs/>
                <w:color w:val="000000"/>
                <w:kern w:val="0"/>
                <w:sz w:val="22"/>
              </w:rPr>
            </w:pPr>
          </w:p>
        </w:tc>
      </w:tr>
      <w:tr w:rsidR="000E379A" w:rsidRPr="000E379A" w14:paraId="4E1EA65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1843B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开发及测试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EB54AA" w14:textId="672727D1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B1C080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6BC6C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42583FD5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6EE6C9" w14:textId="69B15348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/>
                <w:color w:val="000000"/>
                <w:kern w:val="0"/>
                <w:sz w:val="22"/>
              </w:rPr>
              <w:t>修改导游个人信息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498643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4A735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437C22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</w:tr>
      <w:tr w:rsidR="000E379A" w:rsidRPr="000E379A" w14:paraId="1836A493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D242C5F" w14:textId="7D987A14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管理城市景点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C70EF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2967E3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273CA7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</w:tr>
      <w:tr w:rsidR="000E379A" w:rsidRPr="000E379A" w14:paraId="367F9AC0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BBA461" w14:textId="17FDEBA1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查看城市信息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79E0BA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5331F6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54787C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</w:tr>
      <w:tr w:rsidR="000E379A" w:rsidRPr="000E379A" w14:paraId="26CB3C6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53EFD3" w14:textId="7048F511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管理旅游方案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24393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5B391F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4F4EB7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1日</w:t>
            </w:r>
          </w:p>
        </w:tc>
      </w:tr>
      <w:tr w:rsidR="000E379A" w:rsidRPr="000E379A" w14:paraId="6D669AF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9AFF210" w14:textId="2245C085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查看报名人数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DE646E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5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639CAE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29DD5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</w:tr>
      <w:tr w:rsidR="000E379A" w:rsidRPr="000E379A" w14:paraId="41603249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28765BD" w14:textId="252D035C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完成论坛（导游和管理员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56DAE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217ADB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16F7C3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</w:tr>
      <w:tr w:rsidR="000E379A" w:rsidRPr="000E379A" w14:paraId="2C5678BF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EF06458" w14:textId="4630CBBF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</w:t>
            </w: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一次测试（旅游线路，管理导游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746349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B5CA70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5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7F878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</w:tr>
      <w:tr w:rsidR="000E379A" w:rsidRPr="000E379A" w14:paraId="7DEE04A9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FE08C82" w14:textId="719CDCD9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二次测试（修改导游个人信息、管理城市景点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7B3CAD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6D3B6C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318BD5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</w:tr>
      <w:tr w:rsidR="000E379A" w:rsidRPr="000E379A" w14:paraId="197D6C5A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9BED25E" w14:textId="6C4E8F12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三次测试（查看城市、管理旅游方案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899288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6B4AEB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C9F7CF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8日</w:t>
            </w:r>
          </w:p>
        </w:tc>
      </w:tr>
      <w:tr w:rsidR="000E379A" w:rsidRPr="000E379A" w14:paraId="191EA5D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80806E4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测试设计文档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6FD428D" w14:textId="658DADE9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CEF007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F124D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23日</w:t>
            </w:r>
          </w:p>
        </w:tc>
      </w:tr>
      <w:tr w:rsidR="000E379A" w:rsidRPr="000E379A" w14:paraId="207EA3C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7CC23BC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初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D83B0D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6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0244E9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0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BE80E6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7日</w:t>
            </w:r>
          </w:p>
        </w:tc>
      </w:tr>
      <w:tr w:rsidR="000E379A" w:rsidRPr="000E379A" w14:paraId="5E4B88E6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55DA88A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教师查看</w:t>
            </w: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修改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517862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2828612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1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5E3CB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1日</w:t>
            </w:r>
          </w:p>
        </w:tc>
      </w:tr>
      <w:tr w:rsidR="000E379A" w:rsidRPr="000E379A" w14:paraId="26FEA7E1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CFD2B9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 xml:space="preserve">   终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D3BDA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B1F7D3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13A71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</w:tr>
      <w:tr w:rsidR="000E379A" w:rsidRPr="000E379A" w14:paraId="0BEACBC2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27B19E3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第四次测试（报名人数、论坛）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79CE75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3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962DDB2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9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0DFFC9C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</w:tr>
      <w:tr w:rsidR="000E379A" w:rsidRPr="000E379A" w14:paraId="4B7E3BBC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9979835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测试报告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57B7151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0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5B0625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2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AB9F87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552F65FF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4C665DA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初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A3E2BC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6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21FAA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4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99F3EB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</w:tr>
      <w:tr w:rsidR="000E379A" w:rsidRPr="000E379A" w14:paraId="332C5DC8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668C97F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Calibri"/>
                <w:kern w:val="0"/>
                <w:sz w:val="22"/>
              </w:rPr>
            </w:pP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 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教师查看</w:t>
            </w:r>
            <w:r w:rsidRPr="000E379A">
              <w:rPr>
                <w:rFonts w:ascii="宋体" w:eastAsia="宋体" w:hAnsi="宋体" w:cs="Calibri"/>
                <w:color w:val="000000"/>
                <w:kern w:val="0"/>
                <w:sz w:val="22"/>
              </w:rPr>
              <w:t xml:space="preserve"> </w:t>
            </w:r>
            <w:r w:rsidRPr="000E379A">
              <w:rPr>
                <w:rFonts w:ascii="宋体" w:eastAsia="宋体" w:hAnsi="宋体" w:cs="宋体"/>
                <w:color w:val="000000"/>
                <w:kern w:val="0"/>
                <w:sz w:val="22"/>
              </w:rPr>
              <w:t>修改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D06C92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85FC9F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DD3D8AE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5日</w:t>
            </w:r>
          </w:p>
        </w:tc>
      </w:tr>
      <w:tr w:rsidR="000E379A" w:rsidRPr="000E379A" w14:paraId="64C1B41D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816A1F0" w14:textId="77777777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 xml:space="preserve">   终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74F5DB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AC9F93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6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1696E8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78BA1A2A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25581176" w14:textId="2D582BE3" w:rsidR="000E379A" w:rsidRPr="000E379A" w:rsidRDefault="000E379A" w:rsidP="000E379A">
            <w:pPr>
              <w:widowControl/>
              <w:ind w:left="397"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3EA2A380" w14:textId="4AA16979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06731DB" w14:textId="59A92FF3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11F0558F" w14:textId="448FBF42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</w:p>
        </w:tc>
      </w:tr>
      <w:tr w:rsidR="000E379A" w:rsidRPr="000E379A" w14:paraId="2F04406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5C8310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系统完善和用户手册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1CDD0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11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3357EB5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EEC89B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386EA86C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4B27BAE" w14:textId="29DD1DD0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用户手册初稿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E3FBC91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7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E31F85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1月23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E11109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1日</w:t>
            </w:r>
          </w:p>
        </w:tc>
      </w:tr>
      <w:tr w:rsidR="000E379A" w:rsidRPr="000E379A" w14:paraId="7F96EF33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19160308" w14:textId="64F430F8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lastRenderedPageBreak/>
              <w:t>修改完善系统和用户手册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7C7F0087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4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2F4424D8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446383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7日</w:t>
            </w:r>
          </w:p>
        </w:tc>
      </w:tr>
      <w:tr w:rsidR="000E379A" w:rsidRPr="000E379A" w14:paraId="07EAC69C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0C2D6CF3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45B95D46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733C2CB4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</w:tcPr>
          <w:p w14:paraId="668BF345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color w:val="000000"/>
                <w:kern w:val="0"/>
                <w:sz w:val="22"/>
              </w:rPr>
            </w:pPr>
          </w:p>
        </w:tc>
      </w:tr>
      <w:tr w:rsidR="000E379A" w:rsidRPr="000E379A" w14:paraId="34C672E7" w14:textId="77777777" w:rsidTr="000E379A">
        <w:tc>
          <w:tcPr>
            <w:tcW w:w="2972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F6DCD3F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b/>
                <w:bCs/>
                <w:color w:val="000000"/>
                <w:kern w:val="0"/>
                <w:sz w:val="22"/>
              </w:rPr>
              <w:t>程序验收</w:t>
            </w:r>
          </w:p>
        </w:tc>
        <w:tc>
          <w:tcPr>
            <w:tcW w:w="1418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6267DCFA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11 个工作日</w:t>
            </w:r>
          </w:p>
        </w:tc>
        <w:tc>
          <w:tcPr>
            <w:tcW w:w="1984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45953CA9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8日</w:t>
            </w:r>
          </w:p>
        </w:tc>
        <w:tc>
          <w:tcPr>
            <w:tcW w:w="1985" w:type="dxa"/>
            <w:tcBorders>
              <w:top w:val="single" w:sz="4" w:space="0" w:color="B1BBCC"/>
              <w:left w:val="single" w:sz="4" w:space="0" w:color="B1BBCC"/>
              <w:bottom w:val="single" w:sz="4" w:space="0" w:color="B1BBCC"/>
              <w:right w:val="single" w:sz="4" w:space="0" w:color="B1BBCC"/>
            </w:tcBorders>
            <w:shd w:val="clear" w:color="auto" w:fill="FFFFFF"/>
            <w:vAlign w:val="center"/>
            <w:hideMark/>
          </w:tcPr>
          <w:p w14:paraId="0944F112" w14:textId="77777777" w:rsidR="000E379A" w:rsidRPr="000E379A" w:rsidRDefault="000E379A" w:rsidP="000E379A">
            <w:pPr>
              <w:widowControl/>
              <w:jc w:val="left"/>
              <w:rPr>
                <w:rFonts w:ascii="宋体" w:eastAsia="宋体" w:hAnsi="宋体" w:cs="Times New Roman"/>
                <w:kern w:val="0"/>
                <w:sz w:val="22"/>
              </w:rPr>
            </w:pPr>
            <w:r w:rsidRPr="000E379A">
              <w:rPr>
                <w:rFonts w:ascii="宋体" w:eastAsia="宋体" w:hAnsi="宋体" w:cs="Times New Roman" w:hint="eastAsia"/>
                <w:color w:val="000000"/>
                <w:kern w:val="0"/>
                <w:sz w:val="22"/>
              </w:rPr>
              <w:t>2022年12月22日</w:t>
            </w:r>
          </w:p>
        </w:tc>
      </w:tr>
    </w:tbl>
    <w:p w14:paraId="37B2E775" w14:textId="77777777" w:rsidR="000E379A" w:rsidRDefault="000E379A" w:rsidP="00950B00">
      <w:pPr>
        <w:pStyle w:val="3"/>
      </w:pPr>
    </w:p>
    <w:p w14:paraId="513EFF37" w14:textId="664A4D36" w:rsidR="00950B00" w:rsidRDefault="00950B00" w:rsidP="00950B00">
      <w:pPr>
        <w:pStyle w:val="3"/>
      </w:pPr>
      <w:r>
        <w:t>4.2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发布版</w:t>
      </w:r>
      <w:bookmarkEnd w:id="20"/>
    </w:p>
    <w:p w14:paraId="4B811025" w14:textId="49AA572D" w:rsidR="00790953" w:rsidRPr="00790953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790953">
        <w:rPr>
          <w:rFonts w:hint="eastAsia"/>
          <w:i w:val="0"/>
          <w:iCs w:val="0"/>
          <w:color w:val="auto"/>
        </w:rPr>
        <w:t>10</w:t>
      </w:r>
      <w:r w:rsidRPr="00790953">
        <w:rPr>
          <w:rFonts w:hint="eastAsia"/>
          <w:i w:val="0"/>
          <w:iCs w:val="0"/>
          <w:color w:val="auto"/>
        </w:rPr>
        <w:t>月</w:t>
      </w:r>
      <w:r w:rsidRPr="00790953">
        <w:rPr>
          <w:rFonts w:hint="eastAsia"/>
          <w:i w:val="0"/>
          <w:iCs w:val="0"/>
          <w:color w:val="auto"/>
        </w:rPr>
        <w:t>31</w:t>
      </w:r>
      <w:r w:rsidRPr="00790953">
        <w:rPr>
          <w:rFonts w:hint="eastAsia"/>
          <w:i w:val="0"/>
          <w:iCs w:val="0"/>
          <w:color w:val="auto"/>
        </w:rPr>
        <w:t>日，数据库设计完毕。</w:t>
      </w:r>
    </w:p>
    <w:p w14:paraId="78D1D14B" w14:textId="3A0D4EEA" w:rsidR="00950B00" w:rsidRDefault="00A52253" w:rsidP="00A52253">
      <w:pPr>
        <w:pStyle w:val="infoblue"/>
        <w:ind w:left="0" w:firstLine="420"/>
        <w:rPr>
          <w:i w:val="0"/>
          <w:iCs w:val="0"/>
          <w:color w:val="auto"/>
        </w:rPr>
      </w:pPr>
      <w:r w:rsidRPr="00A52253">
        <w:rPr>
          <w:rFonts w:hint="eastAsia"/>
          <w:i w:val="0"/>
          <w:iCs w:val="0"/>
          <w:color w:val="auto"/>
        </w:rPr>
        <w:t>11</w:t>
      </w:r>
      <w:r w:rsidRPr="00A52253">
        <w:rPr>
          <w:rFonts w:hint="eastAsia"/>
          <w:i w:val="0"/>
          <w:iCs w:val="0"/>
          <w:color w:val="auto"/>
        </w:rPr>
        <w:t>月</w:t>
      </w:r>
      <w:r w:rsidRPr="00A52253">
        <w:rPr>
          <w:rFonts w:hint="eastAsia"/>
          <w:i w:val="0"/>
          <w:iCs w:val="0"/>
          <w:color w:val="auto"/>
        </w:rPr>
        <w:t>1</w:t>
      </w:r>
      <w:r w:rsidR="000E379A">
        <w:rPr>
          <w:rFonts w:hint="eastAsia"/>
          <w:i w:val="0"/>
          <w:iCs w:val="0"/>
          <w:color w:val="auto"/>
        </w:rPr>
        <w:t>4</w:t>
      </w:r>
      <w:r w:rsidRPr="00A52253">
        <w:rPr>
          <w:rFonts w:hint="eastAsia"/>
          <w:i w:val="0"/>
          <w:iCs w:val="0"/>
          <w:color w:val="auto"/>
        </w:rPr>
        <w:t>日，</w:t>
      </w:r>
      <w:r w:rsidR="000E379A">
        <w:rPr>
          <w:rFonts w:hint="eastAsia"/>
          <w:i w:val="0"/>
          <w:iCs w:val="0"/>
          <w:color w:val="auto"/>
        </w:rPr>
        <w:t>有一个软件项目的雏形，能进行简单的功能演示。</w:t>
      </w:r>
      <w:r w:rsidR="00790953">
        <w:rPr>
          <w:rFonts w:hint="eastAsia"/>
          <w:i w:val="0"/>
          <w:iCs w:val="0"/>
          <w:color w:val="auto"/>
        </w:rPr>
        <w:t>（</w:t>
      </w:r>
      <w:r w:rsidR="00790953">
        <w:rPr>
          <w:rFonts w:hint="eastAsia"/>
          <w:i w:val="0"/>
          <w:iCs w:val="0"/>
          <w:color w:val="auto"/>
        </w:rPr>
        <w:t>JDBC</w:t>
      </w:r>
      <w:r w:rsidR="00790953">
        <w:rPr>
          <w:rFonts w:hint="eastAsia"/>
          <w:i w:val="0"/>
          <w:iCs w:val="0"/>
          <w:color w:val="auto"/>
        </w:rPr>
        <w:t>连接数据库，登录功能，管理导游，管理旅游线路）</w:t>
      </w:r>
    </w:p>
    <w:p w14:paraId="4261609F" w14:textId="474DF882" w:rsidR="000E379A" w:rsidRDefault="000E379A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11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28</w:t>
      </w:r>
      <w:r>
        <w:rPr>
          <w:rFonts w:hint="eastAsia"/>
          <w:i w:val="0"/>
          <w:iCs w:val="0"/>
          <w:color w:val="auto"/>
        </w:rPr>
        <w:t>日，所有功能开发完毕，</w:t>
      </w:r>
      <w:r w:rsidR="00790953">
        <w:rPr>
          <w:rFonts w:hint="eastAsia"/>
          <w:i w:val="0"/>
          <w:iCs w:val="0"/>
          <w:color w:val="auto"/>
        </w:rPr>
        <w:t>第一版试运行版发布。</w:t>
      </w:r>
      <w:r>
        <w:rPr>
          <w:rFonts w:hint="eastAsia"/>
          <w:i w:val="0"/>
          <w:iCs w:val="0"/>
          <w:color w:val="auto"/>
        </w:rPr>
        <w:t>除查看报名人数、论坛功能外，其余功能均经过测试。</w:t>
      </w:r>
    </w:p>
    <w:p w14:paraId="2EC45203" w14:textId="1078BDCF" w:rsidR="000E379A" w:rsidRDefault="000E379A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12</w:t>
      </w:r>
      <w:r>
        <w:rPr>
          <w:rFonts w:hint="eastAsia"/>
          <w:i w:val="0"/>
          <w:iCs w:val="0"/>
          <w:color w:val="auto"/>
        </w:rPr>
        <w:t>月</w:t>
      </w:r>
      <w:r>
        <w:rPr>
          <w:rFonts w:hint="eastAsia"/>
          <w:i w:val="0"/>
          <w:iCs w:val="0"/>
          <w:color w:val="auto"/>
        </w:rPr>
        <w:t>1</w:t>
      </w:r>
      <w:r>
        <w:rPr>
          <w:rFonts w:hint="eastAsia"/>
          <w:i w:val="0"/>
          <w:iCs w:val="0"/>
          <w:color w:val="auto"/>
        </w:rPr>
        <w:t>日，功能完整且经过测试的系统发布。</w:t>
      </w:r>
    </w:p>
    <w:p w14:paraId="1BEDDBAC" w14:textId="77777777" w:rsidR="00790953" w:rsidRDefault="00A52253" w:rsidP="007909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之后继续进行迭代和修改，边开发边测试</w:t>
      </w:r>
      <w:r w:rsidR="00505002">
        <w:rPr>
          <w:rFonts w:hint="eastAsia"/>
          <w:i w:val="0"/>
          <w:iCs w:val="0"/>
          <w:color w:val="auto"/>
        </w:rPr>
        <w:t>。直到</w:t>
      </w:r>
      <w:r w:rsidR="00505002">
        <w:rPr>
          <w:rFonts w:hint="eastAsia"/>
          <w:i w:val="0"/>
          <w:iCs w:val="0"/>
          <w:color w:val="auto"/>
        </w:rPr>
        <w:t>12</w:t>
      </w:r>
      <w:r w:rsidR="00505002">
        <w:rPr>
          <w:rFonts w:hint="eastAsia"/>
          <w:i w:val="0"/>
          <w:iCs w:val="0"/>
          <w:color w:val="auto"/>
        </w:rPr>
        <w:t>月</w:t>
      </w:r>
      <w:r w:rsidR="00505002">
        <w:rPr>
          <w:rFonts w:hint="eastAsia"/>
          <w:i w:val="0"/>
          <w:iCs w:val="0"/>
          <w:color w:val="auto"/>
        </w:rPr>
        <w:t>8</w:t>
      </w:r>
      <w:r w:rsidR="00505002">
        <w:rPr>
          <w:rFonts w:hint="eastAsia"/>
          <w:i w:val="0"/>
          <w:iCs w:val="0"/>
          <w:color w:val="auto"/>
        </w:rPr>
        <w:t>日验收，确保项目能成功运行。</w:t>
      </w:r>
      <w:r w:rsidR="00790953">
        <w:rPr>
          <w:rFonts w:hint="eastAsia"/>
          <w:i w:val="0"/>
          <w:iCs w:val="0"/>
          <w:color w:val="auto"/>
        </w:rPr>
        <w:t>12</w:t>
      </w:r>
      <w:r w:rsidR="00790953">
        <w:rPr>
          <w:rFonts w:hint="eastAsia"/>
          <w:i w:val="0"/>
          <w:iCs w:val="0"/>
          <w:color w:val="auto"/>
        </w:rPr>
        <w:t>月</w:t>
      </w:r>
      <w:r w:rsidR="00790953">
        <w:rPr>
          <w:rFonts w:hint="eastAsia"/>
          <w:i w:val="0"/>
          <w:iCs w:val="0"/>
          <w:color w:val="auto"/>
        </w:rPr>
        <w:t>8</w:t>
      </w:r>
      <w:r w:rsidR="00790953">
        <w:rPr>
          <w:rFonts w:hint="eastAsia"/>
          <w:i w:val="0"/>
          <w:iCs w:val="0"/>
          <w:color w:val="auto"/>
        </w:rPr>
        <w:t>日，完成最终的系统版本和相应的用户手册。</w:t>
      </w:r>
    </w:p>
    <w:p w14:paraId="57EF57E5" w14:textId="7FEEB27B" w:rsidR="00505002" w:rsidRDefault="00505002" w:rsidP="00A52253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各类文档的提交时间按照课程时间表进行，做好版本控制和配置库的管理。</w:t>
      </w:r>
    </w:p>
    <w:p w14:paraId="265DC9BD" w14:textId="04096E85" w:rsidR="00790953" w:rsidRPr="00FC68DF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1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7</w:t>
      </w:r>
      <w:r w:rsidRPr="00FC68DF">
        <w:rPr>
          <w:rFonts w:hint="eastAsia"/>
          <w:i w:val="0"/>
          <w:iCs w:val="0"/>
          <w:color w:val="auto"/>
        </w:rPr>
        <w:t>日，完成测试设计</w:t>
      </w:r>
      <w:r>
        <w:rPr>
          <w:rFonts w:hint="eastAsia"/>
          <w:i w:val="0"/>
          <w:iCs w:val="0"/>
          <w:color w:val="auto"/>
        </w:rPr>
        <w:t>；</w:t>
      </w:r>
    </w:p>
    <w:p w14:paraId="77112296" w14:textId="78E1959E" w:rsidR="00790953" w:rsidRPr="00FC68DF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i w:val="0"/>
          <w:iCs w:val="0"/>
          <w:color w:val="auto"/>
        </w:rPr>
        <w:t>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1</w:t>
      </w:r>
      <w:r w:rsidRPr="00FC68DF">
        <w:rPr>
          <w:rFonts w:hint="eastAsia"/>
          <w:i w:val="0"/>
          <w:iCs w:val="0"/>
          <w:color w:val="auto"/>
        </w:rPr>
        <w:t>日，完成测试报告</w:t>
      </w:r>
      <w:r>
        <w:rPr>
          <w:rFonts w:hint="eastAsia"/>
          <w:i w:val="0"/>
          <w:iCs w:val="0"/>
          <w:color w:val="auto"/>
        </w:rPr>
        <w:t>；</w:t>
      </w:r>
    </w:p>
    <w:p w14:paraId="6768C6E8" w14:textId="0135BC2C" w:rsidR="00790953" w:rsidRDefault="00790953" w:rsidP="00790953">
      <w:pPr>
        <w:pStyle w:val="infoblue"/>
        <w:ind w:left="0" w:firstLine="420"/>
        <w:rPr>
          <w:i w:val="0"/>
          <w:iCs w:val="0"/>
          <w:color w:val="auto"/>
        </w:rPr>
      </w:pPr>
      <w:r w:rsidRPr="00FC68DF">
        <w:rPr>
          <w:rFonts w:hint="eastAsia"/>
          <w:i w:val="0"/>
          <w:iCs w:val="0"/>
          <w:color w:val="auto"/>
        </w:rPr>
        <w:t>12</w:t>
      </w:r>
      <w:r w:rsidRPr="00FC68DF">
        <w:rPr>
          <w:rFonts w:hint="eastAsia"/>
          <w:i w:val="0"/>
          <w:iCs w:val="0"/>
          <w:color w:val="auto"/>
        </w:rPr>
        <w:t>月</w:t>
      </w:r>
      <w:r w:rsidRPr="00FC68DF">
        <w:rPr>
          <w:rFonts w:hint="eastAsia"/>
          <w:i w:val="0"/>
          <w:iCs w:val="0"/>
          <w:color w:val="auto"/>
        </w:rPr>
        <w:t>8</w:t>
      </w:r>
      <w:r w:rsidRPr="00FC68DF">
        <w:rPr>
          <w:rFonts w:hint="eastAsia"/>
          <w:i w:val="0"/>
          <w:iCs w:val="0"/>
          <w:color w:val="auto"/>
        </w:rPr>
        <w:t>日，完成用户手册和程序调试，进行程序验收</w:t>
      </w:r>
      <w:r>
        <w:rPr>
          <w:rFonts w:hint="eastAsia"/>
          <w:i w:val="0"/>
          <w:iCs w:val="0"/>
          <w:color w:val="auto"/>
        </w:rPr>
        <w:t>。</w:t>
      </w:r>
    </w:p>
    <w:p w14:paraId="03420CE7" w14:textId="77777777" w:rsidR="00665DB9" w:rsidRPr="00A52253" w:rsidRDefault="00665DB9" w:rsidP="00A52253">
      <w:pPr>
        <w:pStyle w:val="infoblue"/>
        <w:ind w:left="0" w:firstLine="420"/>
        <w:rPr>
          <w:i w:val="0"/>
          <w:iCs w:val="0"/>
          <w:color w:val="auto"/>
        </w:rPr>
      </w:pPr>
    </w:p>
    <w:p w14:paraId="2457352A" w14:textId="7C4B7EC9" w:rsidR="00950B00" w:rsidRDefault="00950B00" w:rsidP="00950B00">
      <w:pPr>
        <w:pStyle w:val="3"/>
      </w:pPr>
      <w:bookmarkStart w:id="21" w:name="4.2.4__________Project_Schedule"/>
      <w:r>
        <w:t>4.2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时间表</w:t>
      </w:r>
      <w:bookmarkEnd w:id="21"/>
    </w:p>
    <w:p w14:paraId="774BD615" w14:textId="11329D14" w:rsidR="00A4086E" w:rsidRPr="00A4086E" w:rsidRDefault="00A4086E" w:rsidP="00A4086E">
      <w:pPr>
        <w:pStyle w:val="infoblue"/>
        <w:ind w:left="0" w:firstLine="420"/>
        <w:rPr>
          <w:i w:val="0"/>
          <w:iCs w:val="0"/>
          <w:color w:val="auto"/>
        </w:rPr>
      </w:pPr>
      <w:r w:rsidRPr="00A4086E">
        <w:rPr>
          <w:rFonts w:hint="eastAsia"/>
          <w:i w:val="0"/>
          <w:iCs w:val="0"/>
          <w:color w:val="auto"/>
        </w:rPr>
        <w:t>下为</w:t>
      </w:r>
      <w:r>
        <w:rPr>
          <w:rFonts w:hint="eastAsia"/>
          <w:i w:val="0"/>
          <w:iCs w:val="0"/>
          <w:color w:val="auto"/>
        </w:rPr>
        <w:t>Ms</w:t>
      </w:r>
      <w:r>
        <w:rPr>
          <w:i w:val="0"/>
          <w:iCs w:val="0"/>
          <w:color w:val="auto"/>
        </w:rPr>
        <w:t xml:space="preserve"> Project</w:t>
      </w:r>
      <w:r>
        <w:rPr>
          <w:rFonts w:hint="eastAsia"/>
          <w:i w:val="0"/>
          <w:iCs w:val="0"/>
          <w:color w:val="auto"/>
        </w:rPr>
        <w:t>该项目</w:t>
      </w:r>
      <w:r w:rsidR="00701BD6">
        <w:rPr>
          <w:rFonts w:hint="eastAsia"/>
          <w:i w:val="0"/>
          <w:iCs w:val="0"/>
          <w:color w:val="auto"/>
        </w:rPr>
        <w:t>的截图</w:t>
      </w:r>
      <w:r w:rsidR="00C41010">
        <w:rPr>
          <w:rFonts w:hint="eastAsia"/>
          <w:i w:val="0"/>
          <w:iCs w:val="0"/>
          <w:color w:val="auto"/>
        </w:rPr>
        <w:t>及详细时间点</w:t>
      </w:r>
      <w:r w:rsidR="00701BD6">
        <w:rPr>
          <w:rFonts w:hint="eastAsia"/>
          <w:i w:val="0"/>
          <w:iCs w:val="0"/>
          <w:color w:val="auto"/>
        </w:rPr>
        <w:t>。</w:t>
      </w:r>
    </w:p>
    <w:p w14:paraId="21B01CBF" w14:textId="68382BD0" w:rsidR="00A4086E" w:rsidRDefault="00790953" w:rsidP="00A4086E">
      <w:pPr>
        <w:pStyle w:val="infoblue"/>
        <w:ind w:left="0"/>
        <w:jc w:val="center"/>
        <w:rPr>
          <w:i w:val="0"/>
          <w:iCs w:val="0"/>
          <w:color w:val="auto"/>
        </w:rPr>
      </w:pPr>
      <w:bookmarkStart w:id="22" w:name="4.2.5__________Project_Resourcing"/>
      <w:r w:rsidRPr="00790953">
        <w:rPr>
          <w:i w:val="0"/>
          <w:iCs w:val="0"/>
          <w:noProof/>
          <w:color w:val="auto"/>
        </w:rPr>
        <w:drawing>
          <wp:inline distT="0" distB="0" distL="0" distR="0" wp14:anchorId="4DF5C5F8" wp14:editId="1CDDDD1A">
            <wp:extent cx="5274310" cy="28022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84657" w14:textId="763DE2D6" w:rsidR="000F35C0" w:rsidRDefault="00790953" w:rsidP="00A4086E">
      <w:pPr>
        <w:pStyle w:val="infoblue"/>
        <w:ind w:left="0"/>
        <w:jc w:val="center"/>
        <w:rPr>
          <w:i w:val="0"/>
          <w:iCs w:val="0"/>
          <w:color w:val="auto"/>
        </w:rPr>
      </w:pPr>
      <w:r w:rsidRPr="00790953">
        <w:rPr>
          <w:i w:val="0"/>
          <w:iCs w:val="0"/>
          <w:noProof/>
          <w:color w:val="auto"/>
        </w:rPr>
        <w:lastRenderedPageBreak/>
        <w:drawing>
          <wp:inline distT="0" distB="0" distL="0" distR="0" wp14:anchorId="3F3421F8" wp14:editId="21D2909A">
            <wp:extent cx="5274310" cy="28022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02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A75E4" w14:textId="77777777" w:rsidR="00701BD6" w:rsidRPr="00A4086E" w:rsidRDefault="00701BD6" w:rsidP="00A4086E">
      <w:pPr>
        <w:pStyle w:val="infoblue"/>
        <w:ind w:left="0"/>
        <w:jc w:val="center"/>
        <w:rPr>
          <w:i w:val="0"/>
          <w:iCs w:val="0"/>
          <w:color w:val="auto"/>
        </w:rPr>
      </w:pPr>
    </w:p>
    <w:p w14:paraId="3CC3AE46" w14:textId="52B916E4" w:rsidR="00950B00" w:rsidRDefault="00950B00" w:rsidP="00950B00">
      <w:pPr>
        <w:pStyle w:val="3"/>
      </w:pPr>
      <w:r>
        <w:t>4.2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项目资源分配</w:t>
      </w:r>
      <w:bookmarkEnd w:id="22"/>
    </w:p>
    <w:p w14:paraId="3A0188A0" w14:textId="77777777" w:rsidR="00950B00" w:rsidRDefault="00950B00" w:rsidP="00950B00">
      <w:pPr>
        <w:pStyle w:val="4"/>
      </w:pPr>
      <w:bookmarkStart w:id="23" w:name="4.2.5.1_____Staffing_Plan"/>
      <w:r>
        <w:t>4.2.5.1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人员配备计划</w:t>
      </w:r>
      <w:bookmarkEnd w:id="23"/>
    </w:p>
    <w:p w14:paraId="03066924" w14:textId="6275667F" w:rsidR="007235DB" w:rsidRPr="007235DB" w:rsidRDefault="007235DB" w:rsidP="007235DB">
      <w:pPr>
        <w:pStyle w:val="infoblue"/>
        <w:ind w:left="0" w:firstLine="420"/>
        <w:rPr>
          <w:i w:val="0"/>
          <w:iCs w:val="0"/>
          <w:color w:val="auto"/>
        </w:rPr>
      </w:pPr>
      <w:bookmarkStart w:id="24" w:name="4.2.5.2_____Resource_Acquisition_Plan"/>
      <w:r w:rsidRPr="007235DB">
        <w:rPr>
          <w:rFonts w:hint="eastAsia"/>
          <w:i w:val="0"/>
          <w:iCs w:val="0"/>
          <w:color w:val="auto"/>
        </w:rPr>
        <w:t>各模块</w:t>
      </w:r>
      <w:r w:rsidR="009C500B">
        <w:rPr>
          <w:rFonts w:hint="eastAsia"/>
          <w:i w:val="0"/>
          <w:iCs w:val="0"/>
          <w:color w:val="auto"/>
        </w:rPr>
        <w:t>均由组员各司其职</w:t>
      </w:r>
      <w:r w:rsidRPr="007235DB">
        <w:rPr>
          <w:rFonts w:hint="eastAsia"/>
          <w:i w:val="0"/>
          <w:iCs w:val="0"/>
          <w:color w:val="auto"/>
        </w:rPr>
        <w:t>。在具体实现阶段包括程序设计、数据库设计及界面设计方面的具体任务分配如下：程序设计</w:t>
      </w:r>
      <w:r w:rsidR="00CD48DE">
        <w:rPr>
          <w:rFonts w:hint="eastAsia"/>
          <w:i w:val="0"/>
          <w:iCs w:val="0"/>
          <w:color w:val="auto"/>
        </w:rPr>
        <w:t>每位同学分担负责</w:t>
      </w:r>
      <w:r w:rsidRPr="007235DB">
        <w:rPr>
          <w:rFonts w:hint="eastAsia"/>
          <w:i w:val="0"/>
          <w:iCs w:val="0"/>
          <w:color w:val="auto"/>
        </w:rPr>
        <w:t>，数据库设计</w:t>
      </w:r>
      <w:r w:rsidR="00CD48DE">
        <w:rPr>
          <w:rFonts w:hint="eastAsia"/>
          <w:i w:val="0"/>
          <w:iCs w:val="0"/>
          <w:color w:val="auto"/>
        </w:rPr>
        <w:t>由王景、沈晨琳</w:t>
      </w:r>
      <w:r w:rsidRPr="007235DB">
        <w:rPr>
          <w:rFonts w:hint="eastAsia"/>
          <w:i w:val="0"/>
          <w:iCs w:val="0"/>
          <w:color w:val="auto"/>
        </w:rPr>
        <w:t>共同设计，界面设计由</w:t>
      </w:r>
      <w:r w:rsidR="00CD48DE">
        <w:rPr>
          <w:rFonts w:hint="eastAsia"/>
          <w:i w:val="0"/>
          <w:iCs w:val="0"/>
          <w:color w:val="auto"/>
        </w:rPr>
        <w:t>殷志谦</w:t>
      </w:r>
      <w:r w:rsidRPr="007235DB">
        <w:rPr>
          <w:rFonts w:hint="eastAsia"/>
          <w:i w:val="0"/>
          <w:iCs w:val="0"/>
          <w:color w:val="auto"/>
        </w:rPr>
        <w:t>设计，总体功能由</w:t>
      </w:r>
      <w:r w:rsidR="009C500B">
        <w:rPr>
          <w:rFonts w:hint="eastAsia"/>
          <w:i w:val="0"/>
          <w:iCs w:val="0"/>
          <w:color w:val="auto"/>
        </w:rPr>
        <w:t>组员</w:t>
      </w:r>
      <w:r w:rsidRPr="007235DB">
        <w:rPr>
          <w:rFonts w:hint="eastAsia"/>
          <w:i w:val="0"/>
          <w:iCs w:val="0"/>
          <w:color w:val="auto"/>
        </w:rPr>
        <w:t>共同实际调查和讨论决定。</w:t>
      </w:r>
    </w:p>
    <w:p w14:paraId="10C5C3D5" w14:textId="54FFCA45" w:rsidR="00950B00" w:rsidRDefault="00950B00" w:rsidP="00950B00">
      <w:pPr>
        <w:pStyle w:val="4"/>
      </w:pPr>
      <w:r>
        <w:t>4.2.5.2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资源获取计划</w:t>
      </w:r>
      <w:bookmarkEnd w:id="24"/>
    </w:p>
    <w:p w14:paraId="5F5BC35F" w14:textId="337AF7AC" w:rsidR="00B63AD8" w:rsidRPr="00B63AD8" w:rsidRDefault="00B63AD8" w:rsidP="00B63AD8">
      <w:pPr>
        <w:pStyle w:val="infoblue"/>
        <w:ind w:left="0" w:firstLine="420"/>
        <w:rPr>
          <w:i w:val="0"/>
          <w:iCs w:val="0"/>
          <w:color w:val="auto"/>
        </w:rPr>
      </w:pPr>
      <w:bookmarkStart w:id="25" w:name="4.2.5.3_____Training_Plan"/>
      <w:r w:rsidRPr="00B63AD8">
        <w:rPr>
          <w:rFonts w:hint="eastAsia"/>
          <w:i w:val="0"/>
          <w:iCs w:val="0"/>
          <w:color w:val="auto"/>
        </w:rPr>
        <w:t>我们相识于软件工程案例分析的课堂，经过自由组队、</w:t>
      </w:r>
      <w:r>
        <w:rPr>
          <w:rFonts w:hint="eastAsia"/>
          <w:i w:val="0"/>
          <w:iCs w:val="0"/>
          <w:color w:val="auto"/>
        </w:rPr>
        <w:t>组员互相认识介绍</w:t>
      </w:r>
      <w:r w:rsidR="00296D56">
        <w:rPr>
          <w:rFonts w:hint="eastAsia"/>
          <w:i w:val="0"/>
          <w:iCs w:val="0"/>
          <w:color w:val="auto"/>
        </w:rPr>
        <w:t>，负责了自己擅长的职责。</w:t>
      </w:r>
    </w:p>
    <w:p w14:paraId="439B3E27" w14:textId="5E62ECF9" w:rsidR="00950B00" w:rsidRDefault="00B63AD8" w:rsidP="00950B00">
      <w:pPr>
        <w:pStyle w:val="4"/>
      </w:pPr>
      <w:r>
        <w:t>4.2.5.3</w:t>
      </w:r>
      <w:r>
        <w:rPr>
          <w:rFonts w:ascii="Times New Roman" w:hAnsi="Times New Roman" w:cs="Times New Roman"/>
          <w:sz w:val="14"/>
          <w:szCs w:val="14"/>
        </w:rPr>
        <w:t xml:space="preserve">     </w:t>
      </w:r>
      <w:r>
        <w:t>培训计划</w:t>
      </w:r>
      <w:bookmarkEnd w:id="25"/>
    </w:p>
    <w:p w14:paraId="2E66EC3E" w14:textId="7A4B5876" w:rsidR="00296D56" w:rsidRDefault="00296D56" w:rsidP="007F57F3">
      <w:pPr>
        <w:pStyle w:val="infoblue"/>
        <w:ind w:left="0" w:firstLine="420"/>
        <w:rPr>
          <w:i w:val="0"/>
          <w:iCs w:val="0"/>
          <w:color w:val="auto"/>
        </w:rPr>
      </w:pPr>
      <w:bookmarkStart w:id="26" w:name="4.2.6__________Budget"/>
      <w:r w:rsidRPr="007F57F3">
        <w:rPr>
          <w:rFonts w:hint="eastAsia"/>
          <w:i w:val="0"/>
          <w:iCs w:val="0"/>
          <w:color w:val="auto"/>
        </w:rPr>
        <w:t>每周的软件工程</w:t>
      </w:r>
      <w:r w:rsidR="007F57F3" w:rsidRPr="007F57F3">
        <w:rPr>
          <w:rFonts w:hint="eastAsia"/>
          <w:i w:val="0"/>
          <w:iCs w:val="0"/>
          <w:color w:val="auto"/>
        </w:rPr>
        <w:t>案例分析课堂是我们的学习机会。另外计划由之前在各种实践课上由开发、测试、数据库设计等经验的组员</w:t>
      </w:r>
      <w:r w:rsidR="007F57F3">
        <w:rPr>
          <w:rFonts w:hint="eastAsia"/>
          <w:i w:val="0"/>
          <w:iCs w:val="0"/>
          <w:color w:val="auto"/>
        </w:rPr>
        <w:t>向其他组员介绍，互相学习和促进。</w:t>
      </w:r>
    </w:p>
    <w:p w14:paraId="378DA4D3" w14:textId="77777777" w:rsidR="000F35C0" w:rsidRPr="007F57F3" w:rsidRDefault="000F35C0" w:rsidP="007F57F3">
      <w:pPr>
        <w:pStyle w:val="infoblue"/>
        <w:ind w:left="0" w:firstLine="420"/>
        <w:rPr>
          <w:i w:val="0"/>
          <w:iCs w:val="0"/>
          <w:color w:val="auto"/>
        </w:rPr>
      </w:pPr>
    </w:p>
    <w:p w14:paraId="49B42D5A" w14:textId="48992B9D" w:rsidR="00950B00" w:rsidRDefault="00950B00" w:rsidP="00950B00">
      <w:pPr>
        <w:pStyle w:val="2"/>
      </w:pPr>
      <w:bookmarkStart w:id="27" w:name="4.3_______________Iteration_Plans"/>
      <w:bookmarkEnd w:id="26"/>
      <w:r>
        <w:t>4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迭代计划</w:t>
      </w:r>
      <w:bookmarkEnd w:id="27"/>
    </w:p>
    <w:p w14:paraId="203CC1E5" w14:textId="50E50586" w:rsidR="00950B00" w:rsidRDefault="0013633B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见后。</w:t>
      </w:r>
    </w:p>
    <w:p w14:paraId="7D11D8D7" w14:textId="77777777" w:rsidR="000F35C0" w:rsidRPr="0013633B" w:rsidRDefault="000F35C0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55E72CC1" w14:textId="4F3B97E7" w:rsidR="00950B00" w:rsidRDefault="00950B00" w:rsidP="00950B00">
      <w:pPr>
        <w:pStyle w:val="2"/>
      </w:pPr>
      <w:bookmarkStart w:id="28" w:name="4.4_______________Project_Monitoring_and"/>
      <w:r>
        <w:t>4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项目监测与控制</w:t>
      </w:r>
      <w:bookmarkEnd w:id="28"/>
    </w:p>
    <w:p w14:paraId="20ACDBA8" w14:textId="6ACF35B8" w:rsidR="00950B00" w:rsidRDefault="00950B00" w:rsidP="00950B00">
      <w:pPr>
        <w:pStyle w:val="3"/>
      </w:pPr>
      <w:bookmarkStart w:id="29" w:name="4.4.1__________Requirements_Management_P"/>
      <w:r>
        <w:t>4.4.1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需求管理计划</w:t>
      </w:r>
      <w:bookmarkEnd w:id="29"/>
    </w:p>
    <w:p w14:paraId="2A4CC3F0" w14:textId="22F23F29" w:rsidR="000F35C0" w:rsidRDefault="000F35C0" w:rsidP="000F35C0">
      <w:pPr>
        <w:pStyle w:val="infoblue"/>
        <w:ind w:left="0" w:firstLine="420"/>
        <w:rPr>
          <w:i w:val="0"/>
          <w:iCs w:val="0"/>
          <w:color w:val="auto"/>
        </w:rPr>
      </w:pPr>
      <w:r w:rsidRPr="000F35C0">
        <w:rPr>
          <w:rFonts w:hint="eastAsia"/>
          <w:i w:val="0"/>
          <w:iCs w:val="0"/>
          <w:color w:val="auto"/>
        </w:rPr>
        <w:t>由</w:t>
      </w:r>
      <w:r w:rsidR="004271B2">
        <w:rPr>
          <w:rFonts w:hint="eastAsia"/>
          <w:i w:val="0"/>
          <w:iCs w:val="0"/>
          <w:color w:val="auto"/>
        </w:rPr>
        <w:t>系统分析员进行初始需求分析，小组线上会议讨论、确定需求，系统分析员进行详细需求分析</w:t>
      </w:r>
      <w:r w:rsidR="00790953">
        <w:rPr>
          <w:rFonts w:hint="eastAsia"/>
          <w:i w:val="0"/>
          <w:iCs w:val="0"/>
          <w:color w:val="auto"/>
        </w:rPr>
        <w:t>，</w:t>
      </w:r>
      <w:r w:rsidR="004271B2">
        <w:rPr>
          <w:rFonts w:hint="eastAsia"/>
          <w:i w:val="0"/>
          <w:iCs w:val="0"/>
          <w:color w:val="auto"/>
        </w:rPr>
        <w:t>10</w:t>
      </w:r>
      <w:r w:rsidR="004271B2">
        <w:rPr>
          <w:rFonts w:hint="eastAsia"/>
          <w:i w:val="0"/>
          <w:iCs w:val="0"/>
          <w:color w:val="auto"/>
        </w:rPr>
        <w:t>月</w:t>
      </w:r>
      <w:r w:rsidR="004271B2">
        <w:rPr>
          <w:rFonts w:hint="eastAsia"/>
          <w:i w:val="0"/>
          <w:iCs w:val="0"/>
          <w:color w:val="auto"/>
        </w:rPr>
        <w:t>6</w:t>
      </w:r>
      <w:r w:rsidR="004271B2">
        <w:rPr>
          <w:rFonts w:hint="eastAsia"/>
          <w:i w:val="0"/>
          <w:iCs w:val="0"/>
          <w:color w:val="auto"/>
        </w:rPr>
        <w:t>日提交软件需求规约文档。</w:t>
      </w:r>
      <w:r w:rsidR="00790953">
        <w:rPr>
          <w:rFonts w:hint="eastAsia"/>
          <w:i w:val="0"/>
          <w:iCs w:val="0"/>
          <w:color w:val="auto"/>
        </w:rPr>
        <w:t>并经过教师评审，修改完成了需求规约的定稿。</w:t>
      </w:r>
    </w:p>
    <w:p w14:paraId="33B8627C" w14:textId="14B0A9D4" w:rsidR="004271B2" w:rsidRPr="000F35C0" w:rsidRDefault="004271B2" w:rsidP="000F35C0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后续，若有需求变更，经过提出</w:t>
      </w:r>
      <w:r>
        <w:rPr>
          <w:rFonts w:hint="eastAsia"/>
          <w:i w:val="0"/>
          <w:iCs w:val="0"/>
          <w:color w:val="auto"/>
        </w:rPr>
        <w:t>-</w:t>
      </w:r>
      <w:r>
        <w:rPr>
          <w:rFonts w:hint="eastAsia"/>
          <w:i w:val="0"/>
          <w:iCs w:val="0"/>
          <w:color w:val="auto"/>
        </w:rPr>
        <w:t>小组会议</w:t>
      </w:r>
      <w:r>
        <w:rPr>
          <w:rFonts w:hint="eastAsia"/>
          <w:i w:val="0"/>
          <w:iCs w:val="0"/>
          <w:color w:val="auto"/>
        </w:rPr>
        <w:t>-</w:t>
      </w:r>
      <w:r w:rsidR="00473EFA">
        <w:rPr>
          <w:rFonts w:hint="eastAsia"/>
          <w:i w:val="0"/>
          <w:iCs w:val="0"/>
          <w:color w:val="auto"/>
        </w:rPr>
        <w:t>确定变更需求流程，确定需求需要变更，并撰写相关文档。</w:t>
      </w:r>
    </w:p>
    <w:p w14:paraId="420DD9F3" w14:textId="77777777" w:rsidR="00950B00" w:rsidRDefault="00950B00" w:rsidP="00950B00">
      <w:pPr>
        <w:pStyle w:val="3"/>
      </w:pPr>
      <w:bookmarkStart w:id="30" w:name="4.4.2__________Schedule_Control_Plan"/>
      <w:r>
        <w:lastRenderedPageBreak/>
        <w:t>4.4.2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进度控制计划</w:t>
      </w:r>
      <w:bookmarkEnd w:id="30"/>
    </w:p>
    <w:p w14:paraId="26D326C6" w14:textId="07BCCF8C" w:rsidR="00C41010" w:rsidRP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31" w:name="4.4.3__________Budget_Control_Plan"/>
      <w:r w:rsidRPr="00C41010">
        <w:rPr>
          <w:rFonts w:hint="eastAsia"/>
          <w:i w:val="0"/>
          <w:iCs w:val="0"/>
          <w:color w:val="auto"/>
        </w:rPr>
        <w:t>在</w:t>
      </w:r>
      <w:r w:rsidR="00473EFA">
        <w:rPr>
          <w:rFonts w:hint="eastAsia"/>
          <w:i w:val="0"/>
          <w:iCs w:val="0"/>
          <w:color w:val="auto"/>
        </w:rPr>
        <w:t>文档上交前的</w:t>
      </w:r>
      <w:r w:rsidR="00473EFA">
        <w:rPr>
          <w:rFonts w:hint="eastAsia"/>
          <w:i w:val="0"/>
          <w:iCs w:val="0"/>
          <w:color w:val="auto"/>
        </w:rPr>
        <w:t>3</w:t>
      </w:r>
      <w:r w:rsidR="00473EFA">
        <w:rPr>
          <w:rFonts w:hint="eastAsia"/>
          <w:i w:val="0"/>
          <w:iCs w:val="0"/>
          <w:color w:val="auto"/>
        </w:rPr>
        <w:t>日，提交文档先行让小组成员进行审阅和提出修改意见，再利用</w:t>
      </w:r>
      <w:r w:rsidR="00DC4A14">
        <w:rPr>
          <w:rFonts w:hint="eastAsia"/>
          <w:i w:val="0"/>
          <w:iCs w:val="0"/>
          <w:color w:val="auto"/>
        </w:rPr>
        <w:t>这三天时间进行文档的完善和修改</w:t>
      </w:r>
      <w:r w:rsidR="00473EFA">
        <w:rPr>
          <w:rFonts w:hint="eastAsia"/>
          <w:i w:val="0"/>
          <w:iCs w:val="0"/>
          <w:color w:val="auto"/>
        </w:rPr>
        <w:t>，确保能在截止时间前完成相关工作。</w:t>
      </w:r>
    </w:p>
    <w:p w14:paraId="49686277" w14:textId="1F2871DF" w:rsidR="00950B00" w:rsidRDefault="00C41010" w:rsidP="00950B00">
      <w:pPr>
        <w:pStyle w:val="3"/>
      </w:pPr>
      <w:r>
        <w:t>4.4.3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预算控制计划</w:t>
      </w:r>
      <w:bookmarkEnd w:id="31"/>
    </w:p>
    <w:p w14:paraId="6DA52AD0" w14:textId="19EE6FC5" w:rsidR="0029602E" w:rsidRPr="004271B2" w:rsidRDefault="004271B2" w:rsidP="0029602E">
      <w:pPr>
        <w:pStyle w:val="infoblue"/>
        <w:ind w:left="0" w:firstLine="420"/>
        <w:rPr>
          <w:i w:val="0"/>
          <w:iCs w:val="0"/>
          <w:color w:val="auto"/>
        </w:rPr>
      </w:pPr>
      <w:r w:rsidRPr="004271B2">
        <w:rPr>
          <w:rFonts w:hint="eastAsia"/>
          <w:i w:val="0"/>
          <w:iCs w:val="0"/>
          <w:color w:val="auto"/>
        </w:rPr>
        <w:t>无</w:t>
      </w:r>
    </w:p>
    <w:p w14:paraId="56D9AE0D" w14:textId="77777777" w:rsidR="00950B00" w:rsidRDefault="00950B00" w:rsidP="00950B00">
      <w:pPr>
        <w:pStyle w:val="3"/>
      </w:pPr>
      <w:bookmarkStart w:id="32" w:name="4.4.4__________Quality_Control_Plan"/>
      <w:r>
        <w:t>4.4.4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质量控制计划</w:t>
      </w:r>
      <w:bookmarkEnd w:id="32"/>
    </w:p>
    <w:p w14:paraId="6226432E" w14:textId="73C6F9BA" w:rsidR="009D130B" w:rsidRPr="009D130B" w:rsidRDefault="009D130B" w:rsidP="009D130B">
      <w:pPr>
        <w:pStyle w:val="infoblue"/>
        <w:ind w:left="0" w:firstLine="420"/>
        <w:rPr>
          <w:i w:val="0"/>
          <w:iCs w:val="0"/>
          <w:color w:val="auto"/>
        </w:rPr>
      </w:pPr>
      <w:bookmarkStart w:id="33" w:name="4.4.5__________Reporting_Plan"/>
      <w:r w:rsidRPr="009D130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</w:t>
      </w:r>
      <w:r>
        <w:rPr>
          <w:rFonts w:hint="eastAsia"/>
          <w:i w:val="0"/>
          <w:iCs w:val="0"/>
          <w:color w:val="auto"/>
        </w:rPr>
        <w:t>。</w:t>
      </w:r>
    </w:p>
    <w:p w14:paraId="5CA28388" w14:textId="77777777" w:rsidR="00950B00" w:rsidRDefault="00950B00" w:rsidP="00950B00">
      <w:pPr>
        <w:pStyle w:val="3"/>
      </w:pPr>
      <w:r>
        <w:t>4.4.5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报告计划</w:t>
      </w:r>
      <w:bookmarkEnd w:id="33"/>
    </w:p>
    <w:p w14:paraId="4F0927FB" w14:textId="1FAD262E" w:rsidR="000A06B5" w:rsidRDefault="000A06B5" w:rsidP="000A06B5">
      <w:pPr>
        <w:pStyle w:val="infoblue"/>
        <w:ind w:left="0" w:firstLine="420"/>
        <w:rPr>
          <w:i w:val="0"/>
          <w:iCs w:val="0"/>
          <w:color w:val="auto"/>
        </w:rPr>
      </w:pPr>
      <w:bookmarkStart w:id="34" w:name="4.4.6__________Measurement_Plan"/>
      <w:r w:rsidRPr="000A06B5">
        <w:rPr>
          <w:rFonts w:hint="eastAsia"/>
          <w:i w:val="0"/>
          <w:iCs w:val="0"/>
          <w:color w:val="auto"/>
        </w:rPr>
        <w:t>内部报告</w:t>
      </w:r>
      <w:r>
        <w:rPr>
          <w:rFonts w:hint="eastAsia"/>
          <w:i w:val="0"/>
          <w:iCs w:val="0"/>
          <w:color w:val="auto"/>
        </w:rPr>
        <w:t>：每次</w:t>
      </w:r>
      <w:r w:rsidR="000F239E">
        <w:rPr>
          <w:rFonts w:hint="eastAsia"/>
          <w:i w:val="0"/>
          <w:iCs w:val="0"/>
          <w:color w:val="auto"/>
        </w:rPr>
        <w:t>腾讯会议或线下讨论结束，将</w:t>
      </w:r>
      <w:r w:rsidR="00522A94">
        <w:rPr>
          <w:rFonts w:hint="eastAsia"/>
          <w:i w:val="0"/>
          <w:iCs w:val="0"/>
          <w:color w:val="auto"/>
        </w:rPr>
        <w:t>会议</w:t>
      </w:r>
      <w:r w:rsidR="005F4F46">
        <w:rPr>
          <w:rFonts w:hint="eastAsia"/>
          <w:i w:val="0"/>
          <w:iCs w:val="0"/>
          <w:color w:val="auto"/>
        </w:rPr>
        <w:t>内容和修改意见等总结成文档，在交流群内共享，并督促相应组员进行文档的完善和修改。</w:t>
      </w:r>
    </w:p>
    <w:p w14:paraId="509E71CD" w14:textId="45ACFB31" w:rsidR="005F4F46" w:rsidRPr="000A06B5" w:rsidRDefault="005F4F46" w:rsidP="000A06B5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外部报告：主要为各种需要上交的文档，在提交前交由组员查看并提出修改建议，上交前认真检查，尽善尽美。</w:t>
      </w:r>
      <w:r w:rsidR="00BA7668">
        <w:rPr>
          <w:rFonts w:hint="eastAsia"/>
          <w:i w:val="0"/>
          <w:iCs w:val="0"/>
          <w:color w:val="auto"/>
        </w:rPr>
        <w:t>上交时间按照课程建议的时间进行。</w:t>
      </w:r>
    </w:p>
    <w:p w14:paraId="5A4B74C3" w14:textId="2D4FA203" w:rsidR="00950B00" w:rsidRDefault="000A06B5" w:rsidP="00950B00">
      <w:pPr>
        <w:pStyle w:val="3"/>
      </w:pPr>
      <w:r>
        <w:t>4.4.6</w:t>
      </w:r>
      <w:r>
        <w:rPr>
          <w:rFonts w:ascii="Times New Roman" w:hAnsi="Times New Roman" w:cs="Times New Roman"/>
          <w:sz w:val="14"/>
          <w:szCs w:val="14"/>
        </w:rPr>
        <w:t xml:space="preserve">          </w:t>
      </w:r>
      <w:r>
        <w:t>评测计划</w:t>
      </w:r>
      <w:bookmarkEnd w:id="34"/>
    </w:p>
    <w:p w14:paraId="1BCB3F39" w14:textId="068DADF0" w:rsidR="00950B00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r w:rsidRPr="00DC4A14">
        <w:rPr>
          <w:rFonts w:hint="eastAsia"/>
          <w:i w:val="0"/>
          <w:iCs w:val="0"/>
          <w:color w:val="auto"/>
        </w:rPr>
        <w:t>无</w:t>
      </w:r>
    </w:p>
    <w:p w14:paraId="5F453423" w14:textId="501309E8" w:rsidR="00950B00" w:rsidRDefault="00950B00" w:rsidP="00950B00">
      <w:pPr>
        <w:pStyle w:val="2"/>
      </w:pPr>
      <w:bookmarkStart w:id="35" w:name="4.5_______________Risk_Management_plan"/>
      <w:r>
        <w:t>4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风险管理计划</w:t>
      </w:r>
      <w:bookmarkEnd w:id="35"/>
    </w:p>
    <w:p w14:paraId="0DCBCD07" w14:textId="77777777" w:rsidR="00A67173" w:rsidRPr="00A67173" w:rsidRDefault="00A67173" w:rsidP="00A67173">
      <w:pPr>
        <w:pStyle w:val="infoblue"/>
        <w:ind w:left="0" w:firstLine="420"/>
        <w:rPr>
          <w:i w:val="0"/>
          <w:iCs w:val="0"/>
          <w:color w:val="auto"/>
        </w:rPr>
      </w:pPr>
      <w:bookmarkStart w:id="36" w:name="4.6_______________Close-out_Plan"/>
      <w:r w:rsidRPr="00A67173">
        <w:rPr>
          <w:i w:val="0"/>
          <w:iCs w:val="0"/>
          <w:color w:val="auto"/>
        </w:rPr>
        <w:t>在从项目开发阶段到最后软件的正式发布期间，做好项目的保密工作，小组成员对所有项目所有相关文档进行加密，做好备份工作。</w:t>
      </w:r>
    </w:p>
    <w:p w14:paraId="07430EF8" w14:textId="77777777" w:rsidR="00DC4A14" w:rsidRDefault="00DC4A14" w:rsidP="00950B00">
      <w:pPr>
        <w:pStyle w:val="1"/>
      </w:pPr>
      <w:bookmarkStart w:id="37" w:name="5.__________________Technical_Process_Pl"/>
      <w:bookmarkEnd w:id="36"/>
    </w:p>
    <w:p w14:paraId="6A78E72A" w14:textId="0770A3A8" w:rsidR="00950B00" w:rsidRDefault="00950B00" w:rsidP="00950B00">
      <w:pPr>
        <w:pStyle w:val="1"/>
      </w:pPr>
      <w:r>
        <w:t>5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技术流程计划</w:t>
      </w:r>
      <w:bookmarkEnd w:id="37"/>
    </w:p>
    <w:p w14:paraId="3B4924A1" w14:textId="588302D6" w:rsidR="00950B00" w:rsidRDefault="00950B00" w:rsidP="00950B00">
      <w:pPr>
        <w:pStyle w:val="2"/>
      </w:pPr>
      <w:bookmarkStart w:id="38" w:name="5.1_______________Development_Case"/>
      <w:r>
        <w:t>5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开发案例</w:t>
      </w:r>
      <w:bookmarkEnd w:id="38"/>
    </w:p>
    <w:p w14:paraId="0C39108F" w14:textId="6B28E0DF" w:rsidR="00DC4A14" w:rsidRPr="00DC4A14" w:rsidRDefault="00DC4A14" w:rsidP="00DC4A14">
      <w:pPr>
        <w:pStyle w:val="infoblue"/>
        <w:ind w:left="0" w:firstLine="420"/>
        <w:rPr>
          <w:i w:val="0"/>
          <w:iCs w:val="0"/>
          <w:color w:val="auto"/>
        </w:rPr>
      </w:pPr>
      <w:bookmarkStart w:id="39" w:name="5.2_______________Methods,_tools_and_tec"/>
      <w:r w:rsidRPr="00DC4A14">
        <w:rPr>
          <w:rFonts w:hint="eastAsia"/>
          <w:i w:val="0"/>
          <w:iCs w:val="0"/>
          <w:color w:val="auto"/>
        </w:rPr>
        <w:t>参考</w:t>
      </w:r>
      <w:r w:rsidRPr="00DC4A14">
        <w:rPr>
          <w:rFonts w:hint="eastAsia"/>
          <w:i w:val="0"/>
          <w:iCs w:val="0"/>
          <w:color w:val="auto"/>
        </w:rPr>
        <w:t>RUP_</w:t>
      </w:r>
      <w:r w:rsidRPr="00DC4A14">
        <w:rPr>
          <w:i w:val="0"/>
          <w:iCs w:val="0"/>
          <w:color w:val="auto"/>
        </w:rPr>
        <w:t>2000</w:t>
      </w:r>
      <w:r w:rsidRPr="00DC4A14">
        <w:rPr>
          <w:rFonts w:hint="eastAsia"/>
          <w:i w:val="0"/>
          <w:iCs w:val="0"/>
          <w:color w:val="auto"/>
        </w:rPr>
        <w:t>，</w:t>
      </w:r>
      <w:r w:rsidRPr="00DC4A14">
        <w:rPr>
          <w:rFonts w:hint="eastAsia"/>
          <w:i w:val="0"/>
          <w:iCs w:val="0"/>
          <w:color w:val="auto"/>
        </w:rPr>
        <w:t>RUP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Best</w:t>
      </w:r>
      <w:r w:rsidRPr="00DC4A14">
        <w:rPr>
          <w:i w:val="0"/>
          <w:iCs w:val="0"/>
          <w:color w:val="auto"/>
        </w:rPr>
        <w:t xml:space="preserve"> </w:t>
      </w:r>
      <w:r w:rsidRPr="00DC4A14">
        <w:rPr>
          <w:rFonts w:hint="eastAsia"/>
          <w:i w:val="0"/>
          <w:iCs w:val="0"/>
          <w:color w:val="auto"/>
        </w:rPr>
        <w:t>Practice</w:t>
      </w:r>
      <w:r w:rsidRPr="00DC4A14">
        <w:rPr>
          <w:rFonts w:hint="eastAsia"/>
          <w:i w:val="0"/>
          <w:iCs w:val="0"/>
          <w:color w:val="auto"/>
        </w:rPr>
        <w:t>，及以前做过的相关项目，网络资源等。</w:t>
      </w:r>
    </w:p>
    <w:p w14:paraId="5A18FB8B" w14:textId="32A20225" w:rsidR="00950B00" w:rsidRDefault="00950B00" w:rsidP="00950B00">
      <w:pPr>
        <w:pStyle w:val="2"/>
      </w:pPr>
      <w:r>
        <w:t>5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方法、工具和技术</w:t>
      </w:r>
      <w:bookmarkEnd w:id="39"/>
    </w:p>
    <w:p w14:paraId="350A56D4" w14:textId="4F8E7591" w:rsidR="00BA7668" w:rsidRPr="00BA7668" w:rsidRDefault="00BA7668" w:rsidP="00062461">
      <w:pPr>
        <w:pStyle w:val="infoblue"/>
        <w:ind w:left="0" w:firstLine="420"/>
        <w:jc w:val="both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.</w:t>
      </w:r>
      <w:r w:rsidRPr="00BA7668">
        <w:rPr>
          <w:i w:val="0"/>
          <w:iCs w:val="0"/>
          <w:color w:val="auto"/>
        </w:rPr>
        <w:t>项目采用了</w:t>
      </w:r>
      <w:r w:rsidRPr="00BA7668">
        <w:rPr>
          <w:i w:val="0"/>
          <w:iCs w:val="0"/>
          <w:color w:val="auto"/>
        </w:rPr>
        <w:t>RUP</w:t>
      </w:r>
      <w:r w:rsidRPr="00BA7668">
        <w:rPr>
          <w:i w:val="0"/>
          <w:iCs w:val="0"/>
          <w:color w:val="auto"/>
        </w:rPr>
        <w:t>的相关方法论，以用例分析为驱动，得出相关的软件需求说明书和用例模型；以架构设计为核心，在软件需求基础上进行</w:t>
      </w:r>
      <w:r w:rsidRPr="00BA7668">
        <w:rPr>
          <w:i w:val="0"/>
          <w:iCs w:val="0"/>
          <w:color w:val="auto"/>
        </w:rPr>
        <w:t>4+1</w:t>
      </w:r>
      <w:r w:rsidRPr="00BA7668">
        <w:rPr>
          <w:i w:val="0"/>
          <w:iCs w:val="0"/>
          <w:color w:val="auto"/>
        </w:rPr>
        <w:t>视图的架构设计，得出相关的分析模型；具体的增量迭代在需求和架构上不迭代，在后续的结队开发中进行迭代。</w:t>
      </w:r>
    </w:p>
    <w:p w14:paraId="20F88047" w14:textId="77777777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rFonts w:hint="eastAsia"/>
          <w:i w:val="0"/>
          <w:iCs w:val="0"/>
          <w:color w:val="auto"/>
        </w:rPr>
        <w:t>项目采用的工具和技术</w:t>
      </w:r>
    </w:p>
    <w:p w14:paraId="05A7ED23" w14:textId="77777777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1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需求采用</w:t>
      </w:r>
      <w:r w:rsidR="00DB5DA3">
        <w:rPr>
          <w:rFonts w:hint="eastAsia"/>
          <w:i w:val="0"/>
          <w:iCs w:val="0"/>
          <w:color w:val="auto"/>
        </w:rPr>
        <w:t>Enterprise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Architect</w:t>
      </w:r>
      <w:r w:rsidR="00DB5DA3">
        <w:rPr>
          <w:rFonts w:hint="eastAsia"/>
          <w:i w:val="0"/>
          <w:iCs w:val="0"/>
          <w:color w:val="auto"/>
        </w:rPr>
        <w:t>绘制</w:t>
      </w:r>
      <w:r w:rsidRPr="00BA7668">
        <w:rPr>
          <w:i w:val="0"/>
          <w:iCs w:val="0"/>
          <w:color w:val="auto"/>
        </w:rPr>
        <w:t>用例模型和业务对象模型，采用</w:t>
      </w:r>
      <w:r w:rsidR="00DB5DA3">
        <w:rPr>
          <w:rFonts w:hint="eastAsia"/>
          <w:i w:val="0"/>
          <w:iCs w:val="0"/>
          <w:color w:val="auto"/>
        </w:rPr>
        <w:t>Axure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rocess On</w:t>
      </w:r>
      <w:r w:rsidR="00DB5DA3">
        <w:rPr>
          <w:rFonts w:hint="eastAsia"/>
          <w:i w:val="0"/>
          <w:iCs w:val="0"/>
          <w:color w:val="auto"/>
        </w:rPr>
        <w:t>、</w:t>
      </w:r>
      <w:r w:rsidR="00DB5DA3">
        <w:rPr>
          <w:rFonts w:hint="eastAsia"/>
          <w:i w:val="0"/>
          <w:iCs w:val="0"/>
          <w:color w:val="auto"/>
        </w:rPr>
        <w:t>P</w:t>
      </w:r>
      <w:r w:rsidR="00DB5DA3">
        <w:rPr>
          <w:i w:val="0"/>
          <w:iCs w:val="0"/>
          <w:color w:val="auto"/>
        </w:rPr>
        <w:t>ixso</w:t>
      </w:r>
      <w:r w:rsidRPr="00BA7668">
        <w:rPr>
          <w:i w:val="0"/>
          <w:iCs w:val="0"/>
          <w:color w:val="auto"/>
        </w:rPr>
        <w:t>开发界面原型。采用</w:t>
      </w:r>
      <w:r w:rsidRPr="00BA7668">
        <w:rPr>
          <w:i w:val="0"/>
          <w:iCs w:val="0"/>
          <w:color w:val="auto"/>
        </w:rPr>
        <w:t>Word</w:t>
      </w:r>
      <w:r w:rsidR="00DB5DA3">
        <w:rPr>
          <w:rFonts w:hint="eastAsia"/>
          <w:i w:val="0"/>
          <w:iCs w:val="0"/>
          <w:color w:val="auto"/>
        </w:rPr>
        <w:t>撰写</w:t>
      </w:r>
      <w:r w:rsidRPr="00BA7668">
        <w:rPr>
          <w:i w:val="0"/>
          <w:iCs w:val="0"/>
          <w:color w:val="auto"/>
        </w:rPr>
        <w:t>软件需求说明书</w:t>
      </w:r>
      <w:r w:rsidR="00F92763">
        <w:rPr>
          <w:rFonts w:hint="eastAsia"/>
          <w:i w:val="0"/>
          <w:iCs w:val="0"/>
          <w:color w:val="auto"/>
        </w:rPr>
        <w:t>等文档</w:t>
      </w:r>
      <w:r w:rsidRPr="00BA7668">
        <w:rPr>
          <w:i w:val="0"/>
          <w:iCs w:val="0"/>
          <w:color w:val="auto"/>
        </w:rPr>
        <w:t>。</w:t>
      </w:r>
    </w:p>
    <w:p w14:paraId="4D88B656" w14:textId="4B82B299" w:rsidR="00BA7668" w:rsidRPr="00BA7668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2.</w:t>
      </w:r>
      <w:r w:rsidR="00062461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采用</w:t>
      </w:r>
      <w:r w:rsidR="00DB5DA3">
        <w:rPr>
          <w:rFonts w:hint="eastAsia"/>
          <w:i w:val="0"/>
          <w:iCs w:val="0"/>
          <w:color w:val="auto"/>
        </w:rPr>
        <w:t>Microsoft</w:t>
      </w:r>
      <w:r w:rsidR="00DB5DA3">
        <w:rPr>
          <w:i w:val="0"/>
          <w:iCs w:val="0"/>
          <w:color w:val="auto"/>
        </w:rPr>
        <w:t xml:space="preserve"> </w:t>
      </w:r>
      <w:r w:rsidR="00DB5DA3">
        <w:rPr>
          <w:rFonts w:hint="eastAsia"/>
          <w:i w:val="0"/>
          <w:iCs w:val="0"/>
          <w:color w:val="auto"/>
        </w:rPr>
        <w:t>Project</w:t>
      </w:r>
      <w:r w:rsidR="00DB5DA3">
        <w:rPr>
          <w:rFonts w:hint="eastAsia"/>
          <w:i w:val="0"/>
          <w:iCs w:val="0"/>
          <w:color w:val="auto"/>
        </w:rPr>
        <w:t>进行软件项目管理，绘制甘特图等</w:t>
      </w:r>
      <w:r w:rsidR="00F92763">
        <w:rPr>
          <w:rFonts w:hint="eastAsia"/>
          <w:i w:val="0"/>
          <w:iCs w:val="0"/>
          <w:color w:val="auto"/>
        </w:rPr>
        <w:t>；采用</w:t>
      </w:r>
      <w:r w:rsidR="00F92763">
        <w:rPr>
          <w:rFonts w:hint="eastAsia"/>
          <w:i w:val="0"/>
          <w:iCs w:val="0"/>
          <w:color w:val="auto"/>
        </w:rPr>
        <w:t>Git/Github</w:t>
      </w:r>
      <w:r w:rsidR="00F92763">
        <w:rPr>
          <w:rFonts w:hint="eastAsia"/>
          <w:i w:val="0"/>
          <w:iCs w:val="0"/>
          <w:color w:val="auto"/>
        </w:rPr>
        <w:t>进行版本控制。</w:t>
      </w:r>
    </w:p>
    <w:p w14:paraId="5C18BE3A" w14:textId="16410280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3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编码采用</w:t>
      </w:r>
      <w:r w:rsidR="00062461">
        <w:rPr>
          <w:rFonts w:hint="eastAsia"/>
          <w:i w:val="0"/>
          <w:iCs w:val="0"/>
          <w:color w:val="auto"/>
        </w:rPr>
        <w:t>Eclipse</w:t>
      </w:r>
      <w:r w:rsidRPr="00BA7668">
        <w:rPr>
          <w:i w:val="0"/>
          <w:iCs w:val="0"/>
          <w:color w:val="auto"/>
        </w:rPr>
        <w:t>完成</w:t>
      </w:r>
      <w:r w:rsidR="00DB5DA3">
        <w:rPr>
          <w:rFonts w:hint="eastAsia"/>
          <w:i w:val="0"/>
          <w:iCs w:val="0"/>
          <w:color w:val="auto"/>
        </w:rPr>
        <w:t>Java</w:t>
      </w:r>
      <w:r w:rsidR="00DB5DA3">
        <w:rPr>
          <w:rFonts w:hint="eastAsia"/>
          <w:i w:val="0"/>
          <w:iCs w:val="0"/>
          <w:color w:val="auto"/>
        </w:rPr>
        <w:t>程序</w:t>
      </w:r>
      <w:r w:rsidRPr="00BA7668">
        <w:rPr>
          <w:i w:val="0"/>
          <w:iCs w:val="0"/>
          <w:color w:val="auto"/>
        </w:rPr>
        <w:t>编码。采用</w:t>
      </w:r>
      <w:r w:rsidRPr="00BA7668">
        <w:rPr>
          <w:i w:val="0"/>
          <w:iCs w:val="0"/>
          <w:color w:val="auto"/>
        </w:rPr>
        <w:t>PL/SQL Developer</w:t>
      </w:r>
      <w:r w:rsidR="00DB5DA3">
        <w:rPr>
          <w:rFonts w:hint="eastAsia"/>
          <w:i w:val="0"/>
          <w:iCs w:val="0"/>
          <w:color w:val="auto"/>
        </w:rPr>
        <w:t>及</w:t>
      </w:r>
      <w:r w:rsidR="00DB5DA3">
        <w:rPr>
          <w:rFonts w:hint="eastAsia"/>
          <w:i w:val="0"/>
          <w:iCs w:val="0"/>
          <w:color w:val="auto"/>
        </w:rPr>
        <w:t>Oracle</w:t>
      </w:r>
      <w:r w:rsidR="00DB5DA3">
        <w:rPr>
          <w:rFonts w:hint="eastAsia"/>
          <w:i w:val="0"/>
          <w:iCs w:val="0"/>
          <w:color w:val="auto"/>
        </w:rPr>
        <w:t>数据库</w:t>
      </w:r>
      <w:r w:rsidRPr="00BA7668">
        <w:rPr>
          <w:i w:val="0"/>
          <w:iCs w:val="0"/>
          <w:color w:val="auto"/>
        </w:rPr>
        <w:t>完成后台数据库表和存储过程编码。</w:t>
      </w:r>
    </w:p>
    <w:p w14:paraId="7965F57F" w14:textId="5A24FBB5" w:rsidR="00BA7668" w:rsidRPr="00BA7668" w:rsidRDefault="00BA7668" w:rsidP="00BA7668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4.</w:t>
      </w:r>
      <w:r w:rsidR="00062461">
        <w:rPr>
          <w:i w:val="0"/>
          <w:iCs w:val="0"/>
          <w:color w:val="auto"/>
        </w:rPr>
        <w:t xml:space="preserve"> </w:t>
      </w:r>
      <w:r w:rsidRPr="00BA7668">
        <w:rPr>
          <w:i w:val="0"/>
          <w:iCs w:val="0"/>
          <w:color w:val="auto"/>
        </w:rPr>
        <w:t>测试采用</w:t>
      </w:r>
      <w:r w:rsidRPr="00BA7668">
        <w:rPr>
          <w:i w:val="0"/>
          <w:iCs w:val="0"/>
          <w:color w:val="auto"/>
        </w:rPr>
        <w:t>Nunit</w:t>
      </w:r>
      <w:r w:rsidRPr="00BA7668">
        <w:rPr>
          <w:i w:val="0"/>
          <w:iCs w:val="0"/>
          <w:color w:val="auto"/>
        </w:rPr>
        <w:t>进行单元测试，</w:t>
      </w:r>
      <w:r w:rsidR="00F92763">
        <w:rPr>
          <w:rFonts w:hint="eastAsia"/>
          <w:i w:val="0"/>
          <w:iCs w:val="0"/>
          <w:color w:val="auto"/>
        </w:rPr>
        <w:t>黑盒和白盒搭配进行</w:t>
      </w:r>
      <w:r w:rsidRPr="00BA7668">
        <w:rPr>
          <w:i w:val="0"/>
          <w:iCs w:val="0"/>
          <w:color w:val="auto"/>
        </w:rPr>
        <w:t>。</w:t>
      </w:r>
    </w:p>
    <w:p w14:paraId="586E84E4" w14:textId="6A218B21" w:rsidR="00F92763" w:rsidRDefault="00BA7668" w:rsidP="00F92763">
      <w:pPr>
        <w:pStyle w:val="infoblue"/>
        <w:ind w:left="0" w:firstLine="420"/>
        <w:rPr>
          <w:i w:val="0"/>
          <w:iCs w:val="0"/>
          <w:color w:val="auto"/>
        </w:rPr>
      </w:pPr>
      <w:r w:rsidRPr="00BA7668">
        <w:rPr>
          <w:i w:val="0"/>
          <w:iCs w:val="0"/>
          <w:color w:val="auto"/>
        </w:rPr>
        <w:t>5.</w:t>
      </w:r>
      <w:r w:rsidR="00F92763">
        <w:rPr>
          <w:i w:val="0"/>
          <w:iCs w:val="0"/>
          <w:color w:val="auto"/>
        </w:rPr>
        <w:t xml:space="preserve"> </w:t>
      </w:r>
      <w:r w:rsidR="00F92763">
        <w:rPr>
          <w:rFonts w:hint="eastAsia"/>
          <w:i w:val="0"/>
          <w:iCs w:val="0"/>
          <w:color w:val="auto"/>
        </w:rPr>
        <w:t>项目编写过程中注意参考相关文档标准、命名规范等。</w:t>
      </w:r>
    </w:p>
    <w:p w14:paraId="54F9DA9A" w14:textId="23E34F53" w:rsidR="00950B00" w:rsidRDefault="00950B00" w:rsidP="00950B00">
      <w:pPr>
        <w:pStyle w:val="2"/>
      </w:pPr>
      <w:bookmarkStart w:id="40" w:name="5.3_______________Infrastructure_Plan"/>
      <w:r>
        <w:lastRenderedPageBreak/>
        <w:t>5.3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基础设施计划</w:t>
      </w:r>
      <w:bookmarkEnd w:id="40"/>
    </w:p>
    <w:p w14:paraId="10443644" w14:textId="31A8B052" w:rsidR="00950B00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无</w:t>
      </w:r>
    </w:p>
    <w:p w14:paraId="7EB21DE7" w14:textId="527339C4" w:rsidR="00F92763" w:rsidRDefault="00F92763" w:rsidP="00950B00">
      <w:pPr>
        <w:pStyle w:val="infoblue"/>
      </w:pPr>
    </w:p>
    <w:p w14:paraId="23E28CE5" w14:textId="0F0BF9C4" w:rsidR="00950B00" w:rsidRDefault="00950B00" w:rsidP="00950B00">
      <w:pPr>
        <w:pStyle w:val="2"/>
      </w:pPr>
      <w:bookmarkStart w:id="41" w:name="5.4_______________Product_Acceptance_Pla"/>
      <w:r>
        <w:t>5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产品验收计划</w:t>
      </w:r>
      <w:bookmarkEnd w:id="41"/>
    </w:p>
    <w:p w14:paraId="6107A39C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bookmarkStart w:id="42" w:name="6.__________________Supporting_Process_P"/>
      <w:r w:rsidRPr="0013633B">
        <w:rPr>
          <w:i w:val="0"/>
          <w:iCs w:val="0"/>
          <w:color w:val="auto"/>
        </w:rPr>
        <w:t xml:space="preserve">2.2.1 </w:t>
      </w:r>
      <w:r w:rsidRPr="0013633B">
        <w:rPr>
          <w:i w:val="0"/>
          <w:iCs w:val="0"/>
          <w:color w:val="auto"/>
        </w:rPr>
        <w:t>代码的验收</w:t>
      </w:r>
    </w:p>
    <w:p w14:paraId="7D1C855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审，代码编写符合</w:t>
      </w:r>
      <w:r w:rsidRPr="0013633B">
        <w:rPr>
          <w:i w:val="0"/>
          <w:iCs w:val="0"/>
          <w:color w:val="auto"/>
        </w:rPr>
        <w:t>HB6465</w:t>
      </w:r>
      <w:r w:rsidRPr="0013633B">
        <w:rPr>
          <w:i w:val="0"/>
          <w:iCs w:val="0"/>
          <w:color w:val="auto"/>
        </w:rPr>
        <w:t>标准，与文档说明保持一致，代码书写风格统一，采用标准规范，没有下列错误：由于软件缺陷造成丢失数据，不符合设计要求，响应时间太长无法接受等问题。</w:t>
      </w:r>
    </w:p>
    <w:p w14:paraId="4A353DFD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2</w:t>
      </w:r>
      <w:r w:rsidRPr="0013633B">
        <w:rPr>
          <w:i w:val="0"/>
          <w:iCs w:val="0"/>
          <w:color w:val="auto"/>
        </w:rPr>
        <w:t>文档验收</w:t>
      </w:r>
    </w:p>
    <w:p w14:paraId="779800D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最后在发布之前进行小组内评</w:t>
      </w:r>
      <w:r w:rsidRPr="0013633B">
        <w:rPr>
          <w:rFonts w:hint="eastAsia"/>
          <w:i w:val="0"/>
          <w:iCs w:val="0"/>
          <w:color w:val="auto"/>
        </w:rPr>
        <w:t>审</w:t>
      </w:r>
      <w:r w:rsidRPr="0013633B">
        <w:rPr>
          <w:i w:val="0"/>
          <w:iCs w:val="0"/>
          <w:color w:val="auto"/>
        </w:rPr>
        <w:t>，文档</w:t>
      </w:r>
      <w:r w:rsidRPr="0013633B">
        <w:rPr>
          <w:rFonts w:hint="eastAsia"/>
          <w:i w:val="0"/>
          <w:iCs w:val="0"/>
          <w:color w:val="auto"/>
        </w:rPr>
        <w:t>各式符合</w:t>
      </w:r>
      <w:r w:rsidRPr="0013633B">
        <w:rPr>
          <w:rFonts w:hint="eastAsia"/>
          <w:i w:val="0"/>
          <w:iCs w:val="0"/>
          <w:color w:val="auto"/>
        </w:rPr>
        <w:t>HB</w:t>
      </w:r>
      <w:r w:rsidRPr="0013633B">
        <w:rPr>
          <w:i w:val="0"/>
          <w:iCs w:val="0"/>
          <w:color w:val="auto"/>
        </w:rPr>
        <w:t>6465</w:t>
      </w:r>
      <w:r w:rsidRPr="0013633B">
        <w:rPr>
          <w:rFonts w:hint="eastAsia"/>
          <w:i w:val="0"/>
          <w:iCs w:val="0"/>
          <w:color w:val="auto"/>
        </w:rPr>
        <w:t>标准，功能符合需求</w:t>
      </w:r>
      <w:r w:rsidRPr="0013633B">
        <w:rPr>
          <w:i w:val="0"/>
          <w:iCs w:val="0"/>
          <w:color w:val="auto"/>
        </w:rPr>
        <w:t>要求，清晰易读，没有语病与歧义。</w:t>
      </w:r>
    </w:p>
    <w:p w14:paraId="1D64B0C4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3</w:t>
      </w:r>
      <w:r w:rsidRPr="0013633B">
        <w:rPr>
          <w:i w:val="0"/>
          <w:iCs w:val="0"/>
          <w:color w:val="auto"/>
        </w:rPr>
        <w:t>服务验收</w:t>
      </w:r>
    </w:p>
    <w:p w14:paraId="3ADE0A79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服务硬件达到文档说明的要求，人员技术考核合格。</w:t>
      </w:r>
    </w:p>
    <w:p w14:paraId="7344916E" w14:textId="77777777" w:rsidR="00C41010" w:rsidRPr="0013633B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2.2.4</w:t>
      </w:r>
      <w:r w:rsidRPr="0013633B">
        <w:rPr>
          <w:i w:val="0"/>
          <w:iCs w:val="0"/>
          <w:color w:val="auto"/>
        </w:rPr>
        <w:t>完成项目的最迟期限</w:t>
      </w:r>
    </w:p>
    <w:p w14:paraId="288C221F" w14:textId="02D58017" w:rsidR="00C41010" w:rsidRDefault="00C41010" w:rsidP="00C41010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从</w:t>
      </w:r>
      <w:r w:rsidRPr="0013633B">
        <w:rPr>
          <w:i w:val="0"/>
          <w:iCs w:val="0"/>
          <w:color w:val="auto"/>
        </w:rPr>
        <w:t>2022</w:t>
      </w:r>
      <w:r w:rsidRPr="0013633B">
        <w:rPr>
          <w:rFonts w:hint="eastAsia"/>
          <w:i w:val="0"/>
          <w:iCs w:val="0"/>
          <w:color w:val="auto"/>
        </w:rPr>
        <w:t>年</w:t>
      </w:r>
      <w:r w:rsidRPr="0013633B">
        <w:rPr>
          <w:rFonts w:hint="eastAsia"/>
          <w:i w:val="0"/>
          <w:iCs w:val="0"/>
          <w:color w:val="auto"/>
        </w:rPr>
        <w:t>9</w:t>
      </w:r>
      <w:r w:rsidRPr="0013633B">
        <w:rPr>
          <w:rFonts w:hint="eastAsia"/>
          <w:i w:val="0"/>
          <w:iCs w:val="0"/>
          <w:color w:val="auto"/>
        </w:rPr>
        <w:t>月</w:t>
      </w:r>
      <w:r w:rsidRPr="0013633B">
        <w:rPr>
          <w:rFonts w:hint="eastAsia"/>
          <w:i w:val="0"/>
          <w:iCs w:val="0"/>
          <w:color w:val="auto"/>
        </w:rPr>
        <w:t>2</w:t>
      </w:r>
      <w:r w:rsidRPr="0013633B">
        <w:rPr>
          <w:i w:val="0"/>
          <w:iCs w:val="0"/>
          <w:color w:val="auto"/>
        </w:rPr>
        <w:t>2</w:t>
      </w:r>
      <w:r w:rsidRPr="0013633B">
        <w:rPr>
          <w:rFonts w:hint="eastAsia"/>
          <w:i w:val="0"/>
          <w:iCs w:val="0"/>
          <w:color w:val="auto"/>
        </w:rPr>
        <w:t>日</w:t>
      </w:r>
      <w:r w:rsidRPr="0013633B">
        <w:rPr>
          <w:i w:val="0"/>
          <w:iCs w:val="0"/>
          <w:color w:val="auto"/>
        </w:rPr>
        <w:t>开始至</w:t>
      </w:r>
      <w:r w:rsidRPr="0013633B">
        <w:rPr>
          <w:rFonts w:hint="eastAsia"/>
          <w:i w:val="0"/>
          <w:iCs w:val="0"/>
          <w:color w:val="auto"/>
        </w:rPr>
        <w:t>课程结束</w:t>
      </w:r>
      <w:r w:rsidRPr="0013633B">
        <w:rPr>
          <w:i w:val="0"/>
          <w:iCs w:val="0"/>
          <w:color w:val="auto"/>
        </w:rPr>
        <w:t>，完成整个系统的需求分析说明书、开发计划说明</w:t>
      </w:r>
      <w:r w:rsidRPr="0013633B">
        <w:rPr>
          <w:rFonts w:hint="eastAsia"/>
          <w:i w:val="0"/>
          <w:iCs w:val="0"/>
          <w:color w:val="auto"/>
        </w:rPr>
        <w:t>书</w:t>
      </w:r>
      <w:r w:rsidRPr="0013633B">
        <w:rPr>
          <w:i w:val="0"/>
          <w:iCs w:val="0"/>
          <w:color w:val="auto"/>
        </w:rPr>
        <w:t>、系统设计书、项目测试、</w:t>
      </w:r>
      <w:r w:rsidRPr="0013633B">
        <w:rPr>
          <w:rFonts w:hint="eastAsia"/>
          <w:i w:val="0"/>
          <w:iCs w:val="0"/>
          <w:color w:val="auto"/>
        </w:rPr>
        <w:t>项目原型设计、用户手册等文档</w:t>
      </w:r>
      <w:r w:rsidRPr="0013633B">
        <w:rPr>
          <w:i w:val="0"/>
          <w:iCs w:val="0"/>
          <w:color w:val="auto"/>
        </w:rPr>
        <w:t>，对概念模型、存储模式、完整性控制等进行定义，对系统功能各模块进行详细设计，定义数据库总体结构、编码命名规范，并发布。</w:t>
      </w:r>
      <w:r w:rsidRPr="0013633B">
        <w:rPr>
          <w:rFonts w:hint="eastAsia"/>
          <w:i w:val="0"/>
          <w:iCs w:val="0"/>
          <w:color w:val="auto"/>
        </w:rPr>
        <w:t>验收日期为</w:t>
      </w:r>
      <w:r>
        <w:rPr>
          <w:rFonts w:hint="eastAsia"/>
          <w:i w:val="0"/>
          <w:iCs w:val="0"/>
          <w:color w:val="auto"/>
        </w:rPr>
        <w:t>2022/12/08</w:t>
      </w:r>
      <w:r w:rsidRPr="0013633B">
        <w:rPr>
          <w:rFonts w:hint="eastAsia"/>
          <w:i w:val="0"/>
          <w:iCs w:val="0"/>
          <w:color w:val="auto"/>
        </w:rPr>
        <w:t>。</w:t>
      </w:r>
    </w:p>
    <w:p w14:paraId="539FAE13" w14:textId="77777777" w:rsidR="00F92763" w:rsidRDefault="00F92763" w:rsidP="00C41010">
      <w:pPr>
        <w:pStyle w:val="infoblue"/>
        <w:ind w:left="0" w:firstLine="420"/>
        <w:rPr>
          <w:i w:val="0"/>
          <w:iCs w:val="0"/>
          <w:color w:val="auto"/>
        </w:rPr>
      </w:pPr>
    </w:p>
    <w:p w14:paraId="5C6FDF5B" w14:textId="0DF16562" w:rsidR="00950B00" w:rsidRDefault="00950B00" w:rsidP="00950B00">
      <w:pPr>
        <w:pStyle w:val="1"/>
      </w:pPr>
      <w:r>
        <w:t>6.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rPr>
          <w:rFonts w:ascii="Times New Roman" w:hAnsi="Times New Roman" w:cs="Times New Roman"/>
          <w:sz w:val="14"/>
          <w:szCs w:val="14"/>
        </w:rPr>
        <w:t xml:space="preserve"> </w:t>
      </w:r>
      <w:r>
        <w:t>支持流程计划</w:t>
      </w:r>
      <w:bookmarkEnd w:id="42"/>
    </w:p>
    <w:p w14:paraId="4AD8837E" w14:textId="56939A70" w:rsidR="00950B00" w:rsidRDefault="00950B00" w:rsidP="00950B00">
      <w:pPr>
        <w:pStyle w:val="2"/>
      </w:pPr>
      <w:bookmarkStart w:id="43" w:name="6.1_______________Configuration_Manageme"/>
      <w:r>
        <w:t>6.1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44" w:name="OLE_LINK1"/>
      <w:r>
        <w:t>配置管理计划</w:t>
      </w:r>
      <w:bookmarkEnd w:id="43"/>
      <w:bookmarkEnd w:id="44"/>
    </w:p>
    <w:p w14:paraId="7798A9BA" w14:textId="187E4BB8" w:rsidR="00C205EC" w:rsidRDefault="00C205EC" w:rsidP="00C205EC">
      <w:pPr>
        <w:pStyle w:val="infoblue"/>
        <w:ind w:left="0" w:firstLine="420"/>
        <w:rPr>
          <w:i w:val="0"/>
          <w:iCs w:val="0"/>
          <w:color w:val="auto"/>
        </w:rPr>
      </w:pPr>
      <w:r w:rsidRPr="00C205EC">
        <w:rPr>
          <w:rFonts w:hint="eastAsia"/>
          <w:i w:val="0"/>
          <w:iCs w:val="0"/>
          <w:color w:val="auto"/>
        </w:rPr>
        <w:t>见后</w:t>
      </w:r>
      <w:r>
        <w:rPr>
          <w:rFonts w:hint="eastAsia"/>
          <w:i w:val="0"/>
          <w:iCs w:val="0"/>
          <w:color w:val="auto"/>
        </w:rPr>
        <w:t>续文档。</w:t>
      </w:r>
    </w:p>
    <w:p w14:paraId="402B9D4C" w14:textId="42B16B72" w:rsidR="00FD7153" w:rsidRDefault="00FD7153" w:rsidP="00FD7153">
      <w:pPr>
        <w:pStyle w:val="infoblue"/>
        <w:ind w:left="0" w:firstLine="420"/>
        <w:rPr>
          <w:i w:val="0"/>
          <w:iCs w:val="0"/>
          <w:color w:val="auto"/>
        </w:rPr>
      </w:pPr>
      <w:r w:rsidRPr="00FD7153">
        <w:rPr>
          <w:i w:val="0"/>
          <w:iCs w:val="0"/>
          <w:color w:val="auto"/>
        </w:rPr>
        <w:t>指导配置管理人员如何建立配置库，并利用配置库管理所有配置项，从而提供配置项的存取和检索功能，有利于配置项的更改控制，保证配置项的完整性和可跟踪性。</w:t>
      </w:r>
    </w:p>
    <w:p w14:paraId="528FC981" w14:textId="10EFE082" w:rsidR="00C205EC" w:rsidRPr="00C205EC" w:rsidRDefault="00C205EC" w:rsidP="002262F6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配置经理建立文档命名要求和利用</w:t>
      </w:r>
      <w:r>
        <w:rPr>
          <w:rFonts w:hint="eastAsia"/>
          <w:i w:val="0"/>
          <w:iCs w:val="0"/>
          <w:color w:val="auto"/>
        </w:rPr>
        <w:t>Git</w:t>
      </w:r>
      <w:r>
        <w:rPr>
          <w:rFonts w:hint="eastAsia"/>
          <w:i w:val="0"/>
          <w:iCs w:val="0"/>
          <w:color w:val="auto"/>
        </w:rPr>
        <w:t>版本控制工具建立的配置库，定期上传文件，保证文件、代码得到妥善保存。</w:t>
      </w:r>
    </w:p>
    <w:p w14:paraId="080BA137" w14:textId="2D4A91A9" w:rsidR="00950B00" w:rsidRDefault="00950B00" w:rsidP="00950B00">
      <w:pPr>
        <w:pStyle w:val="2"/>
      </w:pPr>
      <w:bookmarkStart w:id="45" w:name="6.2_______________Evaluation_Plan"/>
      <w:r>
        <w:t>6.2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评估计划</w:t>
      </w:r>
      <w:bookmarkEnd w:id="45"/>
    </w:p>
    <w:p w14:paraId="593213F7" w14:textId="1B71DABA" w:rsidR="002262F6" w:rsidRPr="002262F6" w:rsidRDefault="002262F6" w:rsidP="002262F6">
      <w:pPr>
        <w:pStyle w:val="infoblue"/>
        <w:ind w:left="0" w:firstLine="420"/>
        <w:rPr>
          <w:i w:val="0"/>
          <w:iCs w:val="0"/>
          <w:color w:val="auto"/>
        </w:rPr>
      </w:pPr>
      <w:bookmarkStart w:id="46" w:name="6.3_______________Documentation_Plan"/>
      <w:r w:rsidRPr="002262F6">
        <w:rPr>
          <w:rFonts w:hint="eastAsia"/>
          <w:i w:val="0"/>
          <w:iCs w:val="0"/>
          <w:color w:val="auto"/>
        </w:rPr>
        <w:t>边</w:t>
      </w:r>
      <w:r>
        <w:rPr>
          <w:rFonts w:hint="eastAsia"/>
          <w:i w:val="0"/>
          <w:iCs w:val="0"/>
          <w:color w:val="auto"/>
        </w:rPr>
        <w:t>编写代码边测试。</w:t>
      </w:r>
    </w:p>
    <w:p w14:paraId="1475850F" w14:textId="7134C82A" w:rsidR="00950B00" w:rsidRDefault="002262F6" w:rsidP="00950B00">
      <w:pPr>
        <w:pStyle w:val="2"/>
      </w:pPr>
      <w:r>
        <w:t>6.3</w:t>
      </w:r>
      <w:r>
        <w:rPr>
          <w:rFonts w:ascii="Times New Roman" w:hAnsi="Times New Roman" w:cs="Times New Roman"/>
          <w:sz w:val="14"/>
          <w:szCs w:val="14"/>
        </w:rPr>
        <w:t xml:space="preserve">  </w:t>
      </w:r>
      <w:bookmarkStart w:id="47" w:name="OLE_LINK2"/>
      <w:r>
        <w:t>文档计划</w:t>
      </w:r>
      <w:bookmarkEnd w:id="46"/>
      <w:bookmarkEnd w:id="47"/>
    </w:p>
    <w:p w14:paraId="11EBCE7B" w14:textId="77777777" w:rsidR="00AF0F3F" w:rsidRPr="00AF0F3F" w:rsidRDefault="00AF0F3F" w:rsidP="00AF0F3F">
      <w:pPr>
        <w:pStyle w:val="infoblue"/>
        <w:ind w:left="0" w:firstLine="420"/>
        <w:rPr>
          <w:i w:val="0"/>
          <w:iCs w:val="0"/>
          <w:color w:val="auto"/>
        </w:rPr>
      </w:pPr>
      <w:bookmarkStart w:id="48" w:name="6.4_______________Quality_Assurance_Plan"/>
      <w:r w:rsidRPr="00AF0F3F">
        <w:rPr>
          <w:rFonts w:hint="eastAsia"/>
          <w:i w:val="0"/>
          <w:iCs w:val="0"/>
          <w:color w:val="auto"/>
        </w:rPr>
        <w:t>作为管理完善的项目文档，管理者完全可以依顺它的轨迹看清整个项目进展的脉络，同时通过对阶段性文档的把握使整个项目质量得到很好的掌控。制定一套完整有序的项目文档管理规定十分必要，其作用有以下</w:t>
      </w:r>
      <w:r w:rsidRPr="00AF0F3F">
        <w:rPr>
          <w:i w:val="0"/>
          <w:iCs w:val="0"/>
          <w:color w:val="auto"/>
        </w:rPr>
        <w:t>6</w:t>
      </w:r>
      <w:r w:rsidRPr="00AF0F3F">
        <w:rPr>
          <w:i w:val="0"/>
          <w:iCs w:val="0"/>
          <w:color w:val="auto"/>
        </w:rPr>
        <w:t>个方面。</w:t>
      </w:r>
    </w:p>
    <w:p w14:paraId="6F66F18A" w14:textId="48307E3A" w:rsidR="00AF0F3F" w:rsidRPr="00A85F16" w:rsidRDefault="00AF0F3F" w:rsidP="00361371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管理者管理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它是项目管理者了解开发进度、存在的问题和预期目标的管理依据；</w:t>
      </w:r>
    </w:p>
    <w:p w14:paraId="39CDE7E3" w14:textId="710CA0B0" w:rsidR="00AF0F3F" w:rsidRPr="00A85F16" w:rsidRDefault="00AF0F3F" w:rsidP="00860068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任务间联系依据</w:t>
      </w:r>
      <w:r w:rsidR="00A85F16"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rFonts w:hint="eastAsia"/>
          <w:i w:val="0"/>
          <w:iCs w:val="0"/>
          <w:color w:val="auto"/>
        </w:rPr>
        <w:t>大多数软件开发项目会被划分成若干个任务，并由不同的组去完成。文档管理则是不同小组任务之间联系的重要凭证；</w:t>
      </w:r>
    </w:p>
    <w:p w14:paraId="13C8903F" w14:textId="2C3AA4C4" w:rsidR="00AF0F3F" w:rsidRDefault="00AF0F3F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F0F3F">
        <w:rPr>
          <w:i w:val="0"/>
          <w:iCs w:val="0"/>
          <w:color w:val="auto"/>
        </w:rPr>
        <w:lastRenderedPageBreak/>
        <w:t>提高项目开发质量</w:t>
      </w:r>
      <w:r w:rsidR="00A85F16">
        <w:rPr>
          <w:rFonts w:hint="eastAsia"/>
          <w:i w:val="0"/>
          <w:iCs w:val="0"/>
          <w:color w:val="auto"/>
        </w:rPr>
        <w:t>：</w:t>
      </w:r>
      <w:r w:rsidRPr="00AF0F3F">
        <w:rPr>
          <w:rFonts w:hint="eastAsia"/>
          <w:i w:val="0"/>
          <w:iCs w:val="0"/>
          <w:color w:val="auto"/>
        </w:rPr>
        <w:t>可提供完整的文档，保证了项目开发的质量。</w:t>
      </w:r>
    </w:p>
    <w:p w14:paraId="7A535FCB" w14:textId="4105582A" w:rsidR="00A85F16" w:rsidRPr="00A85F16" w:rsidRDefault="00A85F16" w:rsidP="00A85F16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项目干系人了解项</w:t>
      </w:r>
      <w:r>
        <w:rPr>
          <w:rFonts w:hint="eastAsia"/>
          <w:i w:val="0"/>
          <w:iCs w:val="0"/>
          <w:color w:val="auto"/>
        </w:rPr>
        <w:t>目：</w:t>
      </w:r>
      <w:r w:rsidRPr="00A85F16">
        <w:rPr>
          <w:i w:val="0"/>
          <w:iCs w:val="0"/>
          <w:color w:val="auto"/>
        </w:rPr>
        <w:t>项目文档是系统管理员、操作员、用户、管理者和其他相关人员了解系统如何工作的培训与参考资料；</w:t>
      </w:r>
    </w:p>
    <w:p w14:paraId="6571B206" w14:textId="171BFDBF" w:rsidR="00A85F16" w:rsidRPr="00A85F16" w:rsidRDefault="00A85F16" w:rsidP="0034008E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维护人员维护支持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将为系统维护人员提供维护支持；</w:t>
      </w:r>
    </w:p>
    <w:p w14:paraId="5F38081B" w14:textId="0C6F67CD" w:rsidR="00A85F16" w:rsidRPr="00A85F16" w:rsidRDefault="00A85F16" w:rsidP="009A530C">
      <w:pPr>
        <w:pStyle w:val="infoblue"/>
        <w:numPr>
          <w:ilvl w:val="0"/>
          <w:numId w:val="12"/>
        </w:numPr>
        <w:ind w:left="0" w:firstLine="420"/>
        <w:rPr>
          <w:i w:val="0"/>
          <w:iCs w:val="0"/>
          <w:color w:val="auto"/>
        </w:rPr>
      </w:pPr>
      <w:r w:rsidRPr="00A85F16">
        <w:rPr>
          <w:i w:val="0"/>
          <w:iCs w:val="0"/>
          <w:color w:val="auto"/>
        </w:rPr>
        <w:t>组织过程资产</w:t>
      </w:r>
      <w:r w:rsidRPr="00A85F16">
        <w:rPr>
          <w:rFonts w:hint="eastAsia"/>
          <w:i w:val="0"/>
          <w:iCs w:val="0"/>
          <w:color w:val="auto"/>
        </w:rPr>
        <w:t>：</w:t>
      </w:r>
      <w:r w:rsidRPr="00A85F16">
        <w:rPr>
          <w:i w:val="0"/>
          <w:iCs w:val="0"/>
          <w:color w:val="auto"/>
        </w:rPr>
        <w:t>项目文档作为重要的历史档案将成为新项目的开发资源</w:t>
      </w:r>
      <w:r>
        <w:rPr>
          <w:rFonts w:hint="eastAsia"/>
          <w:i w:val="0"/>
          <w:iCs w:val="0"/>
          <w:color w:val="auto"/>
        </w:rPr>
        <w:t>。</w:t>
      </w:r>
    </w:p>
    <w:p w14:paraId="3490BD53" w14:textId="5FCE98CB" w:rsidR="00950B00" w:rsidRDefault="00950B00" w:rsidP="00AF0F3F">
      <w:pPr>
        <w:pStyle w:val="2"/>
      </w:pPr>
      <w:r>
        <w:t>6.4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r>
        <w:t>质量保证计划</w:t>
      </w:r>
      <w:bookmarkEnd w:id="48"/>
    </w:p>
    <w:p w14:paraId="52680743" w14:textId="016ECD2F" w:rsidR="004E12CB" w:rsidRPr="004E12CB" w:rsidRDefault="004E12CB" w:rsidP="004E12CB">
      <w:pPr>
        <w:pStyle w:val="infoblue"/>
        <w:ind w:left="0" w:firstLine="420"/>
        <w:rPr>
          <w:i w:val="0"/>
          <w:iCs w:val="0"/>
          <w:color w:val="auto"/>
        </w:rPr>
      </w:pPr>
      <w:bookmarkStart w:id="49" w:name="6.5_______________Problem_Resolution_Pla"/>
      <w:r w:rsidRPr="004E12CB">
        <w:rPr>
          <w:i w:val="0"/>
          <w:iCs w:val="0"/>
          <w:color w:val="auto"/>
        </w:rPr>
        <w:t>严格按照项目开发过程中的各项步骤，从项目立项，可行性研究报告、需求分析报告、项目开发计划等，具体实施；</w:t>
      </w:r>
    </w:p>
    <w:p w14:paraId="56EA5D04" w14:textId="5CB9F33A" w:rsidR="00950B00" w:rsidRDefault="00950B00" w:rsidP="00950B00">
      <w:pPr>
        <w:pStyle w:val="2"/>
      </w:pPr>
      <w:r>
        <w:t>6.5</w:t>
      </w:r>
      <w:r w:rsidR="00B53B6A">
        <w:rPr>
          <w:rFonts w:ascii="Times New Roman" w:hAnsi="Times New Roman" w:cs="Times New Roman"/>
          <w:sz w:val="14"/>
          <w:szCs w:val="14"/>
        </w:rPr>
        <w:t xml:space="preserve">  </w:t>
      </w:r>
      <w:bookmarkStart w:id="50" w:name="OLE_LINK3"/>
      <w:r>
        <w:t>问题解决计划</w:t>
      </w:r>
      <w:bookmarkEnd w:id="49"/>
      <w:bookmarkEnd w:id="50"/>
    </w:p>
    <w:p w14:paraId="6F6F0D33" w14:textId="008E0362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i w:val="0"/>
          <w:iCs w:val="0"/>
          <w:color w:val="auto"/>
        </w:rPr>
        <w:t xml:space="preserve">01 </w:t>
      </w:r>
      <w:r w:rsidRPr="00BE6F27">
        <w:rPr>
          <w:i w:val="0"/>
          <w:iCs w:val="0"/>
          <w:color w:val="auto"/>
        </w:rPr>
        <w:t>明确问题</w:t>
      </w:r>
    </w:p>
    <w:p w14:paraId="125A5591" w14:textId="63247189" w:rsidR="00965CB5" w:rsidRPr="00965CB5" w:rsidRDefault="00965CB5" w:rsidP="00965CB5">
      <w:pPr>
        <w:pStyle w:val="infoblue"/>
        <w:ind w:left="0" w:firstLine="420"/>
        <w:rPr>
          <w:i w:val="0"/>
          <w:iCs w:val="0"/>
          <w:color w:val="auto"/>
        </w:rPr>
      </w:pPr>
      <w:r w:rsidRPr="00965CB5">
        <w:rPr>
          <w:rFonts w:hint="eastAsia"/>
          <w:i w:val="0"/>
          <w:iCs w:val="0"/>
          <w:color w:val="auto"/>
        </w:rPr>
        <w:t>把业务的最终目标（期待水平）与目前的状态进行比较，看是否存在差距（问题）。</w:t>
      </w:r>
    </w:p>
    <w:p w14:paraId="158EF0D2" w14:textId="720D7C44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2</w:t>
      </w:r>
      <w:r w:rsidRPr="00BE6F27">
        <w:rPr>
          <w:i w:val="0"/>
          <w:iCs w:val="0"/>
          <w:color w:val="auto"/>
        </w:rPr>
        <w:t>分析问题</w:t>
      </w:r>
    </w:p>
    <w:p w14:paraId="6906A037" w14:textId="77777777" w:rsid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要找出具体的解决方案，就要先找出问题中最有分量的部分，即问题的关键所在。</w:t>
      </w:r>
    </w:p>
    <w:p w14:paraId="28342F7D" w14:textId="0A653DF5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把问题层次化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确定问题的关键所在</w:t>
      </w:r>
    </w:p>
    <w:p w14:paraId="750E997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一般从问题占比最大的原因着手，也可以从问题对目标的影响程度、可能导致重大后果、放任不管会扩大影响的倾向性等方面来衡量确定问题的关键度。</w:t>
      </w:r>
    </w:p>
    <w:p w14:paraId="67978BE3" w14:textId="1670CA5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3</w:t>
      </w:r>
      <w:r w:rsidRPr="00BE6F27">
        <w:rPr>
          <w:i w:val="0"/>
          <w:iCs w:val="0"/>
          <w:color w:val="auto"/>
        </w:rPr>
        <w:t>设定目标</w:t>
      </w:r>
    </w:p>
    <w:p w14:paraId="3BDE6F70" w14:textId="21342923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应该解决的问题点，要确定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解决什么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到什么程度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、</w:t>
      </w:r>
      <w:r w:rsidRPr="00BE6F27">
        <w:rPr>
          <w:i w:val="0"/>
          <w:iCs w:val="0"/>
          <w:color w:val="auto"/>
        </w:rPr>
        <w:t>“</w:t>
      </w:r>
      <w:r w:rsidRPr="00BE6F27">
        <w:rPr>
          <w:rFonts w:hint="eastAsia"/>
          <w:i w:val="0"/>
          <w:iCs w:val="0"/>
          <w:color w:val="auto"/>
        </w:rPr>
        <w:t>什么时候</w:t>
      </w:r>
      <w:r w:rsidRPr="00BE6F27">
        <w:rPr>
          <w:i w:val="0"/>
          <w:iCs w:val="0"/>
          <w:color w:val="auto"/>
        </w:rPr>
        <w:t>”</w:t>
      </w:r>
      <w:r w:rsidRPr="00BE6F27">
        <w:rPr>
          <w:rFonts w:hint="eastAsia"/>
          <w:i w:val="0"/>
          <w:iCs w:val="0"/>
          <w:color w:val="auto"/>
        </w:rPr>
        <w:t>。</w:t>
      </w:r>
    </w:p>
    <w:p w14:paraId="7BCA5E31" w14:textId="000F8F1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4</w:t>
      </w:r>
      <w:r w:rsidRPr="00BE6F27">
        <w:rPr>
          <w:i w:val="0"/>
          <w:iCs w:val="0"/>
          <w:color w:val="auto"/>
        </w:rPr>
        <w:t>把握真因</w:t>
      </w:r>
    </w:p>
    <w:p w14:paraId="601F38C1" w14:textId="691AF22A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调查引发问题的关键所在的原因，找出原因中影响的大部分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7C178D0C" w14:textId="2285D7E8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5</w:t>
      </w:r>
      <w:r w:rsidRPr="00BE6F27">
        <w:rPr>
          <w:i w:val="0"/>
          <w:iCs w:val="0"/>
          <w:color w:val="auto"/>
        </w:rPr>
        <w:t>制定对策</w:t>
      </w:r>
    </w:p>
    <w:p w14:paraId="2E8AFFDE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针对真正的原因，设定解决方法的目标，把实行计划和相关人员等表格化：</w:t>
      </w:r>
    </w:p>
    <w:p w14:paraId="2586C0E4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i w:val="0"/>
          <w:iCs w:val="0"/>
          <w:color w:val="auto"/>
        </w:rPr>
        <w:t>）提出对策方案</w:t>
      </w:r>
    </w:p>
    <w:p w14:paraId="149D296C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i w:val="0"/>
          <w:iCs w:val="0"/>
          <w:color w:val="auto"/>
        </w:rPr>
        <w:t>）整理对策，精选方案</w:t>
      </w:r>
    </w:p>
    <w:p w14:paraId="0DF8CA7B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3</w:t>
      </w:r>
      <w:r w:rsidRPr="00BE6F27">
        <w:rPr>
          <w:i w:val="0"/>
          <w:iCs w:val="0"/>
          <w:color w:val="auto"/>
        </w:rPr>
        <w:t>）</w:t>
      </w:r>
      <w:r w:rsidRPr="00BE6F27">
        <w:rPr>
          <w:i w:val="0"/>
          <w:iCs w:val="0"/>
          <w:color w:val="auto"/>
        </w:rPr>
        <w:t xml:space="preserve"> </w:t>
      </w:r>
      <w:r w:rsidRPr="00BE6F27">
        <w:rPr>
          <w:i w:val="0"/>
          <w:iCs w:val="0"/>
          <w:color w:val="auto"/>
        </w:rPr>
        <w:t>对选定的对策方案制定实行计划。</w:t>
      </w:r>
    </w:p>
    <w:p w14:paraId="77888063" w14:textId="03B8ABF0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6</w:t>
      </w:r>
      <w:r w:rsidRPr="00BE6F27">
        <w:rPr>
          <w:i w:val="0"/>
          <w:iCs w:val="0"/>
          <w:color w:val="auto"/>
        </w:rPr>
        <w:t>实施对策</w:t>
      </w:r>
    </w:p>
    <w:p w14:paraId="4AB24349" w14:textId="2885808E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按照实行计划自律、迅速的行动，积极进行纵向和横向的交流</w:t>
      </w:r>
      <w:r w:rsidR="00BE6F27">
        <w:rPr>
          <w:rFonts w:hint="eastAsia"/>
          <w:i w:val="0"/>
          <w:iCs w:val="0"/>
          <w:color w:val="auto"/>
        </w:rPr>
        <w:t>。</w:t>
      </w:r>
    </w:p>
    <w:p w14:paraId="5A77B556" w14:textId="5EA8C2B2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7</w:t>
      </w:r>
      <w:r w:rsidRPr="00BE6F27">
        <w:rPr>
          <w:i w:val="0"/>
          <w:iCs w:val="0"/>
          <w:color w:val="auto"/>
        </w:rPr>
        <w:t>评价成果</w:t>
      </w:r>
    </w:p>
    <w:p w14:paraId="3D748DAB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1</w:t>
      </w:r>
      <w:r w:rsidRPr="00BE6F27">
        <w:rPr>
          <w:rFonts w:hint="eastAsia"/>
          <w:i w:val="0"/>
          <w:iCs w:val="0"/>
          <w:color w:val="auto"/>
        </w:rPr>
        <w:t>）评价实施的结果和业务目标与期待水平的达成度。</w:t>
      </w:r>
    </w:p>
    <w:p w14:paraId="3B6BA267" w14:textId="77777777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rFonts w:hint="eastAsia"/>
          <w:i w:val="0"/>
          <w:iCs w:val="0"/>
          <w:color w:val="auto"/>
        </w:rPr>
        <w:t>（</w:t>
      </w:r>
      <w:r w:rsidRPr="00BE6F27">
        <w:rPr>
          <w:i w:val="0"/>
          <w:iCs w:val="0"/>
          <w:color w:val="auto"/>
        </w:rPr>
        <w:t>2</w:t>
      </w:r>
      <w:r w:rsidRPr="00BE6F27">
        <w:rPr>
          <w:rFonts w:hint="eastAsia"/>
          <w:i w:val="0"/>
          <w:iCs w:val="0"/>
          <w:color w:val="auto"/>
        </w:rPr>
        <w:t>）目标的达成度。</w:t>
      </w:r>
    </w:p>
    <w:p w14:paraId="25197FD1" w14:textId="0B41FC76" w:rsidR="00965CB5" w:rsidRPr="00BE6F27" w:rsidRDefault="00965CB5" w:rsidP="00BE6F27">
      <w:pPr>
        <w:pStyle w:val="infoblue"/>
        <w:ind w:left="0" w:firstLine="420"/>
        <w:rPr>
          <w:i w:val="0"/>
          <w:iCs w:val="0"/>
          <w:color w:val="auto"/>
        </w:rPr>
      </w:pPr>
      <w:r w:rsidRPr="00BE6F27">
        <w:rPr>
          <w:i w:val="0"/>
          <w:iCs w:val="0"/>
          <w:color w:val="auto"/>
        </w:rPr>
        <w:t>08</w:t>
      </w:r>
      <w:r w:rsidRPr="00BE6F27">
        <w:rPr>
          <w:i w:val="0"/>
          <w:iCs w:val="0"/>
          <w:color w:val="auto"/>
        </w:rPr>
        <w:t>巩固成果</w:t>
      </w:r>
    </w:p>
    <w:p w14:paraId="557EE2B2" w14:textId="426DC9FB" w:rsidR="00B53B6A" w:rsidRDefault="00965CB5" w:rsidP="00790953">
      <w:pPr>
        <w:pStyle w:val="infoblue"/>
        <w:ind w:left="0" w:firstLine="420"/>
      </w:pPr>
      <w:r w:rsidRPr="00BE6F27">
        <w:rPr>
          <w:rFonts w:hint="eastAsia"/>
          <w:i w:val="0"/>
          <w:iCs w:val="0"/>
          <w:color w:val="auto"/>
        </w:rPr>
        <w:t>把实施的结果进行总结并标准化，制定向后横向拓展计划。</w:t>
      </w:r>
    </w:p>
    <w:p w14:paraId="7D815BE2" w14:textId="77777777" w:rsidR="00885525" w:rsidRDefault="00885525">
      <w:pPr>
        <w:widowControl/>
        <w:jc w:val="left"/>
        <w:rPr>
          <w:rFonts w:ascii="Arial" w:eastAsia="宋体" w:hAnsi="Arial" w:cs="Arial"/>
          <w:b/>
          <w:bCs/>
          <w:kern w:val="0"/>
          <w:sz w:val="36"/>
          <w:szCs w:val="36"/>
        </w:rPr>
      </w:pPr>
      <w:r>
        <w:br w:type="page"/>
      </w:r>
    </w:p>
    <w:p w14:paraId="3F856F10" w14:textId="7448BD25" w:rsidR="00950B00" w:rsidRDefault="00950B00" w:rsidP="00950B00">
      <w:pPr>
        <w:pStyle w:val="a7"/>
      </w:pPr>
      <w:r>
        <w:lastRenderedPageBreak/>
        <w:t>迭代计划</w:t>
      </w:r>
    </w:p>
    <w:p w14:paraId="3B794624" w14:textId="02813087" w:rsidR="00885525" w:rsidRPr="0013633B" w:rsidRDefault="00950B00" w:rsidP="0013633B">
      <w:pPr>
        <w:pStyle w:val="1"/>
      </w:pPr>
      <w:r w:rsidRPr="0013633B">
        <w:t>1.</w:t>
      </w:r>
      <w:r w:rsidR="00B53B6A" w:rsidRPr="0013633B">
        <w:t xml:space="preserve">  </w:t>
      </w:r>
      <w:r w:rsidRPr="0013633B">
        <w:t>简介</w:t>
      </w:r>
    </w:p>
    <w:p w14:paraId="3204C385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通过需求</w:t>
      </w:r>
      <w:r w:rsidRPr="0013633B">
        <w:rPr>
          <w:rFonts w:hint="eastAsia"/>
          <w:i w:val="0"/>
          <w:iCs w:val="0"/>
          <w:color w:val="auto"/>
        </w:rPr>
        <w:t>分析线上研讨会，项目组</w:t>
      </w:r>
      <w:r w:rsidRPr="0013633B">
        <w:rPr>
          <w:i w:val="0"/>
          <w:iCs w:val="0"/>
          <w:color w:val="auto"/>
        </w:rPr>
        <w:t>将开发一</w:t>
      </w:r>
      <w:r w:rsidRPr="0013633B">
        <w:rPr>
          <w:rFonts w:hint="eastAsia"/>
          <w:i w:val="0"/>
          <w:iCs w:val="0"/>
          <w:color w:val="auto"/>
        </w:rPr>
        <w:t>个旅游信息管理系统。</w:t>
      </w:r>
      <w:r w:rsidRPr="0013633B">
        <w:rPr>
          <w:i w:val="0"/>
          <w:iCs w:val="0"/>
          <w:color w:val="auto"/>
        </w:rPr>
        <w:t>该</w:t>
      </w:r>
      <w:r w:rsidRPr="0013633B">
        <w:rPr>
          <w:rFonts w:hint="eastAsia"/>
          <w:i w:val="0"/>
          <w:iCs w:val="0"/>
          <w:color w:val="auto"/>
        </w:rPr>
        <w:t>系统便管理人员和导游管理和查询相关信息，利用计算机技术提高工作效率。</w:t>
      </w:r>
    </w:p>
    <w:p w14:paraId="7CBA2BA6" w14:textId="6EFE6F67" w:rsidR="00950B00" w:rsidRPr="0013633B" w:rsidRDefault="00950B00" w:rsidP="0013633B">
      <w:pPr>
        <w:pStyle w:val="2"/>
      </w:pPr>
      <w:r w:rsidRPr="0013633B">
        <w:t>1.1</w:t>
      </w:r>
      <w:r w:rsidR="00B53B6A" w:rsidRPr="0013633B">
        <w:t xml:space="preserve">  </w:t>
      </w:r>
      <w:r w:rsidRPr="0013633B">
        <w:t>目的</w:t>
      </w:r>
    </w:p>
    <w:p w14:paraId="4C968244" w14:textId="5746BBF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迭代计划将描述基于</w:t>
      </w:r>
      <w:r w:rsidRPr="0013633B">
        <w:rPr>
          <w:rFonts w:hint="eastAsia"/>
          <w:i w:val="0"/>
          <w:iCs w:val="0"/>
          <w:color w:val="auto"/>
        </w:rPr>
        <w:t>Java</w:t>
      </w:r>
      <w:r w:rsidRPr="0013633B">
        <w:rPr>
          <w:rFonts w:hint="eastAsia"/>
          <w:i w:val="0"/>
          <w:iCs w:val="0"/>
          <w:color w:val="auto"/>
        </w:rPr>
        <w:t>语言和</w:t>
      </w:r>
      <w:r w:rsidRPr="0013633B">
        <w:rPr>
          <w:rFonts w:hint="eastAsia"/>
          <w:i w:val="0"/>
          <w:iCs w:val="0"/>
          <w:color w:val="auto"/>
        </w:rPr>
        <w:t>Oracle</w:t>
      </w:r>
      <w:r w:rsidRPr="0013633B">
        <w:rPr>
          <w:rFonts w:hint="eastAsia"/>
          <w:i w:val="0"/>
          <w:iCs w:val="0"/>
          <w:color w:val="auto"/>
        </w:rPr>
        <w:t>数据库的旅游信息管理系统</w:t>
      </w:r>
      <w:r w:rsidRPr="0013633B">
        <w:rPr>
          <w:i w:val="0"/>
          <w:iCs w:val="0"/>
          <w:color w:val="auto"/>
        </w:rPr>
        <w:t>项目中精化迭代的详细计划。在此迭代中，将确定系统的设计，并改进整个项目的高级执行计划。</w:t>
      </w:r>
    </w:p>
    <w:p w14:paraId="09E2A903" w14:textId="1D57558F" w:rsidR="00950B00" w:rsidRPr="0013633B" w:rsidRDefault="00950B00" w:rsidP="0013633B">
      <w:pPr>
        <w:pStyle w:val="2"/>
      </w:pPr>
      <w:r w:rsidRPr="0013633B">
        <w:t>1.2</w:t>
      </w:r>
      <w:r w:rsidR="00B53B6A" w:rsidRPr="0013633B">
        <w:t xml:space="preserve">  </w:t>
      </w:r>
      <w:r w:rsidRPr="0013633B">
        <w:t>范围</w:t>
      </w:r>
    </w:p>
    <w:p w14:paraId="7106BB0E" w14:textId="207DA340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精化迭代计划适用于由小组开发的</w:t>
      </w:r>
      <w:r w:rsidRPr="0013633B">
        <w:rPr>
          <w:rFonts w:hint="eastAsia"/>
          <w:i w:val="0"/>
          <w:iCs w:val="0"/>
          <w:color w:val="auto"/>
        </w:rPr>
        <w:t>旅游信息管理系统</w:t>
      </w:r>
      <w:r w:rsidRPr="0013633B">
        <w:rPr>
          <w:i w:val="0"/>
          <w:iCs w:val="0"/>
          <w:color w:val="auto"/>
        </w:rPr>
        <w:t>项目。本文档将供项目经理和项目开发团队使用。</w:t>
      </w:r>
    </w:p>
    <w:p w14:paraId="13C4A5CA" w14:textId="0EEC8AB8" w:rsidR="00950B00" w:rsidRPr="0013633B" w:rsidRDefault="00950B00" w:rsidP="0013633B">
      <w:pPr>
        <w:pStyle w:val="2"/>
      </w:pPr>
      <w:r w:rsidRPr="0013633B">
        <w:t>1.3</w:t>
      </w:r>
      <w:r w:rsidR="00B53B6A" w:rsidRPr="0013633B">
        <w:t xml:space="preserve">  </w:t>
      </w:r>
      <w:r w:rsidRPr="0013633B">
        <w:t>定义、首字母缩写词和缩略语</w:t>
      </w:r>
    </w:p>
    <w:tbl>
      <w:tblPr>
        <w:tblStyle w:val="a6"/>
        <w:tblW w:w="0" w:type="auto"/>
        <w:tblInd w:w="720" w:type="dxa"/>
        <w:tblLook w:val="04A0" w:firstRow="1" w:lastRow="0" w:firstColumn="1" w:lastColumn="0" w:noHBand="0" w:noVBand="1"/>
      </w:tblPr>
      <w:tblGrid>
        <w:gridCol w:w="2394"/>
        <w:gridCol w:w="5182"/>
      </w:tblGrid>
      <w:tr w:rsidR="00885525" w:rsidRPr="0013633B" w14:paraId="05F32F69" w14:textId="77777777" w:rsidTr="00962122">
        <w:tc>
          <w:tcPr>
            <w:tcW w:w="2394" w:type="dxa"/>
          </w:tcPr>
          <w:p w14:paraId="4F58C53D" w14:textId="39087A45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缩写、术语</w:t>
            </w:r>
          </w:p>
        </w:tc>
        <w:tc>
          <w:tcPr>
            <w:tcW w:w="5182" w:type="dxa"/>
          </w:tcPr>
          <w:p w14:paraId="1B9388C8" w14:textId="202F7847" w:rsidR="00885525" w:rsidRPr="0013633B" w:rsidRDefault="00885525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解释</w:t>
            </w:r>
          </w:p>
        </w:tc>
      </w:tr>
      <w:tr w:rsidR="00885525" w:rsidRPr="0013633B" w14:paraId="3C2F3A12" w14:textId="77777777" w:rsidTr="00962122">
        <w:tc>
          <w:tcPr>
            <w:tcW w:w="2394" w:type="dxa"/>
            <w:vAlign w:val="center"/>
          </w:tcPr>
          <w:p w14:paraId="5D6E7EF3" w14:textId="0C9348E6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SQL</w:t>
            </w:r>
          </w:p>
        </w:tc>
        <w:tc>
          <w:tcPr>
            <w:tcW w:w="5182" w:type="dxa"/>
          </w:tcPr>
          <w:p w14:paraId="730905C5" w14:textId="456EB0B4" w:rsidR="00885525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637D1F">
              <w:rPr>
                <w:i w:val="0"/>
                <w:iCs w:val="0"/>
                <w:color w:val="auto"/>
              </w:rPr>
              <w:t xml:space="preserve">SQL (Structured Query Language) </w:t>
            </w:r>
            <w:r w:rsidRPr="00637D1F">
              <w:rPr>
                <w:i w:val="0"/>
                <w:iCs w:val="0"/>
                <w:color w:val="auto"/>
              </w:rPr>
              <w:t>是具有数据操纵和数据定义等多种功能的数据库语言。</w:t>
            </w:r>
          </w:p>
        </w:tc>
      </w:tr>
      <w:tr w:rsidR="00885525" w:rsidRPr="0013633B" w14:paraId="5016D7F0" w14:textId="77777777" w:rsidTr="00962122">
        <w:tc>
          <w:tcPr>
            <w:tcW w:w="2394" w:type="dxa"/>
            <w:vAlign w:val="center"/>
          </w:tcPr>
          <w:p w14:paraId="7AD3A6C4" w14:textId="00C5E774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Eclipse</w:t>
            </w:r>
          </w:p>
        </w:tc>
        <w:tc>
          <w:tcPr>
            <w:tcW w:w="5182" w:type="dxa"/>
          </w:tcPr>
          <w:p w14:paraId="24B1B26D" w14:textId="6FCA2920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i w:val="0"/>
                <w:iCs w:val="0"/>
                <w:color w:val="auto"/>
              </w:rPr>
              <w:t>Java</w:t>
            </w:r>
            <w:r>
              <w:rPr>
                <w:rFonts w:hint="eastAsia"/>
                <w:i w:val="0"/>
                <w:iCs w:val="0"/>
                <w:color w:val="auto"/>
              </w:rPr>
              <w:t>程序开发平台</w:t>
            </w:r>
          </w:p>
        </w:tc>
      </w:tr>
      <w:tr w:rsidR="00885525" w:rsidRPr="0013633B" w14:paraId="38CC8A9E" w14:textId="77777777" w:rsidTr="00962122">
        <w:tc>
          <w:tcPr>
            <w:tcW w:w="2394" w:type="dxa"/>
            <w:vAlign w:val="center"/>
          </w:tcPr>
          <w:p w14:paraId="18D1DB04" w14:textId="33C7072F" w:rsidR="00885525" w:rsidRPr="0013633B" w:rsidRDefault="00885525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13633B">
              <w:rPr>
                <w:rFonts w:hint="eastAsia"/>
                <w:i w:val="0"/>
                <w:iCs w:val="0"/>
                <w:color w:val="auto"/>
              </w:rPr>
              <w:t>Oracle</w:t>
            </w:r>
          </w:p>
        </w:tc>
        <w:tc>
          <w:tcPr>
            <w:tcW w:w="5182" w:type="dxa"/>
          </w:tcPr>
          <w:p w14:paraId="45CBDC3B" w14:textId="322D200C" w:rsidR="00885525" w:rsidRPr="0013633B" w:rsidRDefault="00637D1F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一种企业级后台数据库</w:t>
            </w:r>
          </w:p>
        </w:tc>
      </w:tr>
      <w:tr w:rsidR="00637D1F" w:rsidRPr="0013633B" w14:paraId="6917F515" w14:textId="77777777" w:rsidTr="00962122">
        <w:tc>
          <w:tcPr>
            <w:tcW w:w="2394" w:type="dxa"/>
            <w:vAlign w:val="center"/>
          </w:tcPr>
          <w:p w14:paraId="52CE3B39" w14:textId="57B5F0FB" w:rsidR="00637D1F" w:rsidRPr="0013633B" w:rsidRDefault="00637D1F" w:rsidP="00637D1F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>
              <w:rPr>
                <w:rFonts w:hint="eastAsia"/>
                <w:i w:val="0"/>
                <w:iCs w:val="0"/>
                <w:color w:val="auto"/>
              </w:rPr>
              <w:t>PL</w:t>
            </w:r>
            <w:r>
              <w:rPr>
                <w:i w:val="0"/>
                <w:iCs w:val="0"/>
                <w:color w:val="auto"/>
              </w:rPr>
              <w:t>/SQL Developer</w:t>
            </w:r>
          </w:p>
        </w:tc>
        <w:tc>
          <w:tcPr>
            <w:tcW w:w="5182" w:type="dxa"/>
          </w:tcPr>
          <w:p w14:paraId="4CC2D2A5" w14:textId="13CC38E1" w:rsidR="00637D1F" w:rsidRPr="0013633B" w:rsidRDefault="00962122" w:rsidP="0013633B">
            <w:pPr>
              <w:pStyle w:val="infoblue"/>
              <w:ind w:left="0" w:firstLine="420"/>
              <w:rPr>
                <w:i w:val="0"/>
                <w:iCs w:val="0"/>
                <w:color w:val="auto"/>
              </w:rPr>
            </w:pPr>
            <w:r w:rsidRPr="00962122">
              <w:rPr>
                <w:i w:val="0"/>
                <w:iCs w:val="0"/>
                <w:color w:val="auto"/>
              </w:rPr>
              <w:t>由</w:t>
            </w:r>
            <w:r w:rsidRPr="00962122">
              <w:rPr>
                <w:i w:val="0"/>
                <w:iCs w:val="0"/>
                <w:color w:val="auto"/>
              </w:rPr>
              <w:t>Oracle</w:t>
            </w:r>
            <w:r w:rsidRPr="00962122">
              <w:rPr>
                <w:i w:val="0"/>
                <w:iCs w:val="0"/>
                <w:color w:val="auto"/>
              </w:rPr>
              <w:t>公司推出的数据库开发工</w:t>
            </w:r>
            <w:r w:rsidRPr="00962122">
              <w:rPr>
                <w:rFonts w:hint="eastAsia"/>
                <w:i w:val="0"/>
                <w:iCs w:val="0"/>
                <w:color w:val="auto"/>
              </w:rPr>
              <w:t>具</w:t>
            </w:r>
          </w:p>
        </w:tc>
      </w:tr>
    </w:tbl>
    <w:p w14:paraId="23927EBA" w14:textId="77777777" w:rsidR="00885525" w:rsidRPr="0013633B" w:rsidRDefault="00885525" w:rsidP="0013633B">
      <w:pPr>
        <w:pStyle w:val="infoblue"/>
        <w:ind w:left="0" w:firstLine="420"/>
        <w:rPr>
          <w:i w:val="0"/>
          <w:iCs w:val="0"/>
          <w:color w:val="auto"/>
        </w:rPr>
      </w:pPr>
    </w:p>
    <w:p w14:paraId="2F0BC318" w14:textId="03DEBC3F" w:rsidR="00950B00" w:rsidRDefault="00962122" w:rsidP="00950B00">
      <w:pPr>
        <w:pStyle w:val="2"/>
      </w:pPr>
      <w:r>
        <w:rPr>
          <w:rFonts w:hint="eastAsia"/>
        </w:rPr>
        <w:t>1.4</w:t>
      </w:r>
      <w:r>
        <w:t xml:space="preserve"> </w:t>
      </w:r>
      <w:r w:rsidR="00950B00">
        <w:t>概述</w:t>
      </w:r>
    </w:p>
    <w:p w14:paraId="5D3BFCEC" w14:textId="77777777" w:rsidR="00962122" w:rsidRDefault="00962122" w:rsidP="00962122">
      <w:pPr>
        <w:pStyle w:val="infoblue"/>
        <w:ind w:left="0" w:firstLine="420"/>
        <w:rPr>
          <w:i w:val="0"/>
          <w:iCs w:val="0"/>
          <w:color w:val="auto"/>
        </w:rPr>
      </w:pPr>
      <w:r w:rsidRPr="00962122">
        <w:rPr>
          <w:rFonts w:hint="eastAsia"/>
          <w:i w:val="0"/>
          <w:iCs w:val="0"/>
          <w:color w:val="auto"/>
        </w:rPr>
        <w:t>该迭代计划</w:t>
      </w:r>
      <w:r>
        <w:rPr>
          <w:rFonts w:hint="eastAsia"/>
          <w:i w:val="0"/>
          <w:iCs w:val="0"/>
          <w:color w:val="auto"/>
        </w:rPr>
        <w:t>描述了该项目的总体迭代次数和各个文档的迭代次数及计划，以此指导软件开发和管理项目开发进度。</w:t>
      </w:r>
      <w:bookmarkStart w:id="51" w:name="2.__________________Plan"/>
    </w:p>
    <w:p w14:paraId="03CAF5A8" w14:textId="7CFEDE24" w:rsidR="00C921A8" w:rsidRPr="00C921A8" w:rsidRDefault="00C921A8" w:rsidP="00C921A8">
      <w:pPr>
        <w:pStyle w:val="2"/>
      </w:pPr>
      <w:r w:rsidRPr="00C921A8">
        <w:t xml:space="preserve">1.5 </w:t>
      </w:r>
      <w:r w:rsidRPr="00C921A8">
        <w:t>计划</w:t>
      </w:r>
    </w:p>
    <w:p w14:paraId="1C3ED765" w14:textId="295AD5F7" w:rsidR="00C921A8" w:rsidRPr="00C921A8" w:rsidRDefault="00C921A8" w:rsidP="00C921A8">
      <w:pPr>
        <w:pStyle w:val="infoblue"/>
        <w:ind w:left="0" w:firstLine="420"/>
        <w:rPr>
          <w:i w:val="0"/>
          <w:iCs w:val="0"/>
          <w:color w:val="auto"/>
        </w:rPr>
      </w:pPr>
      <w:r w:rsidRPr="00C921A8">
        <w:rPr>
          <w:i w:val="0"/>
          <w:iCs w:val="0"/>
          <w:color w:val="auto"/>
        </w:rPr>
        <w:t>精化</w:t>
      </w:r>
      <w:r>
        <w:rPr>
          <w:rFonts w:hint="eastAsia"/>
          <w:i w:val="0"/>
          <w:iCs w:val="0"/>
          <w:color w:val="auto"/>
        </w:rPr>
        <w:t>迭</w:t>
      </w:r>
      <w:r w:rsidRPr="00C921A8">
        <w:rPr>
          <w:i w:val="0"/>
          <w:iCs w:val="0"/>
          <w:color w:val="auto"/>
        </w:rPr>
        <w:t>代将完成对需求的分析，同时还将完成用例的分析与设计。另外还将开发架构原型，以测试</w:t>
      </w:r>
      <w:r>
        <w:rPr>
          <w:rFonts w:hint="eastAsia"/>
          <w:i w:val="0"/>
          <w:iCs w:val="0"/>
          <w:color w:val="auto"/>
        </w:rPr>
        <w:t>旅游信息管理系统</w:t>
      </w:r>
      <w:r w:rsidRPr="00C921A8">
        <w:rPr>
          <w:i w:val="0"/>
          <w:iCs w:val="0"/>
          <w:color w:val="auto"/>
        </w:rPr>
        <w:t>所需架构的可行性和性能。</w:t>
      </w:r>
    </w:p>
    <w:p w14:paraId="27EF6DCE" w14:textId="31D9FB5C" w:rsidR="00962122" w:rsidRDefault="00962122" w:rsidP="00C921A8">
      <w:pPr>
        <w:pStyle w:val="infoblue"/>
        <w:ind w:left="0"/>
        <w:rPr>
          <w:i w:val="0"/>
          <w:iCs w:val="0"/>
        </w:rPr>
      </w:pPr>
    </w:p>
    <w:p w14:paraId="787DBB32" w14:textId="52AE445B" w:rsidR="00950B00" w:rsidRDefault="00950B00" w:rsidP="00962122">
      <w:pPr>
        <w:pStyle w:val="1"/>
      </w:pPr>
      <w:r w:rsidRPr="00962122">
        <w:t>2.</w:t>
      </w:r>
      <w:r w:rsidR="00B53B6A" w:rsidRPr="00962122">
        <w:t xml:space="preserve">  </w:t>
      </w:r>
      <w:r>
        <w:t>计划</w:t>
      </w:r>
      <w:bookmarkEnd w:id="51"/>
    </w:p>
    <w:p w14:paraId="6F58BCAD" w14:textId="5DB98102" w:rsidR="00962122" w:rsidRDefault="000E247B" w:rsidP="000E247B">
      <w:pPr>
        <w:pStyle w:val="2"/>
      </w:pPr>
      <w:r>
        <w:rPr>
          <w:rFonts w:hint="eastAsia"/>
        </w:rPr>
        <w:t>2.1</w:t>
      </w:r>
      <w:r>
        <w:t xml:space="preserve"> </w:t>
      </w:r>
      <w:r>
        <w:rPr>
          <w:rFonts w:hint="eastAsia"/>
        </w:rPr>
        <w:t>总体迭代计划</w:t>
      </w:r>
    </w:p>
    <w:p w14:paraId="309724C3" w14:textId="77777777" w:rsidR="00790953" w:rsidRDefault="00790953" w:rsidP="000E247B">
      <w:pPr>
        <w:pStyle w:val="2"/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1"/>
        <w:gridCol w:w="2127"/>
        <w:gridCol w:w="2126"/>
        <w:gridCol w:w="1559"/>
        <w:gridCol w:w="992"/>
      </w:tblGrid>
      <w:tr w:rsidR="00790953" w:rsidRPr="00517A60" w14:paraId="3B76803C" w14:textId="77777777" w:rsidTr="00790953">
        <w:tc>
          <w:tcPr>
            <w:tcW w:w="1701" w:type="dxa"/>
            <w:vAlign w:val="center"/>
          </w:tcPr>
          <w:p w14:paraId="10E791B8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2127" w:type="dxa"/>
            <w:vAlign w:val="center"/>
          </w:tcPr>
          <w:p w14:paraId="1ECDE742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6" w:type="dxa"/>
            <w:vAlign w:val="center"/>
          </w:tcPr>
          <w:p w14:paraId="5C2D9748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5C1189DC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2" w:type="dxa"/>
            <w:vAlign w:val="center"/>
          </w:tcPr>
          <w:p w14:paraId="27E29B8F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790953" w:rsidRPr="00517A60" w14:paraId="6C77F37A" w14:textId="77777777" w:rsidTr="00790953">
        <w:trPr>
          <w:trHeight w:val="541"/>
        </w:trPr>
        <w:tc>
          <w:tcPr>
            <w:tcW w:w="1701" w:type="dxa"/>
            <w:vAlign w:val="center"/>
          </w:tcPr>
          <w:p w14:paraId="4C225BFB" w14:textId="063ADA42" w:rsidR="00790953" w:rsidRPr="00517A60" w:rsidRDefault="00790953" w:rsidP="007909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安装编译器、数据库、</w:t>
            </w:r>
            <w:r w:rsidRPr="00517A60">
              <w:rPr>
                <w:i w:val="0"/>
                <w:iCs w:val="0"/>
                <w:color w:val="auto"/>
              </w:rPr>
              <w:t>PLSQL</w:t>
            </w:r>
          </w:p>
        </w:tc>
        <w:tc>
          <w:tcPr>
            <w:tcW w:w="2127" w:type="dxa"/>
            <w:vAlign w:val="center"/>
          </w:tcPr>
          <w:p w14:paraId="5D2F9262" w14:textId="193CA06A" w:rsidR="00790953" w:rsidRPr="00517A60" w:rsidRDefault="00790953" w:rsidP="00790953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14日</w:t>
            </w:r>
          </w:p>
        </w:tc>
        <w:tc>
          <w:tcPr>
            <w:tcW w:w="2126" w:type="dxa"/>
            <w:vAlign w:val="center"/>
          </w:tcPr>
          <w:p w14:paraId="050FB084" w14:textId="4318CAE8" w:rsidR="00790953" w:rsidRPr="00517A60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18日</w:t>
            </w:r>
          </w:p>
        </w:tc>
        <w:tc>
          <w:tcPr>
            <w:tcW w:w="1559" w:type="dxa"/>
            <w:vAlign w:val="center"/>
          </w:tcPr>
          <w:p w14:paraId="45F3758B" w14:textId="4FC81E74" w:rsidR="00790953" w:rsidRPr="00517A60" w:rsidRDefault="006C0008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/</w:t>
            </w:r>
          </w:p>
        </w:tc>
        <w:tc>
          <w:tcPr>
            <w:tcW w:w="992" w:type="dxa"/>
            <w:vMerge w:val="restart"/>
            <w:vAlign w:val="center"/>
          </w:tcPr>
          <w:p w14:paraId="27F13B2D" w14:textId="3722913F" w:rsidR="00790953" w:rsidRPr="00517A60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所有组员</w:t>
            </w:r>
          </w:p>
        </w:tc>
      </w:tr>
      <w:tr w:rsidR="00790953" w:rsidRPr="00517A60" w14:paraId="3F06E092" w14:textId="77777777" w:rsidTr="00790953">
        <w:trPr>
          <w:trHeight w:val="636"/>
        </w:trPr>
        <w:tc>
          <w:tcPr>
            <w:tcW w:w="1701" w:type="dxa"/>
            <w:vAlign w:val="center"/>
          </w:tcPr>
          <w:p w14:paraId="40BEA8C5" w14:textId="7E10A6E7" w:rsidR="00790953" w:rsidRPr="00517A60" w:rsidRDefault="00790953" w:rsidP="00790953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配置</w:t>
            </w:r>
            <w:r w:rsidRPr="00517A60">
              <w:rPr>
                <w:i w:val="0"/>
                <w:iCs w:val="0"/>
                <w:color w:val="auto"/>
              </w:rPr>
              <w:t>JDBC</w:t>
            </w:r>
            <w:r w:rsidRPr="00517A60">
              <w:rPr>
                <w:i w:val="0"/>
                <w:iCs w:val="0"/>
                <w:color w:val="auto"/>
              </w:rPr>
              <w:t>，连接数据库</w:t>
            </w:r>
          </w:p>
        </w:tc>
        <w:tc>
          <w:tcPr>
            <w:tcW w:w="2127" w:type="dxa"/>
            <w:vAlign w:val="center"/>
          </w:tcPr>
          <w:p w14:paraId="6D5D715E" w14:textId="2026E71A" w:rsidR="00790953" w:rsidRPr="00517A60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14日</w:t>
            </w:r>
          </w:p>
        </w:tc>
        <w:tc>
          <w:tcPr>
            <w:tcW w:w="2126" w:type="dxa"/>
            <w:vAlign w:val="center"/>
          </w:tcPr>
          <w:p w14:paraId="34D32141" w14:textId="3B80F0FF" w:rsidR="00790953" w:rsidRPr="00517A60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18日</w:t>
            </w:r>
          </w:p>
        </w:tc>
        <w:tc>
          <w:tcPr>
            <w:tcW w:w="1559" w:type="dxa"/>
            <w:vAlign w:val="center"/>
          </w:tcPr>
          <w:p w14:paraId="22AF8911" w14:textId="3751FF0E" w:rsidR="00790953" w:rsidRPr="00517A60" w:rsidRDefault="006C0008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/</w:t>
            </w:r>
          </w:p>
        </w:tc>
        <w:tc>
          <w:tcPr>
            <w:tcW w:w="992" w:type="dxa"/>
            <w:vMerge/>
            <w:vAlign w:val="center"/>
          </w:tcPr>
          <w:p w14:paraId="432A0B78" w14:textId="77777777" w:rsidR="00790953" w:rsidRPr="00517A60" w:rsidRDefault="00790953" w:rsidP="00790953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122E3B93" w14:textId="22F5B0DB" w:rsidR="00790953" w:rsidRDefault="00790953"/>
    <w:p w14:paraId="468E7FF9" w14:textId="46554A61" w:rsidR="00790953" w:rsidRDefault="00790953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701"/>
        <w:gridCol w:w="2127"/>
        <w:gridCol w:w="2126"/>
        <w:gridCol w:w="1559"/>
        <w:gridCol w:w="992"/>
      </w:tblGrid>
      <w:tr w:rsidR="00790953" w:rsidRPr="00517A60" w14:paraId="0FCC0FD8" w14:textId="77777777" w:rsidTr="00651F84">
        <w:tc>
          <w:tcPr>
            <w:tcW w:w="1701" w:type="dxa"/>
            <w:vAlign w:val="center"/>
          </w:tcPr>
          <w:p w14:paraId="67F1B93D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lastRenderedPageBreak/>
              <w:t>任务</w:t>
            </w:r>
          </w:p>
        </w:tc>
        <w:tc>
          <w:tcPr>
            <w:tcW w:w="2127" w:type="dxa"/>
            <w:vAlign w:val="center"/>
          </w:tcPr>
          <w:p w14:paraId="3F5C5385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6" w:type="dxa"/>
            <w:vAlign w:val="center"/>
          </w:tcPr>
          <w:p w14:paraId="53FCE08B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273F1C6C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2" w:type="dxa"/>
            <w:vAlign w:val="center"/>
          </w:tcPr>
          <w:p w14:paraId="3B32329A" w14:textId="77777777" w:rsidR="00790953" w:rsidRPr="00517A60" w:rsidRDefault="00790953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517A60" w14:paraId="7776EE48" w14:textId="77777777" w:rsidTr="00651F84">
        <w:trPr>
          <w:trHeight w:val="541"/>
        </w:trPr>
        <w:tc>
          <w:tcPr>
            <w:tcW w:w="1701" w:type="dxa"/>
            <w:vAlign w:val="center"/>
          </w:tcPr>
          <w:p w14:paraId="22889967" w14:textId="484960B8" w:rsidR="006C0008" w:rsidRPr="00517A60" w:rsidRDefault="006C0008" w:rsidP="006C0008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确定数据库各表字段、类型及约束</w:t>
            </w:r>
          </w:p>
        </w:tc>
        <w:tc>
          <w:tcPr>
            <w:tcW w:w="2127" w:type="dxa"/>
            <w:vAlign w:val="center"/>
          </w:tcPr>
          <w:p w14:paraId="6D71C647" w14:textId="30B7C113" w:rsidR="006C0008" w:rsidRPr="00517A60" w:rsidRDefault="006C0008" w:rsidP="006C0008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21日</w:t>
            </w:r>
          </w:p>
        </w:tc>
        <w:tc>
          <w:tcPr>
            <w:tcW w:w="2126" w:type="dxa"/>
            <w:vAlign w:val="center"/>
          </w:tcPr>
          <w:p w14:paraId="40D08508" w14:textId="29270A93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26日</w:t>
            </w:r>
          </w:p>
        </w:tc>
        <w:tc>
          <w:tcPr>
            <w:tcW w:w="1559" w:type="dxa"/>
            <w:vAlign w:val="center"/>
          </w:tcPr>
          <w:p w14:paraId="1A8C6BD6" w14:textId="169C2A63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数据库设计文档</w:t>
            </w:r>
          </w:p>
        </w:tc>
        <w:tc>
          <w:tcPr>
            <w:tcW w:w="992" w:type="dxa"/>
            <w:vMerge w:val="restart"/>
            <w:vAlign w:val="center"/>
          </w:tcPr>
          <w:p w14:paraId="1B45B0E8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王景</w:t>
            </w:r>
          </w:p>
          <w:p w14:paraId="1811A1C0" w14:textId="638909B1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6C0008" w:rsidRPr="00517A60" w14:paraId="2C0AA38A" w14:textId="77777777" w:rsidTr="00651F84">
        <w:trPr>
          <w:trHeight w:val="636"/>
        </w:trPr>
        <w:tc>
          <w:tcPr>
            <w:tcW w:w="1701" w:type="dxa"/>
            <w:vAlign w:val="center"/>
          </w:tcPr>
          <w:p w14:paraId="28A02E74" w14:textId="058BB090" w:rsidR="006C0008" w:rsidRPr="00517A60" w:rsidRDefault="006C0008" w:rsidP="006C0008">
            <w:pPr>
              <w:pStyle w:val="infoblue"/>
              <w:ind w:left="0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建立表，添加约束、触发器并添加一些数据</w:t>
            </w:r>
          </w:p>
        </w:tc>
        <w:tc>
          <w:tcPr>
            <w:tcW w:w="2127" w:type="dxa"/>
            <w:vAlign w:val="center"/>
          </w:tcPr>
          <w:p w14:paraId="2422DA01" w14:textId="37F503F4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27日</w:t>
            </w:r>
          </w:p>
        </w:tc>
        <w:tc>
          <w:tcPr>
            <w:tcW w:w="2126" w:type="dxa"/>
            <w:vAlign w:val="center"/>
          </w:tcPr>
          <w:p w14:paraId="6812253D" w14:textId="5E711F5E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0月31日</w:t>
            </w:r>
          </w:p>
        </w:tc>
        <w:tc>
          <w:tcPr>
            <w:tcW w:w="1559" w:type="dxa"/>
            <w:vAlign w:val="center"/>
          </w:tcPr>
          <w:p w14:paraId="1B2B7CF0" w14:textId="36229A44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完整的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Oracle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数据库</w:t>
            </w:r>
          </w:p>
        </w:tc>
        <w:tc>
          <w:tcPr>
            <w:tcW w:w="992" w:type="dxa"/>
            <w:vMerge/>
            <w:vAlign w:val="center"/>
          </w:tcPr>
          <w:p w14:paraId="6E64CC9D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7A565CAC" w14:textId="4E621E30" w:rsidR="00790953" w:rsidRPr="00517A60" w:rsidRDefault="00790953">
      <w:pPr>
        <w:rPr>
          <w:sz w:val="20"/>
          <w:szCs w:val="20"/>
        </w:rPr>
      </w:pPr>
    </w:p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985"/>
        <w:gridCol w:w="1984"/>
        <w:gridCol w:w="1985"/>
        <w:gridCol w:w="1559"/>
        <w:gridCol w:w="992"/>
      </w:tblGrid>
      <w:tr w:rsidR="006C0008" w:rsidRPr="00517A60" w14:paraId="1D5F6119" w14:textId="77777777" w:rsidTr="00517A60">
        <w:tc>
          <w:tcPr>
            <w:tcW w:w="1985" w:type="dxa"/>
            <w:vAlign w:val="center"/>
          </w:tcPr>
          <w:p w14:paraId="4A058D62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4" w:type="dxa"/>
            <w:vAlign w:val="center"/>
          </w:tcPr>
          <w:p w14:paraId="520DD4CC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5" w:type="dxa"/>
            <w:vAlign w:val="center"/>
          </w:tcPr>
          <w:p w14:paraId="77A97B09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3BE1FBCF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992" w:type="dxa"/>
            <w:vAlign w:val="center"/>
          </w:tcPr>
          <w:p w14:paraId="678611A2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517A60" w14:paraId="7929DD3E" w14:textId="77777777" w:rsidTr="00517A60">
        <w:trPr>
          <w:trHeight w:val="636"/>
        </w:trPr>
        <w:tc>
          <w:tcPr>
            <w:tcW w:w="1985" w:type="dxa"/>
            <w:vAlign w:val="center"/>
          </w:tcPr>
          <w:p w14:paraId="680D7660" w14:textId="537BF25C" w:rsidR="006C0008" w:rsidRPr="00517A60" w:rsidRDefault="006C0008" w:rsidP="006C0008">
            <w:pPr>
              <w:pStyle w:val="infoblue"/>
              <w:ind w:left="0"/>
              <w:jc w:val="center"/>
              <w:rPr>
                <w:b/>
                <w:bCs/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b/>
                <w:bCs/>
                <w:i w:val="0"/>
                <w:iCs w:val="0"/>
                <w:color w:val="auto"/>
              </w:rPr>
              <w:t>测试设计文档</w:t>
            </w:r>
            <w:r w:rsidRPr="00517A60">
              <w:rPr>
                <w:rFonts w:hint="eastAsia"/>
                <w:b/>
                <w:bCs/>
                <w:i w:val="0"/>
                <w:iCs w:val="0"/>
                <w:color w:val="auto"/>
              </w:rPr>
              <w:t xml:space="preserve"> </w:t>
            </w:r>
            <w:r w:rsidRPr="00517A60">
              <w:rPr>
                <w:b/>
                <w:bCs/>
                <w:i w:val="0"/>
                <w:iCs w:val="0"/>
                <w:color w:val="auto"/>
              </w:rPr>
              <w:t>初稿</w:t>
            </w:r>
          </w:p>
        </w:tc>
        <w:tc>
          <w:tcPr>
            <w:tcW w:w="1984" w:type="dxa"/>
            <w:vAlign w:val="center"/>
          </w:tcPr>
          <w:p w14:paraId="67833B3B" w14:textId="04C9A698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10日</w:t>
            </w:r>
          </w:p>
        </w:tc>
        <w:tc>
          <w:tcPr>
            <w:tcW w:w="1985" w:type="dxa"/>
            <w:vAlign w:val="center"/>
          </w:tcPr>
          <w:p w14:paraId="30843807" w14:textId="348A030C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17日</w:t>
            </w:r>
          </w:p>
        </w:tc>
        <w:tc>
          <w:tcPr>
            <w:tcW w:w="1559" w:type="dxa"/>
            <w:vMerge w:val="restart"/>
            <w:vAlign w:val="center"/>
          </w:tcPr>
          <w:p w14:paraId="5B66261B" w14:textId="7261A44B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设计文档</w:t>
            </w:r>
          </w:p>
        </w:tc>
        <w:tc>
          <w:tcPr>
            <w:tcW w:w="992" w:type="dxa"/>
            <w:vMerge w:val="restart"/>
            <w:vAlign w:val="center"/>
          </w:tcPr>
          <w:p w14:paraId="78D0B12C" w14:textId="5D8F662C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auto"/>
              </w:rPr>
              <w:t>陈明惠</w:t>
            </w:r>
          </w:p>
        </w:tc>
      </w:tr>
      <w:tr w:rsidR="006C0008" w:rsidRPr="00517A60" w14:paraId="7291FF19" w14:textId="77777777" w:rsidTr="00517A60">
        <w:trPr>
          <w:trHeight w:val="636"/>
        </w:trPr>
        <w:tc>
          <w:tcPr>
            <w:tcW w:w="1985" w:type="dxa"/>
            <w:vAlign w:val="center"/>
          </w:tcPr>
          <w:p w14:paraId="2D920571" w14:textId="32D9A902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 xml:space="preserve"> </w:t>
            </w:r>
            <w:r w:rsidRPr="00517A60">
              <w:rPr>
                <w:i w:val="0"/>
                <w:iCs w:val="0"/>
                <w:color w:val="auto"/>
              </w:rPr>
              <w:t>教师查看修改</w:t>
            </w:r>
          </w:p>
        </w:tc>
        <w:tc>
          <w:tcPr>
            <w:tcW w:w="1984" w:type="dxa"/>
            <w:vAlign w:val="center"/>
          </w:tcPr>
          <w:p w14:paraId="55E799BD" w14:textId="2DA3B6E8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18日</w:t>
            </w:r>
          </w:p>
        </w:tc>
        <w:tc>
          <w:tcPr>
            <w:tcW w:w="1985" w:type="dxa"/>
            <w:vAlign w:val="center"/>
          </w:tcPr>
          <w:p w14:paraId="3101D1C3" w14:textId="7CACAA0F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21日</w:t>
            </w:r>
          </w:p>
        </w:tc>
        <w:tc>
          <w:tcPr>
            <w:tcW w:w="1559" w:type="dxa"/>
            <w:vMerge/>
            <w:vAlign w:val="center"/>
          </w:tcPr>
          <w:p w14:paraId="2DD8E11C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7440BCA5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517A60" w14:paraId="3AFFB3BD" w14:textId="77777777" w:rsidTr="00517A60">
        <w:trPr>
          <w:trHeight w:val="636"/>
        </w:trPr>
        <w:tc>
          <w:tcPr>
            <w:tcW w:w="1985" w:type="dxa"/>
            <w:vAlign w:val="center"/>
          </w:tcPr>
          <w:p w14:paraId="4FC459FD" w14:textId="1EFA132A" w:rsidR="006C0008" w:rsidRPr="00517A60" w:rsidRDefault="006C0008" w:rsidP="00517A6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终稿</w:t>
            </w:r>
          </w:p>
        </w:tc>
        <w:tc>
          <w:tcPr>
            <w:tcW w:w="1984" w:type="dxa"/>
            <w:vAlign w:val="center"/>
          </w:tcPr>
          <w:p w14:paraId="3ABD232A" w14:textId="0705021B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22日</w:t>
            </w:r>
          </w:p>
        </w:tc>
        <w:tc>
          <w:tcPr>
            <w:tcW w:w="1985" w:type="dxa"/>
            <w:vAlign w:val="center"/>
          </w:tcPr>
          <w:p w14:paraId="04FADD73" w14:textId="662E74A3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23日</w:t>
            </w:r>
          </w:p>
        </w:tc>
        <w:tc>
          <w:tcPr>
            <w:tcW w:w="1559" w:type="dxa"/>
            <w:vMerge/>
            <w:vAlign w:val="center"/>
          </w:tcPr>
          <w:p w14:paraId="270E3A6E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67E44388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517A60" w14:paraId="63C9879F" w14:textId="77777777" w:rsidTr="00517A60">
        <w:trPr>
          <w:trHeight w:val="636"/>
        </w:trPr>
        <w:tc>
          <w:tcPr>
            <w:tcW w:w="1985" w:type="dxa"/>
            <w:vAlign w:val="center"/>
          </w:tcPr>
          <w:p w14:paraId="653F745F" w14:textId="77099056" w:rsidR="006C0008" w:rsidRPr="00517A60" w:rsidRDefault="006C0008" w:rsidP="006C0008">
            <w:pPr>
              <w:pStyle w:val="infoblue"/>
              <w:ind w:left="0"/>
              <w:jc w:val="center"/>
              <w:rPr>
                <w:b/>
                <w:bCs/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b/>
                <w:bCs/>
                <w:i w:val="0"/>
                <w:iCs w:val="0"/>
                <w:color w:val="auto"/>
              </w:rPr>
              <w:t>测试报告</w:t>
            </w:r>
            <w:r w:rsidRPr="00517A60">
              <w:rPr>
                <w:b/>
                <w:bCs/>
                <w:i w:val="0"/>
                <w:iCs w:val="0"/>
                <w:color w:val="auto"/>
              </w:rPr>
              <w:t>初稿</w:t>
            </w:r>
          </w:p>
        </w:tc>
        <w:tc>
          <w:tcPr>
            <w:tcW w:w="1984" w:type="dxa"/>
            <w:vAlign w:val="center"/>
          </w:tcPr>
          <w:p w14:paraId="4E60606A" w14:textId="3A863574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24日</w:t>
            </w:r>
          </w:p>
        </w:tc>
        <w:tc>
          <w:tcPr>
            <w:tcW w:w="1985" w:type="dxa"/>
            <w:vAlign w:val="center"/>
          </w:tcPr>
          <w:p w14:paraId="625F9EAB" w14:textId="49BD896B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2月1日</w:t>
            </w:r>
          </w:p>
        </w:tc>
        <w:tc>
          <w:tcPr>
            <w:tcW w:w="1559" w:type="dxa"/>
            <w:vMerge w:val="restart"/>
            <w:vAlign w:val="center"/>
          </w:tcPr>
          <w:p w14:paraId="0956F000" w14:textId="7BC965AD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报告</w:t>
            </w:r>
          </w:p>
        </w:tc>
        <w:tc>
          <w:tcPr>
            <w:tcW w:w="992" w:type="dxa"/>
            <w:vMerge w:val="restart"/>
            <w:vAlign w:val="center"/>
          </w:tcPr>
          <w:p w14:paraId="6741D65C" w14:textId="43B27101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auto"/>
              </w:rPr>
              <w:t>陈明惠</w:t>
            </w:r>
          </w:p>
        </w:tc>
      </w:tr>
      <w:tr w:rsidR="006C0008" w:rsidRPr="00517A60" w14:paraId="133C92C8" w14:textId="77777777" w:rsidTr="00517A60">
        <w:trPr>
          <w:trHeight w:val="636"/>
        </w:trPr>
        <w:tc>
          <w:tcPr>
            <w:tcW w:w="1985" w:type="dxa"/>
            <w:vAlign w:val="center"/>
          </w:tcPr>
          <w:p w14:paraId="2A586D46" w14:textId="5B5689F4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 xml:space="preserve"> </w:t>
            </w:r>
            <w:r w:rsidRPr="00517A60">
              <w:rPr>
                <w:i w:val="0"/>
                <w:iCs w:val="0"/>
                <w:color w:val="auto"/>
              </w:rPr>
              <w:t>教师查看修改</w:t>
            </w:r>
          </w:p>
        </w:tc>
        <w:tc>
          <w:tcPr>
            <w:tcW w:w="1984" w:type="dxa"/>
            <w:vAlign w:val="center"/>
          </w:tcPr>
          <w:p w14:paraId="1D64E3D5" w14:textId="074DA564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2月2日</w:t>
            </w:r>
          </w:p>
        </w:tc>
        <w:tc>
          <w:tcPr>
            <w:tcW w:w="1985" w:type="dxa"/>
            <w:vAlign w:val="center"/>
          </w:tcPr>
          <w:p w14:paraId="42852E35" w14:textId="48CEA6CC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2月5日</w:t>
            </w:r>
          </w:p>
        </w:tc>
        <w:tc>
          <w:tcPr>
            <w:tcW w:w="1559" w:type="dxa"/>
            <w:vMerge/>
            <w:vAlign w:val="center"/>
          </w:tcPr>
          <w:p w14:paraId="0A4A7A34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663ED349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517A60" w14:paraId="4C58C182" w14:textId="77777777" w:rsidTr="00517A60">
        <w:trPr>
          <w:trHeight w:val="636"/>
        </w:trPr>
        <w:tc>
          <w:tcPr>
            <w:tcW w:w="1985" w:type="dxa"/>
            <w:vAlign w:val="center"/>
          </w:tcPr>
          <w:p w14:paraId="32768B8C" w14:textId="2D869475" w:rsidR="006C0008" w:rsidRPr="00517A60" w:rsidRDefault="006C0008" w:rsidP="00517A6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终稿</w:t>
            </w:r>
          </w:p>
        </w:tc>
        <w:tc>
          <w:tcPr>
            <w:tcW w:w="1984" w:type="dxa"/>
            <w:vAlign w:val="center"/>
          </w:tcPr>
          <w:p w14:paraId="08D45952" w14:textId="3AE1C62A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2月6日</w:t>
            </w:r>
          </w:p>
        </w:tc>
        <w:tc>
          <w:tcPr>
            <w:tcW w:w="1985" w:type="dxa"/>
            <w:vAlign w:val="center"/>
          </w:tcPr>
          <w:p w14:paraId="55736200" w14:textId="027BFBE0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2月7日</w:t>
            </w:r>
          </w:p>
        </w:tc>
        <w:tc>
          <w:tcPr>
            <w:tcW w:w="1559" w:type="dxa"/>
            <w:vMerge/>
            <w:vAlign w:val="center"/>
          </w:tcPr>
          <w:p w14:paraId="46837137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992" w:type="dxa"/>
            <w:vMerge/>
            <w:vAlign w:val="center"/>
          </w:tcPr>
          <w:p w14:paraId="3B9B354E" w14:textId="77777777" w:rsidR="006C0008" w:rsidRPr="00517A60" w:rsidRDefault="006C0008" w:rsidP="006C0008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5FEF8121" w14:textId="77777777" w:rsidR="006C0008" w:rsidRPr="00517A60" w:rsidRDefault="006C0008">
      <w:pPr>
        <w:rPr>
          <w:sz w:val="20"/>
          <w:szCs w:val="20"/>
        </w:rPr>
      </w:pPr>
    </w:p>
    <w:tbl>
      <w:tblPr>
        <w:tblpPr w:leftFromText="180" w:rightFromText="180" w:vertAnchor="text" w:tblpX="19972" w:tblpY="-79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03"/>
      </w:tblGrid>
      <w:tr w:rsidR="006C0008" w:rsidRPr="00517A60" w14:paraId="5652E075" w14:textId="77777777" w:rsidTr="006C0008">
        <w:trPr>
          <w:trHeight w:val="806"/>
        </w:trPr>
        <w:tc>
          <w:tcPr>
            <w:tcW w:w="703" w:type="dxa"/>
          </w:tcPr>
          <w:p w14:paraId="7A958D19" w14:textId="77777777" w:rsidR="006C0008" w:rsidRPr="00517A60" w:rsidRDefault="006C0008" w:rsidP="006C0008">
            <w:pPr>
              <w:rPr>
                <w:sz w:val="20"/>
                <w:szCs w:val="20"/>
              </w:rPr>
            </w:pPr>
          </w:p>
        </w:tc>
      </w:tr>
    </w:tbl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134"/>
        <w:gridCol w:w="1985"/>
        <w:gridCol w:w="1984"/>
        <w:gridCol w:w="1985"/>
        <w:gridCol w:w="1417"/>
      </w:tblGrid>
      <w:tr w:rsidR="006C0008" w:rsidRPr="00517A60" w14:paraId="604A6E92" w14:textId="77777777" w:rsidTr="00651F84">
        <w:tc>
          <w:tcPr>
            <w:tcW w:w="1134" w:type="dxa"/>
          </w:tcPr>
          <w:p w14:paraId="16EACC84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5" w:type="dxa"/>
          </w:tcPr>
          <w:p w14:paraId="48B499AD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1984" w:type="dxa"/>
          </w:tcPr>
          <w:p w14:paraId="537864C1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985" w:type="dxa"/>
          </w:tcPr>
          <w:p w14:paraId="4CBE10F6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可交付工件</w:t>
            </w:r>
          </w:p>
        </w:tc>
        <w:tc>
          <w:tcPr>
            <w:tcW w:w="1417" w:type="dxa"/>
          </w:tcPr>
          <w:p w14:paraId="329D86D5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517A60" w14:paraId="3DC73F23" w14:textId="77777777" w:rsidTr="00651F84">
        <w:tc>
          <w:tcPr>
            <w:tcW w:w="1134" w:type="dxa"/>
            <w:vMerge w:val="restart"/>
            <w:vAlign w:val="center"/>
          </w:tcPr>
          <w:p w14:paraId="2280C509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代码和测试</w:t>
            </w:r>
          </w:p>
        </w:tc>
        <w:tc>
          <w:tcPr>
            <w:tcW w:w="1985" w:type="dxa"/>
            <w:vAlign w:val="center"/>
          </w:tcPr>
          <w:p w14:paraId="4113B69F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0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i w:val="0"/>
                <w:iCs w:val="0"/>
                <w:color w:val="auto"/>
              </w:rPr>
              <w:t>14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2C51CF20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0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28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5983BE8A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代码、测试迭代</w:t>
            </w:r>
          </w:p>
        </w:tc>
        <w:tc>
          <w:tcPr>
            <w:tcW w:w="1417" w:type="dxa"/>
            <w:vMerge w:val="restart"/>
            <w:vAlign w:val="center"/>
          </w:tcPr>
          <w:p w14:paraId="2E318BA7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全体成员</w:t>
            </w:r>
          </w:p>
        </w:tc>
      </w:tr>
      <w:tr w:rsidR="006C0008" w:rsidRPr="00517A60" w14:paraId="356AB95E" w14:textId="77777777" w:rsidTr="00651F84">
        <w:tc>
          <w:tcPr>
            <w:tcW w:w="1134" w:type="dxa"/>
            <w:vMerge/>
          </w:tcPr>
          <w:p w14:paraId="1FCE07C5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E0CD32E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0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28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0D0E518C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1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i w:val="0"/>
                <w:iCs w:val="0"/>
                <w:color w:val="auto"/>
              </w:rPr>
              <w:t>17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95B266C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38DDF0C6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517A60" w14:paraId="162EBFD9" w14:textId="77777777" w:rsidTr="00651F84">
        <w:trPr>
          <w:trHeight w:val="402"/>
        </w:trPr>
        <w:tc>
          <w:tcPr>
            <w:tcW w:w="1134" w:type="dxa"/>
            <w:vMerge/>
          </w:tcPr>
          <w:p w14:paraId="5A561208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32FE904D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1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i w:val="0"/>
                <w:iCs w:val="0"/>
                <w:color w:val="auto"/>
              </w:rPr>
              <w:t>18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AF2BA2E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2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i w:val="0"/>
                <w:iCs w:val="0"/>
                <w:color w:val="auto"/>
              </w:rPr>
              <w:t>4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CDD593D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52B573F8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  <w:tr w:rsidR="006C0008" w:rsidRPr="00517A60" w14:paraId="1572F2E1" w14:textId="77777777" w:rsidTr="00651F84">
        <w:tc>
          <w:tcPr>
            <w:tcW w:w="1134" w:type="dxa"/>
            <w:vMerge/>
          </w:tcPr>
          <w:p w14:paraId="1A8297A4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  <w:tc>
          <w:tcPr>
            <w:tcW w:w="1985" w:type="dxa"/>
            <w:vAlign w:val="center"/>
          </w:tcPr>
          <w:p w14:paraId="1F001DB6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1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i w:val="0"/>
                <w:iCs w:val="0"/>
                <w:color w:val="auto"/>
              </w:rPr>
              <w:t>28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4" w:type="dxa"/>
            <w:vAlign w:val="center"/>
          </w:tcPr>
          <w:p w14:paraId="62808C42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i w:val="0"/>
                <w:iCs w:val="0"/>
                <w:color w:val="auto"/>
              </w:rPr>
              <w:t>2022</w:t>
            </w:r>
            <w:r w:rsidRPr="00517A60">
              <w:rPr>
                <w:i w:val="0"/>
                <w:iCs w:val="0"/>
                <w:color w:val="auto"/>
              </w:rPr>
              <w:t>年</w:t>
            </w:r>
            <w:r w:rsidRPr="00517A60">
              <w:rPr>
                <w:i w:val="0"/>
                <w:iCs w:val="0"/>
                <w:color w:val="auto"/>
              </w:rPr>
              <w:t>12</w:t>
            </w:r>
            <w:r w:rsidRPr="00517A60">
              <w:rPr>
                <w:i w:val="0"/>
                <w:iCs w:val="0"/>
                <w:color w:val="auto"/>
              </w:rPr>
              <w:t>月</w:t>
            </w:r>
            <w:r w:rsidRPr="00517A60">
              <w:rPr>
                <w:i w:val="0"/>
                <w:iCs w:val="0"/>
                <w:color w:val="auto"/>
              </w:rPr>
              <w:t>9</w:t>
            </w:r>
            <w:r w:rsidRPr="00517A60">
              <w:rPr>
                <w:i w:val="0"/>
                <w:iCs w:val="0"/>
                <w:color w:val="auto"/>
              </w:rPr>
              <w:t>日</w:t>
            </w:r>
          </w:p>
        </w:tc>
        <w:tc>
          <w:tcPr>
            <w:tcW w:w="1985" w:type="dxa"/>
          </w:tcPr>
          <w:p w14:paraId="7891A234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代码、测试、用户手册迭代</w:t>
            </w:r>
          </w:p>
        </w:tc>
        <w:tc>
          <w:tcPr>
            <w:tcW w:w="1417" w:type="dxa"/>
            <w:vMerge/>
          </w:tcPr>
          <w:p w14:paraId="0608AA1E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</w:p>
        </w:tc>
      </w:tr>
    </w:tbl>
    <w:p w14:paraId="275DF07D" w14:textId="77777777" w:rsidR="00517A60" w:rsidRDefault="00517A60"/>
    <w:tbl>
      <w:tblPr>
        <w:tblpPr w:leftFromText="180" w:rightFromText="180" w:vertAnchor="text" w:tblpX="20607" w:tblpY="-779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4"/>
      </w:tblGrid>
      <w:tr w:rsidR="006C0008" w14:paraId="2EAD2C20" w14:textId="77777777" w:rsidTr="006C0008">
        <w:trPr>
          <w:trHeight w:val="1149"/>
        </w:trPr>
        <w:tc>
          <w:tcPr>
            <w:tcW w:w="324" w:type="dxa"/>
          </w:tcPr>
          <w:p w14:paraId="774BB6B5" w14:textId="77777777" w:rsidR="006C0008" w:rsidRDefault="006C0008" w:rsidP="006C0008"/>
        </w:tc>
      </w:tr>
    </w:tbl>
    <w:p w14:paraId="52DB7304" w14:textId="124E824F" w:rsidR="00885525" w:rsidRDefault="000E247B" w:rsidP="000E247B">
      <w:pPr>
        <w:pStyle w:val="2"/>
      </w:pPr>
      <w:r>
        <w:rPr>
          <w:rFonts w:hint="eastAsia"/>
        </w:rPr>
        <w:t>2.2</w:t>
      </w:r>
      <w:r>
        <w:t xml:space="preserve"> </w:t>
      </w:r>
      <w:r w:rsidR="00885525">
        <w:rPr>
          <w:rFonts w:hint="eastAsia"/>
        </w:rPr>
        <w:t>迭代细分</w:t>
      </w:r>
    </w:p>
    <w:p w14:paraId="5E0B4ED8" w14:textId="77777777" w:rsidR="0017623B" w:rsidRDefault="0017623B"/>
    <w:tbl>
      <w:tblPr>
        <w:tblStyle w:val="a6"/>
        <w:tblW w:w="8505" w:type="dxa"/>
        <w:tblInd w:w="-5" w:type="dxa"/>
        <w:tblLook w:val="04A0" w:firstRow="1" w:lastRow="0" w:firstColumn="1" w:lastColumn="0" w:noHBand="0" w:noVBand="1"/>
      </w:tblPr>
      <w:tblGrid>
        <w:gridCol w:w="1843"/>
        <w:gridCol w:w="1984"/>
        <w:gridCol w:w="2125"/>
        <w:gridCol w:w="1559"/>
        <w:gridCol w:w="994"/>
      </w:tblGrid>
      <w:tr w:rsidR="006C0008" w:rsidRPr="000E247B" w14:paraId="3E0D4FFF" w14:textId="77777777" w:rsidTr="00517A60">
        <w:tc>
          <w:tcPr>
            <w:tcW w:w="1843" w:type="dxa"/>
            <w:vAlign w:val="center"/>
          </w:tcPr>
          <w:p w14:paraId="11F57B08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bookmarkStart w:id="52" w:name="3.__________________Resources"/>
            <w:r w:rsidRPr="00517A60">
              <w:rPr>
                <w:rFonts w:hint="eastAsia"/>
                <w:i w:val="0"/>
                <w:iCs w:val="0"/>
                <w:color w:val="auto"/>
              </w:rPr>
              <w:t>任务</w:t>
            </w:r>
          </w:p>
        </w:tc>
        <w:tc>
          <w:tcPr>
            <w:tcW w:w="1984" w:type="dxa"/>
            <w:vAlign w:val="center"/>
          </w:tcPr>
          <w:p w14:paraId="117D91CA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开始时间</w:t>
            </w:r>
          </w:p>
        </w:tc>
        <w:tc>
          <w:tcPr>
            <w:tcW w:w="2125" w:type="dxa"/>
            <w:vAlign w:val="center"/>
          </w:tcPr>
          <w:p w14:paraId="194EA87C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结束时间</w:t>
            </w:r>
          </w:p>
        </w:tc>
        <w:tc>
          <w:tcPr>
            <w:tcW w:w="1559" w:type="dxa"/>
            <w:vAlign w:val="center"/>
          </w:tcPr>
          <w:p w14:paraId="79A25610" w14:textId="62E11205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可交付</w:t>
            </w:r>
          </w:p>
        </w:tc>
        <w:tc>
          <w:tcPr>
            <w:tcW w:w="994" w:type="dxa"/>
            <w:vAlign w:val="center"/>
          </w:tcPr>
          <w:p w14:paraId="63CCACC8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负责人</w:t>
            </w:r>
          </w:p>
        </w:tc>
      </w:tr>
      <w:tr w:rsidR="006C0008" w:rsidRPr="000E247B" w14:paraId="7FFA5148" w14:textId="77777777" w:rsidTr="00517A60">
        <w:trPr>
          <w:trHeight w:val="541"/>
        </w:trPr>
        <w:tc>
          <w:tcPr>
            <w:tcW w:w="1843" w:type="dxa"/>
            <w:vAlign w:val="center"/>
          </w:tcPr>
          <w:p w14:paraId="1FC2AD39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完成所有界面，登录功能</w:t>
            </w:r>
          </w:p>
        </w:tc>
        <w:tc>
          <w:tcPr>
            <w:tcW w:w="1984" w:type="dxa"/>
            <w:vAlign w:val="center"/>
          </w:tcPr>
          <w:p w14:paraId="0A7C3768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1日</w:t>
            </w:r>
          </w:p>
        </w:tc>
        <w:tc>
          <w:tcPr>
            <w:tcW w:w="2125" w:type="dxa"/>
            <w:vAlign w:val="center"/>
          </w:tcPr>
          <w:p w14:paraId="5A664022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2022年11月7日</w:t>
            </w:r>
          </w:p>
        </w:tc>
        <w:tc>
          <w:tcPr>
            <w:tcW w:w="1559" w:type="dxa"/>
            <w:vAlign w:val="center"/>
          </w:tcPr>
          <w:p w14:paraId="1FB750C3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vAlign w:val="center"/>
          </w:tcPr>
          <w:p w14:paraId="2480E5BD" w14:textId="6F7D455F" w:rsidR="006C0008" w:rsidRPr="00517A60" w:rsidRDefault="006C0008" w:rsidP="00517A60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沈晨琳</w:t>
            </w:r>
          </w:p>
        </w:tc>
      </w:tr>
      <w:tr w:rsidR="006C0008" w:rsidRPr="000E379A" w14:paraId="3AD859B7" w14:textId="77777777" w:rsidTr="00517A60">
        <w:tc>
          <w:tcPr>
            <w:tcW w:w="1843" w:type="dxa"/>
            <w:vAlign w:val="center"/>
            <w:hideMark/>
          </w:tcPr>
          <w:p w14:paraId="59BF8158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测试登录功能</w:t>
            </w:r>
          </w:p>
        </w:tc>
        <w:tc>
          <w:tcPr>
            <w:tcW w:w="1984" w:type="dxa"/>
            <w:vAlign w:val="center"/>
          </w:tcPr>
          <w:p w14:paraId="22D20109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6D7E779B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0日</w:t>
            </w:r>
          </w:p>
        </w:tc>
        <w:tc>
          <w:tcPr>
            <w:tcW w:w="1559" w:type="dxa"/>
            <w:vAlign w:val="center"/>
          </w:tcPr>
          <w:p w14:paraId="27BF5E23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738B1CAF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0E379A" w14:paraId="188EB0D1" w14:textId="77777777" w:rsidTr="00517A60">
        <w:tc>
          <w:tcPr>
            <w:tcW w:w="1843" w:type="dxa"/>
            <w:vAlign w:val="center"/>
            <w:hideMark/>
          </w:tcPr>
          <w:p w14:paraId="78E6AF91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lastRenderedPageBreak/>
              <w:t>完成管理旅游线路功能（导游和管理员）</w:t>
            </w:r>
          </w:p>
        </w:tc>
        <w:tc>
          <w:tcPr>
            <w:tcW w:w="1984" w:type="dxa"/>
            <w:vAlign w:val="center"/>
          </w:tcPr>
          <w:p w14:paraId="44EA42B7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6A0E35D4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4日</w:t>
            </w:r>
          </w:p>
        </w:tc>
        <w:tc>
          <w:tcPr>
            <w:tcW w:w="1559" w:type="dxa"/>
            <w:vAlign w:val="center"/>
          </w:tcPr>
          <w:p w14:paraId="3E33ED91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692DAE90" w14:textId="73B9B24E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025D040D" w14:textId="77777777" w:rsidTr="00517A60">
        <w:tc>
          <w:tcPr>
            <w:tcW w:w="1843" w:type="dxa"/>
            <w:vAlign w:val="center"/>
            <w:hideMark/>
          </w:tcPr>
          <w:p w14:paraId="352207FC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/>
                <w:i w:val="0"/>
                <w:iCs w:val="0"/>
                <w:color w:val="000000"/>
              </w:rPr>
              <w:t>完成管理导游功能</w:t>
            </w:r>
          </w:p>
        </w:tc>
        <w:tc>
          <w:tcPr>
            <w:tcW w:w="1984" w:type="dxa"/>
            <w:vAlign w:val="center"/>
          </w:tcPr>
          <w:p w14:paraId="75992204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8日</w:t>
            </w:r>
          </w:p>
        </w:tc>
        <w:tc>
          <w:tcPr>
            <w:tcW w:w="2125" w:type="dxa"/>
            <w:vAlign w:val="center"/>
          </w:tcPr>
          <w:p w14:paraId="0EBADAA2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0日</w:t>
            </w:r>
          </w:p>
        </w:tc>
        <w:tc>
          <w:tcPr>
            <w:tcW w:w="1559" w:type="dxa"/>
            <w:vAlign w:val="center"/>
          </w:tcPr>
          <w:p w14:paraId="316230F9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1EFD9C2C" w14:textId="35FA53CC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42675AF8" w14:textId="77777777" w:rsidTr="00517A60">
        <w:tc>
          <w:tcPr>
            <w:tcW w:w="1843" w:type="dxa"/>
            <w:vAlign w:val="center"/>
          </w:tcPr>
          <w:p w14:paraId="457125D0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完成</w:t>
            </w:r>
            <w:r w:rsidRPr="00517A60">
              <w:rPr>
                <w:rFonts w:ascii="宋体" w:hAnsi="宋体"/>
                <w:i w:val="0"/>
                <w:iCs w:val="0"/>
                <w:color w:val="000000"/>
              </w:rPr>
              <w:t>修改导游个人信息</w:t>
            </w:r>
          </w:p>
        </w:tc>
        <w:tc>
          <w:tcPr>
            <w:tcW w:w="1984" w:type="dxa"/>
            <w:vAlign w:val="center"/>
          </w:tcPr>
          <w:p w14:paraId="20C47429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2BA8F9F9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7日</w:t>
            </w:r>
          </w:p>
        </w:tc>
        <w:tc>
          <w:tcPr>
            <w:tcW w:w="1559" w:type="dxa"/>
            <w:vAlign w:val="center"/>
          </w:tcPr>
          <w:p w14:paraId="0C8A9E53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3CE899F7" w14:textId="5F6D7D84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0E9BD1BE" w14:textId="77777777" w:rsidTr="00517A60">
        <w:tc>
          <w:tcPr>
            <w:tcW w:w="1843" w:type="dxa"/>
            <w:vAlign w:val="center"/>
          </w:tcPr>
          <w:p w14:paraId="1219A574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完成管理城市景点</w:t>
            </w:r>
          </w:p>
        </w:tc>
        <w:tc>
          <w:tcPr>
            <w:tcW w:w="1984" w:type="dxa"/>
            <w:vAlign w:val="center"/>
          </w:tcPr>
          <w:p w14:paraId="7CECFFF2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2B23D895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7日</w:t>
            </w:r>
          </w:p>
        </w:tc>
        <w:tc>
          <w:tcPr>
            <w:tcW w:w="1559" w:type="dxa"/>
            <w:vAlign w:val="center"/>
          </w:tcPr>
          <w:p w14:paraId="193894BD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2AAECA83" w14:textId="06752AF1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6E75F00A" w14:textId="77777777" w:rsidTr="00517A60">
        <w:tc>
          <w:tcPr>
            <w:tcW w:w="1843" w:type="dxa"/>
            <w:vAlign w:val="center"/>
          </w:tcPr>
          <w:p w14:paraId="0ACA2AD0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完成查看城市信息</w:t>
            </w:r>
          </w:p>
        </w:tc>
        <w:tc>
          <w:tcPr>
            <w:tcW w:w="1984" w:type="dxa"/>
            <w:vAlign w:val="center"/>
          </w:tcPr>
          <w:p w14:paraId="08D9174D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8日</w:t>
            </w:r>
          </w:p>
        </w:tc>
        <w:tc>
          <w:tcPr>
            <w:tcW w:w="2125" w:type="dxa"/>
            <w:vAlign w:val="center"/>
          </w:tcPr>
          <w:p w14:paraId="0B5F9F1F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2日</w:t>
            </w:r>
          </w:p>
        </w:tc>
        <w:tc>
          <w:tcPr>
            <w:tcW w:w="1559" w:type="dxa"/>
            <w:vAlign w:val="center"/>
          </w:tcPr>
          <w:p w14:paraId="6E6819F0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2AB7F670" w14:textId="57FD07F0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53E3261E" w14:textId="77777777" w:rsidTr="00517A60">
        <w:tc>
          <w:tcPr>
            <w:tcW w:w="1843" w:type="dxa"/>
            <w:vAlign w:val="center"/>
          </w:tcPr>
          <w:p w14:paraId="3D86A92B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完成管理旅游方案（导游和管理员）</w:t>
            </w:r>
          </w:p>
        </w:tc>
        <w:tc>
          <w:tcPr>
            <w:tcW w:w="1984" w:type="dxa"/>
            <w:vAlign w:val="center"/>
          </w:tcPr>
          <w:p w14:paraId="7214A212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1C9A895F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1日</w:t>
            </w:r>
          </w:p>
        </w:tc>
        <w:tc>
          <w:tcPr>
            <w:tcW w:w="1559" w:type="dxa"/>
            <w:vAlign w:val="center"/>
          </w:tcPr>
          <w:p w14:paraId="6F94CCAA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3A7C76B7" w14:textId="2126585B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2B1037F7" w14:textId="77777777" w:rsidTr="00517A60">
        <w:tc>
          <w:tcPr>
            <w:tcW w:w="1843" w:type="dxa"/>
            <w:vAlign w:val="center"/>
          </w:tcPr>
          <w:p w14:paraId="4C3A2C5B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完成查看报名人数（导游和管理员）</w:t>
            </w:r>
          </w:p>
        </w:tc>
        <w:tc>
          <w:tcPr>
            <w:tcW w:w="1984" w:type="dxa"/>
            <w:vAlign w:val="center"/>
          </w:tcPr>
          <w:p w14:paraId="6EC488A1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2日</w:t>
            </w:r>
          </w:p>
        </w:tc>
        <w:tc>
          <w:tcPr>
            <w:tcW w:w="2125" w:type="dxa"/>
            <w:vAlign w:val="center"/>
          </w:tcPr>
          <w:p w14:paraId="04BA8612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8日</w:t>
            </w:r>
          </w:p>
        </w:tc>
        <w:tc>
          <w:tcPr>
            <w:tcW w:w="1559" w:type="dxa"/>
            <w:vAlign w:val="center"/>
          </w:tcPr>
          <w:p w14:paraId="02B62481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20A312AD" w14:textId="5718708D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774C72BD" w14:textId="77777777" w:rsidTr="00517A60">
        <w:tc>
          <w:tcPr>
            <w:tcW w:w="1843" w:type="dxa"/>
            <w:vAlign w:val="center"/>
          </w:tcPr>
          <w:p w14:paraId="283FC34B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完成论坛（导游和管理员）</w:t>
            </w:r>
          </w:p>
        </w:tc>
        <w:tc>
          <w:tcPr>
            <w:tcW w:w="1984" w:type="dxa"/>
            <w:vAlign w:val="center"/>
          </w:tcPr>
          <w:p w14:paraId="3133CF71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8日</w:t>
            </w:r>
          </w:p>
        </w:tc>
        <w:tc>
          <w:tcPr>
            <w:tcW w:w="2125" w:type="dxa"/>
            <w:vAlign w:val="center"/>
          </w:tcPr>
          <w:p w14:paraId="2BA9E88F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8日</w:t>
            </w:r>
          </w:p>
        </w:tc>
        <w:tc>
          <w:tcPr>
            <w:tcW w:w="1559" w:type="dxa"/>
            <w:vAlign w:val="center"/>
          </w:tcPr>
          <w:p w14:paraId="304B8CDE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J</w:t>
            </w:r>
            <w:r w:rsidRPr="00517A60">
              <w:rPr>
                <w:i w:val="0"/>
                <w:iCs w:val="0"/>
                <w:color w:val="auto"/>
              </w:rPr>
              <w:t>ava</w:t>
            </w:r>
            <w:r w:rsidRPr="00517A60">
              <w:rPr>
                <w:rFonts w:hint="eastAsia"/>
                <w:i w:val="0"/>
                <w:iCs w:val="0"/>
                <w:color w:val="auto"/>
              </w:rPr>
              <w:t>代码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5D67EF19" w14:textId="5FA2B4BA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</w:p>
        </w:tc>
      </w:tr>
      <w:tr w:rsidR="006C0008" w:rsidRPr="006C0008" w14:paraId="529677B7" w14:textId="77777777" w:rsidTr="00517A60">
        <w:tc>
          <w:tcPr>
            <w:tcW w:w="1843" w:type="dxa"/>
            <w:vAlign w:val="center"/>
          </w:tcPr>
          <w:p w14:paraId="4ADAA2A3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第一次测试（旅游线路，管理导游）</w:t>
            </w:r>
          </w:p>
        </w:tc>
        <w:tc>
          <w:tcPr>
            <w:tcW w:w="1984" w:type="dxa"/>
            <w:vAlign w:val="center"/>
          </w:tcPr>
          <w:p w14:paraId="409E294C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5日</w:t>
            </w:r>
          </w:p>
        </w:tc>
        <w:tc>
          <w:tcPr>
            <w:tcW w:w="2125" w:type="dxa"/>
            <w:vAlign w:val="center"/>
          </w:tcPr>
          <w:p w14:paraId="0EA31989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8日</w:t>
            </w:r>
          </w:p>
        </w:tc>
        <w:tc>
          <w:tcPr>
            <w:tcW w:w="1559" w:type="dxa"/>
            <w:vAlign w:val="center"/>
          </w:tcPr>
          <w:p w14:paraId="221756D7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746B472D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6C0008" w14:paraId="39A5A529" w14:textId="77777777" w:rsidTr="00517A60">
        <w:tc>
          <w:tcPr>
            <w:tcW w:w="1843" w:type="dxa"/>
            <w:vAlign w:val="center"/>
          </w:tcPr>
          <w:p w14:paraId="717B96BF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第二次测试（修改导游个人信息、管理城市景点）</w:t>
            </w:r>
          </w:p>
        </w:tc>
        <w:tc>
          <w:tcPr>
            <w:tcW w:w="1984" w:type="dxa"/>
            <w:vAlign w:val="center"/>
          </w:tcPr>
          <w:p w14:paraId="2D53137A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18日</w:t>
            </w:r>
          </w:p>
        </w:tc>
        <w:tc>
          <w:tcPr>
            <w:tcW w:w="2125" w:type="dxa"/>
            <w:vAlign w:val="center"/>
          </w:tcPr>
          <w:p w14:paraId="671EECFC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2日</w:t>
            </w:r>
          </w:p>
        </w:tc>
        <w:tc>
          <w:tcPr>
            <w:tcW w:w="1559" w:type="dxa"/>
            <w:vAlign w:val="center"/>
          </w:tcPr>
          <w:p w14:paraId="28766C32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62217C2D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6C0008" w14:paraId="1DAB3CD6" w14:textId="77777777" w:rsidTr="00517A60">
        <w:tc>
          <w:tcPr>
            <w:tcW w:w="1843" w:type="dxa"/>
            <w:vAlign w:val="center"/>
          </w:tcPr>
          <w:p w14:paraId="22BDF56E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第三次测试（查看城市、管理旅游方案）</w:t>
            </w:r>
          </w:p>
        </w:tc>
        <w:tc>
          <w:tcPr>
            <w:tcW w:w="1984" w:type="dxa"/>
            <w:vAlign w:val="center"/>
          </w:tcPr>
          <w:p w14:paraId="6C7D4723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3日</w:t>
            </w:r>
          </w:p>
        </w:tc>
        <w:tc>
          <w:tcPr>
            <w:tcW w:w="2125" w:type="dxa"/>
            <w:vAlign w:val="center"/>
          </w:tcPr>
          <w:p w14:paraId="1D1F032D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8日</w:t>
            </w:r>
          </w:p>
        </w:tc>
        <w:tc>
          <w:tcPr>
            <w:tcW w:w="1559" w:type="dxa"/>
            <w:vAlign w:val="center"/>
          </w:tcPr>
          <w:p w14:paraId="49C999C2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561C7B18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  <w:tr w:rsidR="006C0008" w:rsidRPr="006C0008" w14:paraId="0199B770" w14:textId="77777777" w:rsidTr="00517A60">
        <w:tc>
          <w:tcPr>
            <w:tcW w:w="1843" w:type="dxa"/>
            <w:vAlign w:val="center"/>
          </w:tcPr>
          <w:p w14:paraId="4D498D8C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rFonts w:ascii="宋体" w:hAnsi="宋体"/>
                <w:i w:val="0"/>
                <w:iCs w:val="0"/>
                <w:color w:val="000000"/>
              </w:rPr>
            </w:pPr>
            <w:r w:rsidRPr="00517A60">
              <w:rPr>
                <w:rFonts w:ascii="宋体" w:hAnsi="宋体" w:hint="eastAsia"/>
                <w:i w:val="0"/>
                <w:iCs w:val="0"/>
                <w:color w:val="000000"/>
              </w:rPr>
              <w:t>第四次测试（报名人数、论坛）</w:t>
            </w:r>
          </w:p>
        </w:tc>
        <w:tc>
          <w:tcPr>
            <w:tcW w:w="1984" w:type="dxa"/>
            <w:vAlign w:val="center"/>
          </w:tcPr>
          <w:p w14:paraId="19C8095B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1月29日</w:t>
            </w:r>
          </w:p>
        </w:tc>
        <w:tc>
          <w:tcPr>
            <w:tcW w:w="2125" w:type="dxa"/>
            <w:vAlign w:val="center"/>
          </w:tcPr>
          <w:p w14:paraId="2A1BA534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color w:val="000000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color w:val="000000"/>
                <w:kern w:val="0"/>
                <w:sz w:val="20"/>
                <w:szCs w:val="20"/>
              </w:rPr>
              <w:t>2022年12月1日</w:t>
            </w:r>
          </w:p>
        </w:tc>
        <w:tc>
          <w:tcPr>
            <w:tcW w:w="1559" w:type="dxa"/>
            <w:vAlign w:val="center"/>
          </w:tcPr>
          <w:p w14:paraId="019D77C3" w14:textId="77777777" w:rsidR="006C0008" w:rsidRPr="00517A60" w:rsidRDefault="006C0008" w:rsidP="00651F84">
            <w:pPr>
              <w:pStyle w:val="infoblue"/>
              <w:ind w:left="0"/>
              <w:jc w:val="center"/>
              <w:rPr>
                <w:i w:val="0"/>
                <w:iCs w:val="0"/>
                <w:color w:val="auto"/>
              </w:rPr>
            </w:pPr>
            <w:r w:rsidRPr="00517A60">
              <w:rPr>
                <w:rFonts w:hint="eastAsia"/>
                <w:i w:val="0"/>
                <w:iCs w:val="0"/>
                <w:color w:val="auto"/>
              </w:rPr>
              <w:t>测试结果及报告</w:t>
            </w:r>
          </w:p>
        </w:tc>
        <w:tc>
          <w:tcPr>
            <w:tcW w:w="994" w:type="dxa"/>
            <w:shd w:val="clear" w:color="auto" w:fill="auto"/>
            <w:vAlign w:val="center"/>
          </w:tcPr>
          <w:p w14:paraId="11082C57" w14:textId="77777777" w:rsidR="006C0008" w:rsidRPr="00517A60" w:rsidRDefault="006C0008" w:rsidP="00651F84">
            <w:pPr>
              <w:widowControl/>
              <w:jc w:val="center"/>
              <w:rPr>
                <w:rFonts w:ascii="宋体" w:eastAsia="宋体" w:hAnsi="宋体" w:cs="Times New Roman"/>
                <w:kern w:val="0"/>
                <w:sz w:val="20"/>
                <w:szCs w:val="20"/>
              </w:rPr>
            </w:pPr>
            <w:r w:rsidRPr="00517A60">
              <w:rPr>
                <w:rFonts w:ascii="宋体" w:eastAsia="宋体" w:hAnsi="宋体" w:cs="Times New Roman" w:hint="eastAsia"/>
                <w:kern w:val="0"/>
                <w:sz w:val="20"/>
                <w:szCs w:val="20"/>
              </w:rPr>
              <w:t>陈明惠</w:t>
            </w:r>
          </w:p>
        </w:tc>
      </w:tr>
    </w:tbl>
    <w:p w14:paraId="242D1D72" w14:textId="77777777" w:rsidR="00517A60" w:rsidRDefault="00517A60" w:rsidP="00950B00">
      <w:pPr>
        <w:pStyle w:val="1"/>
        <w:rPr>
          <w:b w:val="0"/>
          <w:bCs w:val="0"/>
        </w:rPr>
      </w:pPr>
    </w:p>
    <w:p w14:paraId="6B1F2DE6" w14:textId="5BDF64DB" w:rsidR="00950B00" w:rsidRDefault="00950B00" w:rsidP="00950B00">
      <w:pPr>
        <w:pStyle w:val="1"/>
      </w:pPr>
      <w:r>
        <w:rPr>
          <w:b w:val="0"/>
          <w:bCs w:val="0"/>
        </w:rPr>
        <w:t>3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资源</w:t>
      </w:r>
      <w:bookmarkEnd w:id="52"/>
    </w:p>
    <w:p w14:paraId="7EEB1AED" w14:textId="1600CA1B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bookmarkStart w:id="53" w:name="4.__________________Use_Cases"/>
      <w:r w:rsidRPr="00876A62">
        <w:rPr>
          <w:rFonts w:hint="eastAsia"/>
          <w:i w:val="0"/>
          <w:iCs w:val="0"/>
          <w:color w:val="auto"/>
        </w:rPr>
        <w:t>全体项目组的成员，分工完成各种文档、代码和测试</w:t>
      </w:r>
      <w:r>
        <w:rPr>
          <w:rFonts w:hint="eastAsia"/>
          <w:i w:val="0"/>
          <w:iCs w:val="0"/>
          <w:color w:val="auto"/>
        </w:rPr>
        <w:t>；</w:t>
      </w:r>
    </w:p>
    <w:p w14:paraId="37562E53" w14:textId="1D839CB9" w:rsid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  <w:r>
        <w:rPr>
          <w:rFonts w:hint="eastAsia"/>
          <w:i w:val="0"/>
          <w:iCs w:val="0"/>
          <w:color w:val="auto"/>
        </w:rPr>
        <w:t>一些网络资料和课程，课堂知识和课后的资料。</w:t>
      </w:r>
    </w:p>
    <w:p w14:paraId="5D202784" w14:textId="77777777" w:rsidR="00876A62" w:rsidRPr="00876A62" w:rsidRDefault="00876A62" w:rsidP="00876A62">
      <w:pPr>
        <w:pStyle w:val="infoblue"/>
        <w:ind w:left="0" w:firstLine="420"/>
        <w:rPr>
          <w:i w:val="0"/>
          <w:iCs w:val="0"/>
          <w:color w:val="auto"/>
        </w:rPr>
      </w:pPr>
    </w:p>
    <w:p w14:paraId="373331EA" w14:textId="1C74F2A2" w:rsidR="00950B00" w:rsidRDefault="00876A62" w:rsidP="00950B00">
      <w:pPr>
        <w:pStyle w:val="1"/>
      </w:pPr>
      <w:r>
        <w:rPr>
          <w:b w:val="0"/>
          <w:bCs w:val="0"/>
        </w:rPr>
        <w:t>4.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 </w:t>
      </w:r>
      <w:r>
        <w:t>用例</w:t>
      </w:r>
      <w:bookmarkEnd w:id="53"/>
    </w:p>
    <w:p w14:paraId="43431513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bookmarkStart w:id="54" w:name="5.__________________Evaluation_Criteria"/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管理员身份登录账号后的功能如下：</w:t>
      </w:r>
    </w:p>
    <w:p w14:paraId="7F8C604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导游信息；</w:t>
      </w:r>
    </w:p>
    <w:p w14:paraId="47557C19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城市和景点；</w:t>
      </w:r>
    </w:p>
    <w:p w14:paraId="3586A6D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信息）</w:t>
      </w:r>
    </w:p>
    <w:p w14:paraId="09BC800C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方案；（旅游线路加上导游信息即为旅游方案）</w:t>
      </w:r>
    </w:p>
    <w:p w14:paraId="1F89075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lastRenderedPageBreak/>
        <w:t>查看报名情况；</w:t>
      </w:r>
    </w:p>
    <w:p w14:paraId="66EAF97B" w14:textId="7777777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管理论坛。</w:t>
      </w:r>
    </w:p>
    <w:p w14:paraId="5F71C6F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2AEABF0F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i w:val="0"/>
          <w:iCs w:val="0"/>
          <w:color w:val="auto"/>
        </w:rPr>
        <w:t>本</w:t>
      </w:r>
      <w:r w:rsidRPr="0013633B">
        <w:rPr>
          <w:rFonts w:hint="eastAsia"/>
          <w:i w:val="0"/>
          <w:iCs w:val="0"/>
          <w:color w:val="auto"/>
        </w:rPr>
        <w:t>旅游信息管理系统导游身份登录账号后的功能如下：</w:t>
      </w:r>
    </w:p>
    <w:p w14:paraId="0AB06750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修改个人信息；</w:t>
      </w:r>
    </w:p>
    <w:p w14:paraId="2C7818C4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城市和景点；</w:t>
      </w:r>
    </w:p>
    <w:p w14:paraId="165AF398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旅游线路；（包含景点、价格和出发日期、天数）</w:t>
      </w:r>
    </w:p>
    <w:p w14:paraId="3A3FC046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管理属于自己的旅游方案；</w:t>
      </w:r>
    </w:p>
    <w:p w14:paraId="3ABFFDCB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查看自己所带方案的报名情况；</w:t>
      </w:r>
    </w:p>
    <w:p w14:paraId="72782FB5" w14:textId="77777777" w:rsidR="004C7A48" w:rsidRPr="0013633B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发布和删除论坛内容。</w:t>
      </w:r>
    </w:p>
    <w:p w14:paraId="07CB203A" w14:textId="20E7CC67" w:rsidR="004C7A48" w:rsidRDefault="004C7A48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13633B">
        <w:rPr>
          <w:rFonts w:hint="eastAsia"/>
          <w:i w:val="0"/>
          <w:iCs w:val="0"/>
          <w:color w:val="auto"/>
        </w:rPr>
        <w:t>（以及后续的其他需求）</w:t>
      </w:r>
    </w:p>
    <w:p w14:paraId="7799487B" w14:textId="4BA676C7" w:rsidR="004C7A48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  <w:r w:rsidRPr="002C0834">
        <w:rPr>
          <w:i w:val="0"/>
          <w:iCs w:val="0"/>
          <w:noProof/>
          <w:color w:val="auto"/>
        </w:rPr>
        <w:drawing>
          <wp:inline distT="0" distB="0" distL="0" distR="0" wp14:anchorId="1F85053E" wp14:editId="4D26E4E1">
            <wp:extent cx="5095875" cy="5438775"/>
            <wp:effectExtent l="0" t="0" r="9525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789C2" w14:textId="77777777" w:rsidR="0017623B" w:rsidRDefault="0017623B" w:rsidP="004C7A48">
      <w:pPr>
        <w:pStyle w:val="infoblue"/>
        <w:ind w:left="0" w:firstLine="420"/>
        <w:rPr>
          <w:i w:val="0"/>
          <w:iCs w:val="0"/>
          <w:color w:val="auto"/>
        </w:rPr>
      </w:pPr>
    </w:p>
    <w:p w14:paraId="4967F4BD" w14:textId="12FD790F" w:rsidR="00950B00" w:rsidRDefault="00950B00" w:rsidP="00950B00">
      <w:pPr>
        <w:pStyle w:val="1"/>
      </w:pPr>
      <w:r>
        <w:rPr>
          <w:b w:val="0"/>
          <w:bCs w:val="0"/>
        </w:rPr>
        <w:lastRenderedPageBreak/>
        <w:t>5.</w:t>
      </w:r>
      <w:r w:rsidR="00B53B6A"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 </w:t>
      </w:r>
      <w:r>
        <w:rPr>
          <w:rFonts w:ascii="Times New Roman" w:hAnsi="Times New Roman" w:cs="Times New Roman"/>
          <w:b w:val="0"/>
          <w:bCs w:val="0"/>
          <w:sz w:val="14"/>
          <w:szCs w:val="14"/>
        </w:rPr>
        <w:t xml:space="preserve"> </w:t>
      </w:r>
      <w:r>
        <w:t>评估标准</w:t>
      </w:r>
      <w:bookmarkEnd w:id="54"/>
    </w:p>
    <w:p w14:paraId="2A43E9E7" w14:textId="277842C6" w:rsidR="0017623B" w:rsidRPr="0017623B" w:rsidRDefault="0017623B" w:rsidP="0017623B">
      <w:pPr>
        <w:pStyle w:val="infoblue"/>
        <w:ind w:left="0" w:firstLine="420"/>
        <w:rPr>
          <w:i w:val="0"/>
          <w:iCs w:val="0"/>
          <w:color w:val="auto"/>
        </w:rPr>
      </w:pPr>
      <w:r w:rsidRPr="0017623B">
        <w:rPr>
          <w:i w:val="0"/>
          <w:iCs w:val="0"/>
          <w:color w:val="auto"/>
        </w:rPr>
        <w:t>此</w:t>
      </w:r>
      <w:r w:rsidRPr="0017623B">
        <w:rPr>
          <w:rFonts w:hint="eastAsia"/>
          <w:i w:val="0"/>
          <w:iCs w:val="0"/>
          <w:color w:val="auto"/>
        </w:rPr>
        <w:t>迭</w:t>
      </w:r>
      <w:r w:rsidRPr="0017623B">
        <w:rPr>
          <w:i w:val="0"/>
          <w:iCs w:val="0"/>
          <w:color w:val="auto"/>
        </w:rPr>
        <w:t>代的主要目的是完成所选用例的分析设计与实现，并开发出一个可发布</w:t>
      </w:r>
      <w:r>
        <w:rPr>
          <w:rFonts w:hint="eastAsia"/>
          <w:i w:val="0"/>
          <w:iCs w:val="0"/>
          <w:color w:val="auto"/>
        </w:rPr>
        <w:t>的旅游信息管理系统</w:t>
      </w:r>
      <w:r w:rsidRPr="0017623B">
        <w:rPr>
          <w:i w:val="0"/>
          <w:iCs w:val="0"/>
          <w:color w:val="auto"/>
        </w:rPr>
        <w:t>。评估标准将依据需求规格说明书。</w:t>
      </w:r>
    </w:p>
    <w:p w14:paraId="657F9D6F" w14:textId="017F85C6" w:rsidR="00950B00" w:rsidRPr="0017623B" w:rsidRDefault="00950B00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F24A9FF" w14:textId="5C9A6AAF" w:rsidR="007A1EAC" w:rsidRPr="0017623B" w:rsidRDefault="007A1EAC" w:rsidP="0017623B">
      <w:pPr>
        <w:pStyle w:val="infoblue"/>
        <w:ind w:left="0" w:firstLine="420"/>
        <w:rPr>
          <w:i w:val="0"/>
          <w:iCs w:val="0"/>
          <w:color w:val="auto"/>
        </w:rPr>
      </w:pPr>
    </w:p>
    <w:p w14:paraId="12EA9AF3" w14:textId="4D472927" w:rsid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p w14:paraId="405028AF" w14:textId="77777777" w:rsidR="000D2242" w:rsidRPr="000D2242" w:rsidRDefault="000D2242" w:rsidP="000D2242">
      <w:pPr>
        <w:spacing w:line="360" w:lineRule="auto"/>
        <w:ind w:firstLineChars="200"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  <w:lang w:val="zh-CN"/>
        </w:rPr>
      </w:pPr>
    </w:p>
    <w:sectPr w:rsidR="000D2242" w:rsidRPr="000D2242" w:rsidSect="00B142E4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146E5" w14:textId="77777777" w:rsidR="00C3490A" w:rsidRDefault="00C3490A" w:rsidP="0013633B">
      <w:r>
        <w:separator/>
      </w:r>
    </w:p>
  </w:endnote>
  <w:endnote w:type="continuationSeparator" w:id="0">
    <w:p w14:paraId="7D6CB064" w14:textId="77777777" w:rsidR="00C3490A" w:rsidRDefault="00C3490A" w:rsidP="001363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3EBA65" w14:textId="77777777" w:rsidR="00C3490A" w:rsidRDefault="00C3490A" w:rsidP="0013633B">
      <w:r>
        <w:separator/>
      </w:r>
    </w:p>
  </w:footnote>
  <w:footnote w:type="continuationSeparator" w:id="0">
    <w:p w14:paraId="6B1188E0" w14:textId="77777777" w:rsidR="00C3490A" w:rsidRDefault="00C3490A" w:rsidP="001363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B1914"/>
    <w:multiLevelType w:val="hybridMultilevel"/>
    <w:tmpl w:val="77C42BAA"/>
    <w:lvl w:ilvl="0" w:tplc="716E00E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F6F53A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B1A894E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FAA6350A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B940E6E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F3EE1D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BBAA92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26991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904A32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F82596"/>
    <w:multiLevelType w:val="hybridMultilevel"/>
    <w:tmpl w:val="48381E5E"/>
    <w:lvl w:ilvl="0" w:tplc="8782268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0EEFE9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E67B2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A4665C1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0EA0A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32AFC6C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5230BA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82C102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D389476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683D7A"/>
    <w:multiLevelType w:val="hybridMultilevel"/>
    <w:tmpl w:val="8098B8C8"/>
    <w:lvl w:ilvl="0" w:tplc="6FD0071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1024768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BAC647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2D0CB380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BC8B1B4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ADAF3F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B4888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D94BD0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7C432BA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B90126"/>
    <w:multiLevelType w:val="hybridMultilevel"/>
    <w:tmpl w:val="5750F546"/>
    <w:lvl w:ilvl="0" w:tplc="0506F7F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689E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2ACB54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664755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AFC859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4AE8072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124F4E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AAA73A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EA2B2C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4660D3"/>
    <w:multiLevelType w:val="hybridMultilevel"/>
    <w:tmpl w:val="84C6378C"/>
    <w:lvl w:ilvl="0" w:tplc="A13E3292">
      <w:start w:val="1"/>
      <w:numFmt w:val="decimal"/>
      <w:lvlText w:val="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3D7167E9"/>
    <w:multiLevelType w:val="hybridMultilevel"/>
    <w:tmpl w:val="321CBDB8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6" w15:restartNumberingAfterBreak="0">
    <w:nsid w:val="4228460C"/>
    <w:multiLevelType w:val="hybridMultilevel"/>
    <w:tmpl w:val="FD3809C0"/>
    <w:lvl w:ilvl="0" w:tplc="7BD86FB4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C6D91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021A60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63A30B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7264336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C0A3BF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5C8CE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3460CC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F814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B57A9C"/>
    <w:multiLevelType w:val="hybridMultilevel"/>
    <w:tmpl w:val="B532E54A"/>
    <w:lvl w:ilvl="0" w:tplc="04090001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8" w15:restartNumberingAfterBreak="0">
    <w:nsid w:val="4E123D77"/>
    <w:multiLevelType w:val="hybridMultilevel"/>
    <w:tmpl w:val="A0905B9C"/>
    <w:lvl w:ilvl="0" w:tplc="E892E56A">
      <w:start w:val="1"/>
      <w:numFmt w:val="decimal"/>
      <w:lvlText w:val="%1."/>
      <w:lvlJc w:val="left"/>
      <w:pPr>
        <w:ind w:left="780" w:hanging="30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9" w15:restartNumberingAfterBreak="0">
    <w:nsid w:val="5FF33A02"/>
    <w:multiLevelType w:val="hybridMultilevel"/>
    <w:tmpl w:val="35A69DCC"/>
    <w:lvl w:ilvl="0" w:tplc="0984867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AACB4EE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D66FB7C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EAA0E82"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E5408340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F580EE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1220A6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EEA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B27E3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DB0595"/>
    <w:multiLevelType w:val="hybridMultilevel"/>
    <w:tmpl w:val="989E75AC"/>
    <w:lvl w:ilvl="0" w:tplc="B6A69F2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4A27530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1FE6918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4C4EF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232B358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2B6ECB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EEE665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364988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558F99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2B1C86"/>
    <w:multiLevelType w:val="hybridMultilevel"/>
    <w:tmpl w:val="F6607D04"/>
    <w:lvl w:ilvl="0" w:tplc="87BE017A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4416DC"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0602D2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8312D04C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18618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13A0854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7EEB80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B26C3E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2F6C9F4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540752890">
    <w:abstractNumId w:val="3"/>
  </w:num>
  <w:num w:numId="2" w16cid:durableId="1116679955">
    <w:abstractNumId w:val="6"/>
  </w:num>
  <w:num w:numId="3" w16cid:durableId="1541894577">
    <w:abstractNumId w:val="2"/>
  </w:num>
  <w:num w:numId="4" w16cid:durableId="1442340763">
    <w:abstractNumId w:val="9"/>
  </w:num>
  <w:num w:numId="5" w16cid:durableId="1732583588">
    <w:abstractNumId w:val="1"/>
  </w:num>
  <w:num w:numId="6" w16cid:durableId="263726642">
    <w:abstractNumId w:val="11"/>
  </w:num>
  <w:num w:numId="7" w16cid:durableId="294799093">
    <w:abstractNumId w:val="0"/>
  </w:num>
  <w:num w:numId="8" w16cid:durableId="102651208">
    <w:abstractNumId w:val="10"/>
  </w:num>
  <w:num w:numId="9" w16cid:durableId="1841658185">
    <w:abstractNumId w:val="5"/>
  </w:num>
  <w:num w:numId="10" w16cid:durableId="1996295363">
    <w:abstractNumId w:val="7"/>
  </w:num>
  <w:num w:numId="11" w16cid:durableId="112139174">
    <w:abstractNumId w:val="8"/>
  </w:num>
  <w:num w:numId="12" w16cid:durableId="10792504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MLUwMzW0tDQ1MTJQ0lEKTi0uzszPAykwrQUAyOGQ/ywAAAA="/>
  </w:docVars>
  <w:rsids>
    <w:rsidRoot w:val="00B142E4"/>
    <w:rsid w:val="00031134"/>
    <w:rsid w:val="00062461"/>
    <w:rsid w:val="00070E5E"/>
    <w:rsid w:val="000811A1"/>
    <w:rsid w:val="000A06B5"/>
    <w:rsid w:val="000A2532"/>
    <w:rsid w:val="000B5682"/>
    <w:rsid w:val="000D2242"/>
    <w:rsid w:val="000E247B"/>
    <w:rsid w:val="000E379A"/>
    <w:rsid w:val="000F239E"/>
    <w:rsid w:val="000F35C0"/>
    <w:rsid w:val="000F66B9"/>
    <w:rsid w:val="0013633B"/>
    <w:rsid w:val="0017623B"/>
    <w:rsid w:val="001A3D6B"/>
    <w:rsid w:val="002262F6"/>
    <w:rsid w:val="00230B85"/>
    <w:rsid w:val="002446C0"/>
    <w:rsid w:val="002606A5"/>
    <w:rsid w:val="00285B38"/>
    <w:rsid w:val="0029602E"/>
    <w:rsid w:val="00296D56"/>
    <w:rsid w:val="003316E4"/>
    <w:rsid w:val="003B7B9D"/>
    <w:rsid w:val="003C4040"/>
    <w:rsid w:val="00421581"/>
    <w:rsid w:val="004271B2"/>
    <w:rsid w:val="00430412"/>
    <w:rsid w:val="00437B95"/>
    <w:rsid w:val="00473EFA"/>
    <w:rsid w:val="004800E7"/>
    <w:rsid w:val="004C53B8"/>
    <w:rsid w:val="004C7A48"/>
    <w:rsid w:val="004E12CB"/>
    <w:rsid w:val="005030C0"/>
    <w:rsid w:val="00505002"/>
    <w:rsid w:val="00517A60"/>
    <w:rsid w:val="00522A94"/>
    <w:rsid w:val="00530F6B"/>
    <w:rsid w:val="005C260B"/>
    <w:rsid w:val="005F4F46"/>
    <w:rsid w:val="00611773"/>
    <w:rsid w:val="00630A47"/>
    <w:rsid w:val="00637D1F"/>
    <w:rsid w:val="00665DB9"/>
    <w:rsid w:val="0069587C"/>
    <w:rsid w:val="006C0008"/>
    <w:rsid w:val="0070071E"/>
    <w:rsid w:val="00701BD6"/>
    <w:rsid w:val="007235DB"/>
    <w:rsid w:val="00753E22"/>
    <w:rsid w:val="00764E7F"/>
    <w:rsid w:val="00790953"/>
    <w:rsid w:val="007A1EAC"/>
    <w:rsid w:val="007D633B"/>
    <w:rsid w:val="007F57F3"/>
    <w:rsid w:val="007F5E3E"/>
    <w:rsid w:val="00804141"/>
    <w:rsid w:val="008444AD"/>
    <w:rsid w:val="008457B9"/>
    <w:rsid w:val="00876A62"/>
    <w:rsid w:val="00881BCA"/>
    <w:rsid w:val="00884CD5"/>
    <w:rsid w:val="00885525"/>
    <w:rsid w:val="008A2BB4"/>
    <w:rsid w:val="008C678E"/>
    <w:rsid w:val="008E03FA"/>
    <w:rsid w:val="00926836"/>
    <w:rsid w:val="00950B00"/>
    <w:rsid w:val="00962122"/>
    <w:rsid w:val="00965CB5"/>
    <w:rsid w:val="00993647"/>
    <w:rsid w:val="009C500B"/>
    <w:rsid w:val="009D130B"/>
    <w:rsid w:val="00A05FB9"/>
    <w:rsid w:val="00A36D66"/>
    <w:rsid w:val="00A4086E"/>
    <w:rsid w:val="00A52253"/>
    <w:rsid w:val="00A67173"/>
    <w:rsid w:val="00A85F16"/>
    <w:rsid w:val="00AF0F3F"/>
    <w:rsid w:val="00B1317B"/>
    <w:rsid w:val="00B142E4"/>
    <w:rsid w:val="00B53B6A"/>
    <w:rsid w:val="00B63AD8"/>
    <w:rsid w:val="00B85CA5"/>
    <w:rsid w:val="00B90CF9"/>
    <w:rsid w:val="00B95873"/>
    <w:rsid w:val="00BA7668"/>
    <w:rsid w:val="00BE6F27"/>
    <w:rsid w:val="00C02814"/>
    <w:rsid w:val="00C205EC"/>
    <w:rsid w:val="00C3490A"/>
    <w:rsid w:val="00C41010"/>
    <w:rsid w:val="00C60101"/>
    <w:rsid w:val="00C87AD5"/>
    <w:rsid w:val="00C921A8"/>
    <w:rsid w:val="00CA7EFF"/>
    <w:rsid w:val="00CD48DE"/>
    <w:rsid w:val="00D01563"/>
    <w:rsid w:val="00D5102B"/>
    <w:rsid w:val="00D524C2"/>
    <w:rsid w:val="00D5332E"/>
    <w:rsid w:val="00D9414B"/>
    <w:rsid w:val="00DB5DA3"/>
    <w:rsid w:val="00DC4A14"/>
    <w:rsid w:val="00E0573D"/>
    <w:rsid w:val="00E11426"/>
    <w:rsid w:val="00EA43B2"/>
    <w:rsid w:val="00EC7C6B"/>
    <w:rsid w:val="00F47157"/>
    <w:rsid w:val="00F92763"/>
    <w:rsid w:val="00FC68DF"/>
    <w:rsid w:val="00FD7153"/>
    <w:rsid w:val="00FE5C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5A59095"/>
  <w15:chartTrackingRefBased/>
  <w15:docId w15:val="{5AB7C22C-38EB-46D7-977B-12F735394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C0008"/>
    <w:pPr>
      <w:widowControl w:val="0"/>
      <w:jc w:val="both"/>
    </w:pPr>
  </w:style>
  <w:style w:type="paragraph" w:styleId="1">
    <w:name w:val="heading 1"/>
    <w:basedOn w:val="a"/>
    <w:link w:val="1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0"/>
    </w:pPr>
    <w:rPr>
      <w:rFonts w:ascii="Arial" w:eastAsia="宋体" w:hAnsi="Arial" w:cs="Arial"/>
      <w:b/>
      <w:bCs/>
      <w:kern w:val="36"/>
      <w:sz w:val="24"/>
      <w:szCs w:val="24"/>
    </w:rPr>
  </w:style>
  <w:style w:type="paragraph" w:styleId="2">
    <w:name w:val="heading 2"/>
    <w:basedOn w:val="a"/>
    <w:link w:val="2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1"/>
    </w:pPr>
    <w:rPr>
      <w:rFonts w:ascii="Arial" w:eastAsia="宋体" w:hAnsi="Arial" w:cs="Arial"/>
      <w:b/>
      <w:bCs/>
      <w:kern w:val="0"/>
      <w:sz w:val="20"/>
      <w:szCs w:val="20"/>
    </w:rPr>
  </w:style>
  <w:style w:type="paragraph" w:styleId="3">
    <w:name w:val="heading 3"/>
    <w:basedOn w:val="a"/>
    <w:link w:val="3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2"/>
    </w:pPr>
    <w:rPr>
      <w:rFonts w:ascii="Arial" w:eastAsia="宋体" w:hAnsi="Arial" w:cs="Arial"/>
      <w:i/>
      <w:iCs/>
      <w:kern w:val="0"/>
      <w:sz w:val="20"/>
      <w:szCs w:val="20"/>
    </w:rPr>
  </w:style>
  <w:style w:type="paragraph" w:styleId="4">
    <w:name w:val="heading 4"/>
    <w:basedOn w:val="a"/>
    <w:link w:val="40"/>
    <w:qFormat/>
    <w:rsid w:val="00950B00"/>
    <w:pPr>
      <w:keepNext/>
      <w:widowControl/>
      <w:spacing w:before="120" w:after="60" w:line="240" w:lineRule="atLeast"/>
      <w:ind w:left="720" w:hanging="720"/>
      <w:jc w:val="left"/>
      <w:outlineLvl w:val="3"/>
    </w:pPr>
    <w:rPr>
      <w:rFonts w:ascii="Arial" w:eastAsia="宋体" w:hAnsi="Arial" w:cs="Arial"/>
      <w:kern w:val="0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142E4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B142E4"/>
    <w:rPr>
      <w:kern w:val="0"/>
      <w:sz w:val="22"/>
    </w:rPr>
  </w:style>
  <w:style w:type="paragraph" w:styleId="a5">
    <w:name w:val="List Paragraph"/>
    <w:basedOn w:val="a"/>
    <w:uiPriority w:val="34"/>
    <w:qFormat/>
    <w:rsid w:val="000F66B9"/>
    <w:pPr>
      <w:ind w:firstLineChars="200" w:firstLine="420"/>
    </w:pPr>
  </w:style>
  <w:style w:type="table" w:styleId="a6">
    <w:name w:val="Table Grid"/>
    <w:basedOn w:val="a1"/>
    <w:uiPriority w:val="39"/>
    <w:rsid w:val="00D015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link w:val="a8"/>
    <w:qFormat/>
    <w:rsid w:val="00950B00"/>
    <w:pPr>
      <w:widowControl/>
      <w:jc w:val="center"/>
    </w:pPr>
    <w:rPr>
      <w:rFonts w:ascii="Arial" w:eastAsia="宋体" w:hAnsi="Arial" w:cs="Arial"/>
      <w:b/>
      <w:bCs/>
      <w:kern w:val="0"/>
      <w:sz w:val="36"/>
      <w:szCs w:val="36"/>
    </w:rPr>
  </w:style>
  <w:style w:type="character" w:customStyle="1" w:styleId="a8">
    <w:name w:val="标题 字符"/>
    <w:basedOn w:val="a0"/>
    <w:link w:val="a7"/>
    <w:rsid w:val="00950B00"/>
    <w:rPr>
      <w:rFonts w:ascii="Arial" w:eastAsia="宋体" w:hAnsi="Arial" w:cs="Arial"/>
      <w:b/>
      <w:bCs/>
      <w:kern w:val="0"/>
      <w:sz w:val="36"/>
      <w:szCs w:val="36"/>
    </w:rPr>
  </w:style>
  <w:style w:type="paragraph" w:customStyle="1" w:styleId="tabletext">
    <w:name w:val="tabletext"/>
    <w:basedOn w:val="a"/>
    <w:rsid w:val="00950B00"/>
    <w:pPr>
      <w:widowControl/>
      <w:spacing w:after="120" w:line="240" w:lineRule="atLeast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character" w:customStyle="1" w:styleId="10">
    <w:name w:val="标题 1 字符"/>
    <w:basedOn w:val="a0"/>
    <w:link w:val="1"/>
    <w:rsid w:val="00950B00"/>
    <w:rPr>
      <w:rFonts w:ascii="Arial" w:eastAsia="宋体" w:hAnsi="Arial" w:cs="Arial"/>
      <w:b/>
      <w:bCs/>
      <w:kern w:val="36"/>
      <w:sz w:val="24"/>
      <w:szCs w:val="24"/>
    </w:rPr>
  </w:style>
  <w:style w:type="character" w:customStyle="1" w:styleId="20">
    <w:name w:val="标题 2 字符"/>
    <w:basedOn w:val="a0"/>
    <w:link w:val="2"/>
    <w:rsid w:val="00950B00"/>
    <w:rPr>
      <w:rFonts w:ascii="Arial" w:eastAsia="宋体" w:hAnsi="Arial" w:cs="Arial"/>
      <w:b/>
      <w:bCs/>
      <w:kern w:val="0"/>
      <w:sz w:val="20"/>
      <w:szCs w:val="20"/>
    </w:rPr>
  </w:style>
  <w:style w:type="character" w:customStyle="1" w:styleId="30">
    <w:name w:val="标题 3 字符"/>
    <w:basedOn w:val="a0"/>
    <w:link w:val="3"/>
    <w:rsid w:val="00950B00"/>
    <w:rPr>
      <w:rFonts w:ascii="Arial" w:eastAsia="宋体" w:hAnsi="Arial" w:cs="Arial"/>
      <w:i/>
      <w:iCs/>
      <w:kern w:val="0"/>
      <w:sz w:val="20"/>
      <w:szCs w:val="20"/>
    </w:rPr>
  </w:style>
  <w:style w:type="character" w:customStyle="1" w:styleId="40">
    <w:name w:val="标题 4 字符"/>
    <w:basedOn w:val="a0"/>
    <w:link w:val="4"/>
    <w:rsid w:val="00950B00"/>
    <w:rPr>
      <w:rFonts w:ascii="Arial" w:eastAsia="宋体" w:hAnsi="Arial" w:cs="Arial"/>
      <w:kern w:val="0"/>
      <w:sz w:val="20"/>
      <w:szCs w:val="20"/>
    </w:rPr>
  </w:style>
  <w:style w:type="character" w:styleId="a9">
    <w:name w:val="Hyperlink"/>
    <w:basedOn w:val="a0"/>
    <w:semiHidden/>
    <w:rsid w:val="00950B00"/>
    <w:rPr>
      <w:color w:val="0000FF"/>
      <w:u w:val="single"/>
    </w:rPr>
  </w:style>
  <w:style w:type="paragraph" w:styleId="TOC1">
    <w:name w:val="toc 1"/>
    <w:basedOn w:val="a"/>
    <w:semiHidden/>
    <w:rsid w:val="00950B00"/>
    <w:pPr>
      <w:widowControl/>
      <w:spacing w:before="240" w:after="60" w:line="240" w:lineRule="atLeast"/>
      <w:ind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2">
    <w:name w:val="toc 2"/>
    <w:basedOn w:val="a"/>
    <w:semiHidden/>
    <w:rsid w:val="00950B00"/>
    <w:pPr>
      <w:widowControl/>
      <w:spacing w:line="240" w:lineRule="atLeast"/>
      <w:ind w:left="432" w:right="720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styleId="TOC3">
    <w:name w:val="toc 3"/>
    <w:basedOn w:val="a"/>
    <w:semiHidden/>
    <w:rsid w:val="00950B00"/>
    <w:pPr>
      <w:widowControl/>
      <w:spacing w:line="240" w:lineRule="atLeast"/>
      <w:ind w:left="864"/>
      <w:jc w:val="left"/>
    </w:pPr>
    <w:rPr>
      <w:rFonts w:ascii="Times New Roman" w:eastAsia="宋体" w:hAnsi="Times New Roman" w:cs="Times New Roman"/>
      <w:kern w:val="0"/>
      <w:sz w:val="20"/>
      <w:szCs w:val="20"/>
    </w:rPr>
  </w:style>
  <w:style w:type="paragraph" w:customStyle="1" w:styleId="infoblue">
    <w:name w:val="infoblue"/>
    <w:basedOn w:val="a"/>
    <w:qFormat/>
    <w:rsid w:val="00950B00"/>
    <w:pPr>
      <w:widowControl/>
      <w:spacing w:after="120" w:line="240" w:lineRule="atLeast"/>
      <w:ind w:left="720"/>
      <w:jc w:val="left"/>
    </w:pPr>
    <w:rPr>
      <w:rFonts w:ascii="Times New Roman" w:eastAsia="宋体" w:hAnsi="Times New Roman" w:cs="Times New Roman"/>
      <w:i/>
      <w:iCs/>
      <w:color w:val="0000FF"/>
      <w:kern w:val="0"/>
      <w:sz w:val="20"/>
      <w:szCs w:val="20"/>
    </w:rPr>
  </w:style>
  <w:style w:type="paragraph" w:styleId="aa">
    <w:name w:val="header"/>
    <w:basedOn w:val="a"/>
    <w:link w:val="ab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b">
    <w:name w:val="页眉 字符"/>
    <w:basedOn w:val="a0"/>
    <w:link w:val="aa"/>
    <w:uiPriority w:val="99"/>
    <w:rsid w:val="0013633B"/>
  </w:style>
  <w:style w:type="paragraph" w:styleId="ac">
    <w:name w:val="footer"/>
    <w:basedOn w:val="a"/>
    <w:link w:val="ad"/>
    <w:uiPriority w:val="99"/>
    <w:unhideWhenUsed/>
    <w:rsid w:val="0013633B"/>
    <w:pPr>
      <w:tabs>
        <w:tab w:val="center" w:pos="4153"/>
        <w:tab w:val="right" w:pos="8306"/>
      </w:tabs>
    </w:pPr>
  </w:style>
  <w:style w:type="character" w:customStyle="1" w:styleId="ad">
    <w:name w:val="页脚 字符"/>
    <w:basedOn w:val="a0"/>
    <w:link w:val="ac"/>
    <w:uiPriority w:val="99"/>
    <w:rsid w:val="0013633B"/>
  </w:style>
  <w:style w:type="character" w:styleId="ae">
    <w:name w:val="Strong"/>
    <w:basedOn w:val="a0"/>
    <w:uiPriority w:val="22"/>
    <w:qFormat/>
    <w:rsid w:val="00962122"/>
    <w:rPr>
      <w:b/>
      <w:bCs/>
    </w:rPr>
  </w:style>
  <w:style w:type="paragraph" w:styleId="af">
    <w:name w:val="Normal (Web)"/>
    <w:basedOn w:val="a"/>
    <w:uiPriority w:val="99"/>
    <w:semiHidden/>
    <w:unhideWhenUsed/>
    <w:rsid w:val="00965CB5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12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20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368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85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7516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73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43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877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552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86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4442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4288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67759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81925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67816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2011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513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500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93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0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97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65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58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9230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4100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0649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0169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559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865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74033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831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14336">
          <w:marLeft w:val="252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451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022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03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59869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4763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19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117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8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93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563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33940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6044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859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439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116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012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744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8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024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6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463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04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1397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456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25083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614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731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396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5262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86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993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969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3302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23317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58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1479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62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42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93147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23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79901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675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79483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255513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586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6140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7002">
          <w:marLeft w:val="1800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181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95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2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20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949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0866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3588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85474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432">
          <w:marLeft w:val="1800"/>
          <w:marRight w:val="0"/>
          <w:marTop w:val="1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64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72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25864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316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0329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4678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580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7199">
          <w:marLeft w:val="116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emf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2022年10月6日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0C74A94-6FA5-413A-9EE8-AC1636BA91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8</Pages>
  <Words>1623</Words>
  <Characters>9256</Characters>
  <Application>Microsoft Office Word</Application>
  <DocSecurity>0</DocSecurity>
  <Lines>77</Lines>
  <Paragraphs>21</Paragraphs>
  <ScaleCrop>false</ScaleCrop>
  <Company/>
  <LinksUpToDate>false</LinksUpToDate>
  <CharactersWithSpaces>10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详细软件开发计划书</dc:title>
  <dc:subject>旅游信息管理系统</dc:subject>
  <dc:creator>T01组</dc:creator>
  <cp:keywords/>
  <dc:description/>
  <cp:lastModifiedBy>Sulfur Chlorine</cp:lastModifiedBy>
  <cp:revision>3</cp:revision>
  <dcterms:created xsi:type="dcterms:W3CDTF">2022-11-03T11:05:00Z</dcterms:created>
  <dcterms:modified xsi:type="dcterms:W3CDTF">2022-11-24T02:46:00Z</dcterms:modified>
</cp:coreProperties>
</file>